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419B7" w14:textId="77777777" w:rsidR="00EB4549" w:rsidRPr="005E648F" w:rsidRDefault="00EB4549" w:rsidP="00EB4549">
      <w:pPr>
        <w:pStyle w:val="ListParagraph"/>
        <w:ind w:left="360"/>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Pr="005E648F">
        <w:rPr>
          <w:rFonts w:eastAsiaTheme="majorEastAsia" w:cstheme="majorBidi"/>
          <w:b/>
          <w:color w:val="642D08"/>
          <w:sz w:val="52"/>
          <w:szCs w:val="32"/>
        </w:rPr>
        <w:t xml:space="preserve">: </w:t>
      </w:r>
      <w:r w:rsidRPr="00D62944">
        <w:rPr>
          <w:rFonts w:eastAsiaTheme="majorEastAsia" w:cstheme="majorBidi"/>
          <w:b/>
          <w:color w:val="642D08"/>
          <w:sz w:val="52"/>
          <w:szCs w:val="32"/>
        </w:rPr>
        <w:t>Trees Representation and Traversal (BFS and DFS) - Exercises</w:t>
      </w:r>
    </w:p>
    <w:p w14:paraId="090B4CB6" w14:textId="60B0FAE5" w:rsidR="00EB4549" w:rsidRDefault="00EB4549" w:rsidP="00107459">
      <w:pPr>
        <w:spacing w:line="360" w:lineRule="auto"/>
        <w:jc w:val="center"/>
      </w:pPr>
      <w:r w:rsidRPr="002D25BB">
        <w:t xml:space="preserve">This document defines the </w:t>
      </w:r>
      <w:r w:rsidRPr="00D62944">
        <w:rPr>
          <w:bCs/>
        </w:rPr>
        <w:t>lab</w:t>
      </w:r>
      <w:r w:rsidRPr="002D25BB">
        <w:t xml:space="preserve"> for </w:t>
      </w:r>
      <w:hyperlink r:id="rId8">
        <w:r w:rsidRPr="002D25BB">
          <w:rPr>
            <w:rStyle w:val="InternetLink"/>
          </w:rPr>
          <w:t>"</w:t>
        </w:r>
        <w:r>
          <w:rPr>
            <w:rStyle w:val="InternetLink"/>
          </w:rPr>
          <w:t>Data Structures – Fundamentals (Java)</w:t>
        </w:r>
        <w:r w:rsidRPr="002D25BB">
          <w:rPr>
            <w:rStyle w:val="InternetLink"/>
          </w:rPr>
          <w:t>" course @ Software University</w:t>
        </w:r>
      </w:hyperlink>
      <w:r w:rsidRPr="002D25BB">
        <w:t xml:space="preserve">. </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118AA3AF" w14:textId="77777777" w:rsidR="00EB4549" w:rsidRPr="00EF2CC7" w:rsidRDefault="00EB4549" w:rsidP="00EB4549">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D62944">
        <w:rPr>
          <w:b/>
        </w:rPr>
        <w:t>Judge will run the submission with Java 10 JRE</w:t>
      </w:r>
      <w:r>
        <w:t xml:space="preserve">. Avoid submissions with </w:t>
      </w:r>
      <w:r w:rsidRPr="00D62944">
        <w:rPr>
          <w:b/>
        </w:rPr>
        <w:t>features included after Java 10</w:t>
      </w:r>
      <w:r>
        <w:t xml:space="preserve"> release doing </w:t>
      </w:r>
      <w:r w:rsidRPr="00D62944">
        <w:rPr>
          <w:b/>
        </w:rPr>
        <w:t>otherwise</w:t>
      </w:r>
      <w:r>
        <w:t xml:space="preserve"> will result in </w:t>
      </w:r>
      <w:r w:rsidRPr="00D62944">
        <w:rPr>
          <w:b/>
        </w:rPr>
        <w:t>compile time error</w:t>
      </w:r>
      <w:r>
        <w:t>.</w:t>
      </w:r>
    </w:p>
    <w:p w14:paraId="0EB62195" w14:textId="77777777" w:rsidR="00EB4549" w:rsidRDefault="00EB4549" w:rsidP="00EB4549">
      <w:r>
        <w:t xml:space="preserve">Any code files that are part of the task are provided as </w:t>
      </w:r>
      <w:r w:rsidRPr="00D62944">
        <w:rPr>
          <w:b/>
        </w:rPr>
        <w:t>Skeleton</w:t>
      </w:r>
      <w:r>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Pr="00D62944">
        <w:rPr>
          <w:b/>
        </w:rPr>
        <w:t>Do not change the packages</w:t>
      </w:r>
      <w:r>
        <w:t xml:space="preserve"> or move any of the files provided inside the skeleton if you have to add new file add it in the same package of usage.</w:t>
      </w:r>
    </w:p>
    <w:p w14:paraId="7C32FCA9" w14:textId="77777777" w:rsidR="00EB4549" w:rsidRDefault="00EB4549" w:rsidP="00EB4549">
      <w:r>
        <w:t xml:space="preserve">Some </w:t>
      </w:r>
      <w:r w:rsidRPr="00D62944">
        <w:rPr>
          <w:b/>
        </w:rPr>
        <w:t>tests may be provided</w:t>
      </w:r>
      <w:r>
        <w:t xml:space="preserve"> within the skeleton – use those for local </w:t>
      </w:r>
      <w:r w:rsidRPr="00D62944">
        <w:rPr>
          <w:b/>
        </w:rPr>
        <w:t>testing and debugging</w:t>
      </w:r>
      <w:r>
        <w:t xml:space="preserve">, however there </w:t>
      </w:r>
      <w:r w:rsidRPr="00D62944">
        <w:rPr>
          <w:b/>
        </w:rPr>
        <w:t>is no guarantee that there are no hidden tests added inside Judge</w:t>
      </w:r>
      <w:r>
        <w:t>.</w:t>
      </w:r>
    </w:p>
    <w:p w14:paraId="4B13CDB0" w14:textId="77777777" w:rsidR="00EB4549" w:rsidRDefault="00EB4549" w:rsidP="00EB4549">
      <w:r>
        <w:t xml:space="preserve">Please follow the exact instructions on uploading the solutions for each task. Submit as </w:t>
      </w:r>
      <w:r w:rsidRPr="00D62944">
        <w:rPr>
          <w:b/>
        </w:rPr>
        <w:t>.zip archive</w:t>
      </w:r>
      <w:r>
        <w:t xml:space="preserve"> the files contained inside </w:t>
      </w:r>
      <w:r w:rsidRPr="00D62944">
        <w:rPr>
          <w:b/>
        </w:rPr>
        <w:t xml:space="preserve">"...\src\main\java" </w:t>
      </w:r>
      <w:r>
        <w:t>folder this should work for all tasks regardless of current DS implementation.</w:t>
      </w:r>
    </w:p>
    <w:p w14:paraId="51C6C129" w14:textId="77777777" w:rsidR="00EB4549" w:rsidRPr="005416D7" w:rsidRDefault="00EB4549" w:rsidP="00EB4549">
      <w:r>
        <w:t xml:space="preserve">In order for the solution to compile the tests </w:t>
      </w:r>
      <w:r w:rsidRPr="00D62944">
        <w:rPr>
          <w:b/>
        </w:rPr>
        <w:t>successfully</w:t>
      </w:r>
      <w:r>
        <w:t xml:space="preserve"> the project </w:t>
      </w:r>
      <w:r w:rsidRPr="00D62944">
        <w:rPr>
          <w:b/>
        </w:rPr>
        <w:t>must</w:t>
      </w:r>
      <w:r>
        <w:t xml:space="preserve"> have </w:t>
      </w:r>
      <w:r w:rsidRPr="00D62944">
        <w:rPr>
          <w:b/>
        </w:rPr>
        <w:t>single</w:t>
      </w:r>
      <w:r>
        <w:t xml:space="preserve"> </w:t>
      </w:r>
      <w:r w:rsidRPr="00D62944">
        <w:rPr>
          <w:b/>
        </w:rPr>
        <w:t>Main.java</w:t>
      </w:r>
      <w:r>
        <w:t xml:space="preserve"> file containing single </w:t>
      </w:r>
      <w:r w:rsidRPr="00D62944">
        <w:rPr>
          <w:b/>
        </w:rPr>
        <w:t xml:space="preserve">public static void main(String[] args) </w:t>
      </w:r>
      <w:r>
        <w:t xml:space="preserve">method even empty one within the </w:t>
      </w:r>
      <w:r w:rsidRPr="00D62944">
        <w:rPr>
          <w:b/>
        </w:rPr>
        <w:t>Main class</w:t>
      </w:r>
      <w:r>
        <w:t>.</w:t>
      </w:r>
    </w:p>
    <w:p w14:paraId="50ED3522" w14:textId="77777777" w:rsidR="00EB4549" w:rsidRDefault="00EB4549" w:rsidP="00EB4549">
      <w:r>
        <w:t xml:space="preserve">Some of the problem will have simple </w:t>
      </w:r>
      <w:r w:rsidRPr="00D62944">
        <w:rPr>
          <w:b/>
        </w:rPr>
        <w:t>Benchmark</w:t>
      </w:r>
      <w:r>
        <w:t xml:space="preserve"> </w:t>
      </w:r>
      <w:r w:rsidRPr="00D62944">
        <w:rPr>
          <w:b/>
        </w:rPr>
        <w:t>tests</w:t>
      </w:r>
      <w:r>
        <w:t xml:space="preserve"> inside the skeleton. You can try to run those with </w:t>
      </w:r>
      <w:r w:rsidRPr="00D62944">
        <w:rPr>
          <w:b/>
        </w:rPr>
        <w:t>different</w:t>
      </w:r>
      <w:r>
        <w:t xml:space="preserve"> </w:t>
      </w:r>
      <w:r w:rsidRPr="00D62944">
        <w:rPr>
          <w:b/>
        </w:rPr>
        <w:t>values</w:t>
      </w:r>
      <w:r>
        <w:t xml:space="preserve"> and </w:t>
      </w:r>
      <w:r w:rsidRPr="00D62944">
        <w:rPr>
          <w:b/>
        </w:rPr>
        <w:t>different</w:t>
      </w:r>
      <w:r>
        <w:t xml:space="preserve"> </w:t>
      </w:r>
      <w:r w:rsidRPr="00D62944">
        <w:rPr>
          <w:b/>
        </w:rPr>
        <w:t>implementations</w:t>
      </w:r>
      <w:r>
        <w:t xml:space="preserve"> in order to </w:t>
      </w:r>
      <w:r w:rsidRPr="00D62944">
        <w:rPr>
          <w:b/>
        </w:rPr>
        <w:t>observe</w:t>
      </w:r>
      <w:r>
        <w:t xml:space="preserve"> behaviour. However </w:t>
      </w:r>
      <w:r w:rsidRPr="00D62944">
        <w:rPr>
          <w:b/>
        </w:rPr>
        <w:t>keep</w:t>
      </w:r>
      <w:r>
        <w:t xml:space="preserve"> in mind that the result comes </w:t>
      </w:r>
      <w:r w:rsidRPr="00D62944">
        <w:rPr>
          <w:b/>
        </w:rPr>
        <w:t>only as numbers</w:t>
      </w:r>
      <w:r>
        <w:t xml:space="preserve"> and this data may be </w:t>
      </w:r>
      <w:r w:rsidRPr="00D62944">
        <w:rPr>
          <w:b/>
        </w:rPr>
        <w:t>misleading</w:t>
      </w:r>
      <w:r>
        <w:t xml:space="preserve"> in some situations. Also the tests are not started from the command prompt which may </w:t>
      </w:r>
      <w:r w:rsidRPr="00D62944">
        <w:rPr>
          <w:b/>
        </w:rPr>
        <w:t>influence</w:t>
      </w:r>
      <w:r>
        <w:t xml:space="preserve"> the </w:t>
      </w:r>
      <w:r w:rsidRPr="00D62944">
        <w:rPr>
          <w:b/>
        </w:rPr>
        <w:t>accuracy</w:t>
      </w:r>
      <w:r>
        <w:t xml:space="preserve"> of the results. Those tests are only added as an </w:t>
      </w:r>
      <w:r w:rsidRPr="00D62944">
        <w:rPr>
          <w:b/>
        </w:rPr>
        <w:t>example</w:t>
      </w:r>
      <w:r>
        <w:t xml:space="preserve"> of </w:t>
      </w:r>
      <w:r w:rsidRPr="00D62944">
        <w:rPr>
          <w:b/>
        </w:rPr>
        <w:t>different</w:t>
      </w:r>
      <w:r>
        <w:t xml:space="preserve"> </w:t>
      </w:r>
      <w:r w:rsidRPr="00D62944">
        <w:rPr>
          <w:b/>
        </w:rPr>
        <w:t>data</w:t>
      </w:r>
      <w:r>
        <w:t xml:space="preserve"> </w:t>
      </w:r>
      <w:r w:rsidRPr="00D62944">
        <w:rPr>
          <w:b/>
        </w:rPr>
        <w:t>structures</w:t>
      </w:r>
      <w:r>
        <w:t xml:space="preserve"> </w:t>
      </w:r>
      <w:r w:rsidRPr="00D62944">
        <w:rPr>
          <w:b/>
        </w:rPr>
        <w:t>performance</w:t>
      </w:r>
      <w:r>
        <w:t xml:space="preserve"> on their </w:t>
      </w:r>
      <w:r w:rsidRPr="00D62944">
        <w:rPr>
          <w:b/>
        </w:rPr>
        <w:t>common</w:t>
      </w:r>
      <w:r>
        <w:t xml:space="preserve"> operations. </w:t>
      </w:r>
    </w:p>
    <w:p w14:paraId="371C4121" w14:textId="77777777" w:rsidR="00EB4549" w:rsidRDefault="00EB4549" w:rsidP="00EB4549">
      <w:r>
        <w:t xml:space="preserve">The Benchmark tool we are using is </w:t>
      </w:r>
      <w:r w:rsidRPr="00D62944">
        <w:rPr>
          <w:b/>
        </w:rPr>
        <w:t>JMH</w:t>
      </w:r>
      <w:r>
        <w:t xml:space="preserve"> (</w:t>
      </w:r>
      <w:r w:rsidRPr="00C1472A">
        <w:t>Java Microbenchmark Harness</w:t>
      </w:r>
      <w:r>
        <w:t xml:space="preserve">) and that is </w:t>
      </w:r>
      <w:r w:rsidRPr="005416D7">
        <w:t xml:space="preserve">Java harness for building, running, and </w:t>
      </w:r>
      <w:r>
        <w:t>analyzing,</w:t>
      </w:r>
      <w:r w:rsidRPr="005416D7">
        <w:t xml:space="preserve"> </w:t>
      </w:r>
      <w:r w:rsidRPr="00D62944">
        <w:rPr>
          <w:b/>
        </w:rPr>
        <w:t>nano/micro/milli/macro</w:t>
      </w:r>
      <w:r w:rsidRPr="005416D7">
        <w:t xml:space="preserve"> benchmarks written in Java and other languages </w:t>
      </w:r>
      <w:r>
        <w:t>targeting,</w:t>
      </w:r>
      <w:r w:rsidRPr="005416D7">
        <w:t xml:space="preserve"> the JVM.</w:t>
      </w:r>
      <w:r>
        <w:t xml:space="preserve"> </w:t>
      </w:r>
    </w:p>
    <w:p w14:paraId="51FB586B" w14:textId="77777777" w:rsidR="00EB4549" w:rsidRDefault="00EB4549" w:rsidP="00EB4549">
      <w:r w:rsidRPr="00D62944">
        <w:rPr>
          <w:b/>
        </w:rPr>
        <w:t>Additional</w:t>
      </w:r>
      <w:r>
        <w:t xml:space="preserve"> </w:t>
      </w:r>
      <w:r w:rsidRPr="00D62944">
        <w:rPr>
          <w:b/>
        </w:rPr>
        <w:t>information</w:t>
      </w:r>
      <w:r>
        <w:t xml:space="preserve"> can be found here: </w:t>
      </w:r>
      <w:hyperlink r:id="rId10" w:history="1">
        <w:r w:rsidRPr="00C1472A">
          <w:rPr>
            <w:rStyle w:val="Hyperlink"/>
          </w:rPr>
          <w:t>JMH</w:t>
        </w:r>
      </w:hyperlink>
      <w:r>
        <w:t xml:space="preserve"> and also there are other examples </w:t>
      </w:r>
      <w:r w:rsidRPr="000440A3">
        <w:t>over</w:t>
      </w:r>
      <w:r>
        <w:t xml:space="preserve"> </w:t>
      </w:r>
      <w:r w:rsidRPr="000440A3">
        <w:t>the</w:t>
      </w:r>
      <w:r>
        <w:t xml:space="preserve"> </w:t>
      </w:r>
      <w:r w:rsidRPr="00D62944">
        <w:rPr>
          <w:b/>
        </w:rPr>
        <w:t>internet</w:t>
      </w:r>
      <w:r>
        <w:t>.</w:t>
      </w:r>
    </w:p>
    <w:p w14:paraId="327BDB03" w14:textId="77777777" w:rsidR="00EB4549" w:rsidRPr="00D62944" w:rsidRDefault="00EB4549" w:rsidP="00EB4549">
      <w:pPr>
        <w:rPr>
          <w:b/>
        </w:rPr>
      </w:pPr>
      <w:r w:rsidRPr="00D62944">
        <w:rPr>
          <w:b/>
        </w:rPr>
        <w:t xml:space="preserve">Important: </w:t>
      </w:r>
      <w:r w:rsidRPr="005E648F">
        <w:t xml:space="preserve">when importing the skeleton </w:t>
      </w:r>
      <w:r w:rsidRPr="00D62944">
        <w:rPr>
          <w:b/>
        </w:rPr>
        <w:t>select</w:t>
      </w:r>
      <w:r w:rsidRPr="005E648F">
        <w:t xml:space="preserve"> </w:t>
      </w:r>
      <w:r w:rsidRPr="00D62944">
        <w:rPr>
          <w:b/>
        </w:rPr>
        <w:t>import</w:t>
      </w:r>
      <w:r w:rsidRPr="005E648F">
        <w:t xml:space="preserve"> </w:t>
      </w:r>
      <w:r w:rsidRPr="00D62944">
        <w:rPr>
          <w:b/>
        </w:rPr>
        <w:t>project</w:t>
      </w:r>
      <w:r w:rsidRPr="005E648F">
        <w:t xml:space="preserve"> and then </w:t>
      </w:r>
      <w:r w:rsidRPr="00D62944">
        <w:rPr>
          <w:b/>
        </w:rPr>
        <w:t>select</w:t>
      </w:r>
      <w:r w:rsidRPr="005E648F">
        <w:t xml:space="preserve"> </w:t>
      </w:r>
      <w:r w:rsidRPr="00D62944">
        <w:rPr>
          <w:b/>
        </w:rPr>
        <w:t>from</w:t>
      </w:r>
      <w:r w:rsidRPr="005E648F">
        <w:t xml:space="preserve"> </w:t>
      </w:r>
      <w:r w:rsidRPr="00D62944">
        <w:rPr>
          <w:b/>
        </w:rPr>
        <w:t>maven</w:t>
      </w:r>
      <w:r w:rsidRPr="005E648F">
        <w:t xml:space="preserve"> </w:t>
      </w:r>
      <w:r w:rsidRPr="00D62944">
        <w:rPr>
          <w:b/>
        </w:rPr>
        <w:t>module</w:t>
      </w:r>
      <w:r w:rsidRPr="005E648F">
        <w:t xml:space="preserve">, this way any following </w:t>
      </w:r>
      <w:r w:rsidRPr="00D62944">
        <w:rPr>
          <w:b/>
        </w:rPr>
        <w:t>dependencies</w:t>
      </w:r>
      <w:r w:rsidRPr="005E648F">
        <w:t xml:space="preserve"> will be </w:t>
      </w:r>
      <w:r w:rsidRPr="00D62944">
        <w:rPr>
          <w:b/>
        </w:rPr>
        <w:t>automatically</w:t>
      </w:r>
      <w:r w:rsidRPr="005E648F">
        <w:t xml:space="preserve"> </w:t>
      </w:r>
      <w:r w:rsidRPr="00D62944">
        <w:rPr>
          <w:b/>
        </w:rPr>
        <w:t>resolved</w:t>
      </w:r>
      <w:r w:rsidRPr="005E648F">
        <w:t>. The project</w:t>
      </w:r>
      <w:r>
        <w:t xml:space="preserve"> has </w:t>
      </w:r>
      <w:r w:rsidRPr="00D62944">
        <w:rPr>
          <w:b/>
        </w:rPr>
        <w:t>NO</w:t>
      </w:r>
      <w:r w:rsidRPr="005E648F">
        <w:t xml:space="preserve"> </w:t>
      </w:r>
      <w:r w:rsidRPr="00D62944">
        <w:rPr>
          <w:b/>
        </w:rPr>
        <w:t>default</w:t>
      </w:r>
      <w:r w:rsidRPr="005E648F">
        <w:t xml:space="preserve"> </w:t>
      </w:r>
      <w:r w:rsidRPr="00D62944">
        <w:rPr>
          <w:b/>
        </w:rPr>
        <w:t>version</w:t>
      </w:r>
      <w:r w:rsidRPr="005E648F">
        <w:t xml:space="preserve"> of </w:t>
      </w:r>
      <w:r w:rsidRPr="00D62944">
        <w:rPr>
          <w:b/>
        </w:rPr>
        <w:t>JDK so after the import you may (depends on some configurations) need to specify the SDK, you can download</w:t>
      </w:r>
      <w:r w:rsidRPr="005E648F">
        <w:t xml:space="preserve"> </w:t>
      </w:r>
      <w:r w:rsidRPr="00D62944">
        <w:rPr>
          <w:b/>
        </w:rPr>
        <w:t>JDK 13</w:t>
      </w:r>
      <w:r w:rsidRPr="005E648F">
        <w:t xml:space="preserve"> from </w:t>
      </w:r>
      <w:hyperlink r:id="rId11" w:history="1">
        <w:r w:rsidRPr="00D62944">
          <w:rPr>
            <w:rStyle w:val="Hyperlink"/>
            <w:b/>
          </w:rPr>
          <w:t>HERE</w:t>
        </w:r>
      </w:hyperlink>
      <w:r w:rsidRPr="00D62944">
        <w:rPr>
          <w:b/>
        </w:rPr>
        <w:t>.</w:t>
      </w:r>
    </w:p>
    <w:p w14:paraId="3EB13FD8" w14:textId="563DC09B" w:rsidR="002354A5" w:rsidRDefault="000029B4" w:rsidP="002354A5">
      <w:pPr>
        <w:pStyle w:val="Heading2"/>
      </w:pPr>
      <w:r>
        <w:t>The Matrix</w:t>
      </w:r>
    </w:p>
    <w:p w14:paraId="1A12D5CC" w14:textId="4616C61F" w:rsidR="003340F7" w:rsidRPr="003340F7" w:rsidRDefault="003340F7" w:rsidP="003340F7">
      <w:r>
        <w:t xml:space="preserve">You can solve this problem by using </w:t>
      </w:r>
      <w:r w:rsidRPr="003340F7">
        <w:rPr>
          <w:b/>
        </w:rPr>
        <w:t>BFS</w:t>
      </w:r>
      <w:r>
        <w:t xml:space="preserve"> or </w:t>
      </w:r>
      <w:r w:rsidRPr="003340F7">
        <w:rPr>
          <w:b/>
        </w:rPr>
        <w:t>DFS</w:t>
      </w:r>
      <w:r w:rsidRPr="003340F7">
        <w:t>,</w:t>
      </w:r>
      <w:r>
        <w:rPr>
          <w:b/>
        </w:rPr>
        <w:t xml:space="preserve"> </w:t>
      </w:r>
      <w:r w:rsidRPr="003340F7">
        <w:t>you can even try the both</w:t>
      </w:r>
      <w:r>
        <w:t xml:space="preserve"> approaches</w:t>
      </w:r>
      <w:r w:rsidRPr="003340F7">
        <w:t>.</w:t>
      </w:r>
    </w:p>
    <w:p w14:paraId="5E0DA0CA" w14:textId="77777777" w:rsidR="000029B4" w:rsidRDefault="000029B4" w:rsidP="000029B4">
      <w:r>
        <w:t>You are given a matrix (2D array) of lowercase alphanumeric characters (</w:t>
      </w:r>
      <w:r w:rsidRPr="003919A0">
        <w:rPr>
          <w:rStyle w:val="CodeChar"/>
        </w:rPr>
        <w:t>a-z</w:t>
      </w:r>
      <w:r>
        <w:t xml:space="preserve">, </w:t>
      </w:r>
      <w:r w:rsidRPr="003919A0">
        <w:rPr>
          <w:rStyle w:val="CodeChar"/>
        </w:rPr>
        <w:t>0-9</w:t>
      </w:r>
      <w:r>
        <w:t xml:space="preserve">), a starting position – defined by a start row </w:t>
      </w:r>
      <w:r w:rsidRPr="003919A0">
        <w:rPr>
          <w:rStyle w:val="CodeChar"/>
        </w:rPr>
        <w:t>startRow</w:t>
      </w:r>
      <w:r>
        <w:t xml:space="preserve"> and a start column </w:t>
      </w:r>
      <w:r w:rsidRPr="003919A0">
        <w:rPr>
          <w:rStyle w:val="CodeChar"/>
        </w:rPr>
        <w:t>startCol</w:t>
      </w:r>
      <w:r>
        <w:t xml:space="preserve"> – and a filling symbol </w:t>
      </w:r>
      <w:r w:rsidRPr="003919A0">
        <w:rPr>
          <w:rStyle w:val="CodeChar"/>
        </w:rPr>
        <w:t>fillChar</w:t>
      </w:r>
      <w:r>
        <w:t xml:space="preserve">. Let’s call the symbol originally at </w:t>
      </w:r>
      <w:r w:rsidRPr="003919A0">
        <w:rPr>
          <w:rStyle w:val="CodeChar"/>
        </w:rPr>
        <w:t>startRow</w:t>
      </w:r>
      <w:r>
        <w:t xml:space="preserve"> and </w:t>
      </w:r>
      <w:r w:rsidRPr="003919A0">
        <w:rPr>
          <w:rStyle w:val="CodeChar"/>
        </w:rPr>
        <w:t>startCol</w:t>
      </w:r>
      <w:r>
        <w:t xml:space="preserve"> the </w:t>
      </w:r>
      <w:r w:rsidRPr="003919A0">
        <w:rPr>
          <w:rStyle w:val="CodeChar"/>
        </w:rPr>
        <w:t>startChar</w:t>
      </w:r>
      <w:r>
        <w:t xml:space="preserve">. Write a program, which, starting from the symbol at </w:t>
      </w:r>
      <w:r w:rsidRPr="003919A0">
        <w:rPr>
          <w:rStyle w:val="CodeChar"/>
        </w:rPr>
        <w:t>startRow</w:t>
      </w:r>
      <w:r>
        <w:t xml:space="preserve"> and </w:t>
      </w:r>
      <w:r w:rsidRPr="003919A0">
        <w:rPr>
          <w:rStyle w:val="CodeChar"/>
        </w:rPr>
        <w:t>startCol</w:t>
      </w:r>
      <w:r>
        <w:t xml:space="preserve">, </w:t>
      </w:r>
      <w:r w:rsidRPr="003919A0">
        <w:t xml:space="preserve">changes </w:t>
      </w:r>
      <w:r>
        <w:t xml:space="preserve">to </w:t>
      </w:r>
      <w:r w:rsidRPr="003919A0">
        <w:rPr>
          <w:rStyle w:val="CodeChar"/>
        </w:rPr>
        <w:t>fillChar</w:t>
      </w:r>
      <w:r>
        <w:t xml:space="preserve"> </w:t>
      </w:r>
      <w:r w:rsidRPr="003919A0">
        <w:t xml:space="preserve">every symbol in the matrix </w:t>
      </w:r>
      <w:r>
        <w:t>which:</w:t>
      </w:r>
    </w:p>
    <w:p w14:paraId="4BDE53AD" w14:textId="77777777" w:rsidR="000029B4" w:rsidRDefault="000029B4" w:rsidP="000029B4">
      <w:pPr>
        <w:pStyle w:val="ListParagraph"/>
        <w:numPr>
          <w:ilvl w:val="0"/>
          <w:numId w:val="22"/>
        </w:numPr>
        <w:spacing w:before="0" w:after="160" w:line="259" w:lineRule="auto"/>
      </w:pPr>
      <w:r w:rsidRPr="003919A0">
        <w:t xml:space="preserve">is equal to </w:t>
      </w:r>
      <w:r w:rsidRPr="003919A0">
        <w:rPr>
          <w:rStyle w:val="CodeChar"/>
        </w:rPr>
        <w:t>startChar</w:t>
      </w:r>
      <w:r>
        <w:t xml:space="preserve"> AND</w:t>
      </w:r>
    </w:p>
    <w:p w14:paraId="2B3CFC13" w14:textId="77777777" w:rsidR="000029B4" w:rsidRDefault="000029B4" w:rsidP="000029B4">
      <w:pPr>
        <w:pStyle w:val="ListParagraph"/>
        <w:numPr>
          <w:ilvl w:val="0"/>
          <w:numId w:val="22"/>
        </w:numPr>
        <w:spacing w:before="0" w:after="160" w:line="259" w:lineRule="auto"/>
      </w:pPr>
      <w:r w:rsidRPr="003919A0">
        <w:lastRenderedPageBreak/>
        <w:t xml:space="preserve">can be reached from </w:t>
      </w:r>
      <w:r w:rsidRPr="003919A0">
        <w:rPr>
          <w:rStyle w:val="CodeChar"/>
        </w:rPr>
        <w:t>startChar</w:t>
      </w:r>
      <w:r w:rsidRPr="003919A0">
        <w:t xml:space="preserve"> by going up</w:t>
      </w:r>
      <w:r>
        <w:t xml:space="preserve"> (</w:t>
      </w:r>
      <w:r w:rsidRPr="003919A0">
        <w:rPr>
          <w:rStyle w:val="CodeChar"/>
        </w:rPr>
        <w:t>row – 1</w:t>
      </w:r>
      <w:r>
        <w:t>)</w:t>
      </w:r>
      <w:r w:rsidRPr="003919A0">
        <w:t>, down</w:t>
      </w:r>
      <w:r>
        <w:t xml:space="preserve"> (</w:t>
      </w:r>
      <w:r w:rsidRPr="003919A0">
        <w:rPr>
          <w:rStyle w:val="CodeChar"/>
        </w:rPr>
        <w:t>row + 1</w:t>
      </w:r>
      <w:r>
        <w:t>)</w:t>
      </w:r>
      <w:r w:rsidRPr="003919A0">
        <w:t xml:space="preserve">, left </w:t>
      </w:r>
      <w:r>
        <w:t>(</w:t>
      </w:r>
      <w:r w:rsidRPr="003919A0">
        <w:rPr>
          <w:rStyle w:val="CodeChar"/>
        </w:rPr>
        <w:t>col – 1</w:t>
      </w:r>
      <w:r>
        <w:t xml:space="preserve">) </w:t>
      </w:r>
      <w:r w:rsidRPr="003919A0">
        <w:t xml:space="preserve">and right </w:t>
      </w:r>
      <w:r>
        <w:t>(</w:t>
      </w:r>
      <w:r w:rsidRPr="003919A0">
        <w:rPr>
          <w:rStyle w:val="CodeChar"/>
        </w:rPr>
        <w:t>col + 1</w:t>
      </w:r>
      <w:r>
        <w:t xml:space="preserve">) </w:t>
      </w:r>
      <w:r w:rsidRPr="003919A0">
        <w:t xml:space="preserve">and “stepping” ONLY on symbols equal </w:t>
      </w:r>
      <w:r w:rsidRPr="003919A0">
        <w:rPr>
          <w:rStyle w:val="CodeChar"/>
        </w:rPr>
        <w:t>startChar</w:t>
      </w:r>
      <w:r>
        <w:t xml:space="preserve"> </w:t>
      </w:r>
    </w:p>
    <w:p w14:paraId="5D9F31C7" w14:textId="77777777" w:rsidR="000029B4" w:rsidRDefault="000029B4" w:rsidP="000029B4">
      <w:r>
        <w:t xml:space="preserve">So, you basically start from </w:t>
      </w:r>
      <w:r w:rsidRPr="00165A35">
        <w:rPr>
          <w:rStyle w:val="CodeChar"/>
        </w:rPr>
        <w:t>startRow</w:t>
      </w:r>
      <w:r>
        <w:t xml:space="preserve"> and </w:t>
      </w:r>
      <w:r w:rsidRPr="00165A35">
        <w:rPr>
          <w:rStyle w:val="CodeChar"/>
        </w:rPr>
        <w:t>startCol</w:t>
      </w:r>
      <w:r>
        <w:t xml:space="preserve"> and can move either by changing the row OR column (not both at once, i.e. you can’t go diagonally) by </w:t>
      </w:r>
      <w:r w:rsidRPr="00165A35">
        <w:rPr>
          <w:rStyle w:val="CodeChar"/>
        </w:rPr>
        <w:t>1</w:t>
      </w:r>
      <w:r>
        <w:t xml:space="preserve">, and can only go to positions which have the </w:t>
      </w:r>
      <w:r w:rsidRPr="00165A35">
        <w:rPr>
          <w:rStyle w:val="CodeChar"/>
        </w:rPr>
        <w:t>startChar</w:t>
      </w:r>
      <w:r>
        <w:t xml:space="preserve"> written on them. Once you find all those positions, you change them to </w:t>
      </w:r>
      <w:r w:rsidRPr="00165A35">
        <w:rPr>
          <w:rStyle w:val="CodeChar"/>
        </w:rPr>
        <w:t>fillChar</w:t>
      </w:r>
      <w:r>
        <w:t xml:space="preserve">. </w:t>
      </w:r>
    </w:p>
    <w:p w14:paraId="3F458712" w14:textId="72D5C437" w:rsidR="000029B4" w:rsidRDefault="000029B4" w:rsidP="000029B4">
      <w:r>
        <w:t>In other words, you need to implement something like the Fill tool in MS Paint, but for a 2D char array instead of a bitmap.</w:t>
      </w:r>
    </w:p>
    <w:p w14:paraId="0DD575DC" w14:textId="2DC96599" w:rsidR="00D04B88" w:rsidRDefault="00D04B88" w:rsidP="000029B4">
      <w:r>
        <w:t xml:space="preserve">Study the code inside TheMatrix class and the tests. Implement the two methods: </w:t>
      </w:r>
      <w:r w:rsidRPr="00D04B88">
        <w:rPr>
          <w:b/>
        </w:rPr>
        <w:t>solve ()</w:t>
      </w:r>
      <w:r>
        <w:t xml:space="preserve"> and </w:t>
      </w:r>
      <w:r w:rsidRPr="00D04B88">
        <w:rPr>
          <w:b/>
        </w:rPr>
        <w:t>toOutputString</w:t>
      </w:r>
      <w:r>
        <w:rPr>
          <w:b/>
        </w:rPr>
        <w:t xml:space="preserve"> </w:t>
      </w:r>
      <w:r w:rsidRPr="00D04B88">
        <w:rPr>
          <w:b/>
        </w:rPr>
        <w:t>()</w:t>
      </w:r>
      <w:r>
        <w:rPr>
          <w:b/>
        </w:rPr>
        <w:t>.</w:t>
      </w:r>
      <w:r>
        <w:t xml:space="preserve"> </w:t>
      </w:r>
    </w:p>
    <w:p w14:paraId="695B86F7" w14:textId="60654CC6" w:rsidR="000029B4" w:rsidRDefault="000029B4" w:rsidP="000029B4">
      <w:pPr>
        <w:pStyle w:val="Heading3"/>
      </w:pPr>
      <w:r>
        <w:t>Input</w:t>
      </w:r>
    </w:p>
    <w:p w14:paraId="293F2C8F" w14:textId="0C1CA4C2" w:rsidR="00D04B88" w:rsidRPr="00D04B88" w:rsidRDefault="00D04B88" w:rsidP="00D04B88">
      <w:r>
        <w:t>There are two classes for this problem TheMatrix and TheMatrixTest .You have to study the code the input is passed upon creation of TheMatrix object inside the tests.</w:t>
      </w:r>
    </w:p>
    <w:p w14:paraId="7755B23B" w14:textId="4C3818AB" w:rsidR="000029B4" w:rsidRDefault="00634330" w:rsidP="000029B4">
      <w:r>
        <w:t>Two</w:t>
      </w:r>
      <w:r w:rsidR="000029B4">
        <w:t xml:space="preserve"> integers will be entered – the number </w:t>
      </w:r>
      <w:r w:rsidR="000029B4" w:rsidRPr="00165A35">
        <w:rPr>
          <w:rStyle w:val="CodeChar"/>
        </w:rPr>
        <w:t>R</w:t>
      </w:r>
      <w:r w:rsidR="000029B4">
        <w:t xml:space="preserve"> of rows and number </w:t>
      </w:r>
      <w:r w:rsidR="000029B4" w:rsidRPr="00165A35">
        <w:rPr>
          <w:rStyle w:val="CodeChar"/>
        </w:rPr>
        <w:t>C</w:t>
      </w:r>
      <w:r w:rsidR="000029B4">
        <w:t xml:space="preserve"> of columns.</w:t>
      </w:r>
    </w:p>
    <w:p w14:paraId="2DA36EFB" w14:textId="77777777" w:rsidR="000029B4" w:rsidRDefault="000029B4" w:rsidP="000029B4">
      <w:r>
        <w:t xml:space="preserve">On each of the next </w:t>
      </w:r>
      <w:r w:rsidRPr="00165A35">
        <w:rPr>
          <w:rStyle w:val="CodeChar"/>
        </w:rPr>
        <w:t>R</w:t>
      </w:r>
      <w:r>
        <w:t xml:space="preserve"> lines, </w:t>
      </w:r>
      <w:r w:rsidRPr="00165A35">
        <w:rPr>
          <w:rStyle w:val="CodeChar"/>
        </w:rPr>
        <w:t>C</w:t>
      </w:r>
      <w:r>
        <w:t xml:space="preserve"> characters separated by single spaces will be entered – the symbols of the </w:t>
      </w:r>
      <w:proofErr w:type="spellStart"/>
      <w:r w:rsidRPr="00165A35">
        <w:rPr>
          <w:rStyle w:val="CodeChar"/>
        </w:rPr>
        <w:t>R</w:t>
      </w:r>
      <w:r w:rsidRPr="00165A35">
        <w:rPr>
          <w:vertAlign w:val="superscript"/>
        </w:rPr>
        <w:t>th</w:t>
      </w:r>
      <w:proofErr w:type="spellEnd"/>
      <w:r>
        <w:t xml:space="preserve"> row of the matrix, starting from the </w:t>
      </w:r>
      <w:r w:rsidRPr="00165A35">
        <w:rPr>
          <w:rStyle w:val="CodeChar"/>
        </w:rPr>
        <w:t>0</w:t>
      </w:r>
      <w:r w:rsidRPr="00165A35">
        <w:rPr>
          <w:vertAlign w:val="superscript"/>
        </w:rPr>
        <w:t>th</w:t>
      </w:r>
      <w:r>
        <w:t xml:space="preserve"> column and ending at the </w:t>
      </w:r>
      <w:r w:rsidRPr="00165A35">
        <w:rPr>
          <w:rStyle w:val="CodeChar"/>
        </w:rPr>
        <w:t>C-1</w:t>
      </w:r>
      <w:r>
        <w:t xml:space="preserve"> column.</w:t>
      </w:r>
    </w:p>
    <w:p w14:paraId="71E55C3C" w14:textId="77777777" w:rsidR="000029B4" w:rsidRDefault="000029B4" w:rsidP="000029B4">
      <w:r>
        <w:t xml:space="preserve">On the next line, a single character – the </w:t>
      </w:r>
      <w:r w:rsidRPr="000D76DA">
        <w:rPr>
          <w:rStyle w:val="CodeChar"/>
        </w:rPr>
        <w:t>fillChar</w:t>
      </w:r>
      <w:r>
        <w:t xml:space="preserve"> – will be entered.</w:t>
      </w:r>
    </w:p>
    <w:p w14:paraId="07106DD3" w14:textId="77777777" w:rsidR="000029B4" w:rsidRDefault="000029B4" w:rsidP="000029B4">
      <w:r>
        <w:t xml:space="preserve">On the last line, two integers – </w:t>
      </w:r>
      <w:r w:rsidRPr="000D76DA">
        <w:rPr>
          <w:rStyle w:val="CodeChar"/>
        </w:rPr>
        <w:t>startRow</w:t>
      </w:r>
      <w:r>
        <w:t xml:space="preserve"> and </w:t>
      </w:r>
      <w:r w:rsidRPr="000D76DA">
        <w:rPr>
          <w:rStyle w:val="CodeChar"/>
        </w:rPr>
        <w:t>startCol</w:t>
      </w:r>
      <w:r>
        <w:t xml:space="preserve"> – separated by a single space, will be entered.</w:t>
      </w:r>
    </w:p>
    <w:p w14:paraId="1C51ED3B" w14:textId="3977658B" w:rsidR="000029B4" w:rsidRDefault="000029B4" w:rsidP="000029B4">
      <w:pPr>
        <w:pStyle w:val="Heading3"/>
      </w:pPr>
      <w:r>
        <w:t>Output</w:t>
      </w:r>
    </w:p>
    <w:p w14:paraId="347F573E" w14:textId="4A67C785" w:rsidR="00D04B88" w:rsidRPr="00D04B88" w:rsidRDefault="00D04B88" w:rsidP="00D04B88">
      <w:pPr>
        <w:rPr>
          <w:b/>
        </w:rPr>
      </w:pPr>
      <w:r w:rsidRPr="00D04B88">
        <w:rPr>
          <w:b/>
        </w:rPr>
        <w:t>Implement the toOutputString ().</w:t>
      </w:r>
    </w:p>
    <w:p w14:paraId="0E069F0B" w14:textId="77777777" w:rsidR="000029B4" w:rsidRDefault="000029B4" w:rsidP="000029B4">
      <w:r>
        <w:t xml:space="preserve">The output should consist of R lines, each consisting of exactly C characters, </w:t>
      </w:r>
      <w:r w:rsidRPr="003D37D6">
        <w:rPr>
          <w:b/>
        </w:rPr>
        <w:t>NOT SEPARATED</w:t>
      </w:r>
      <w:r>
        <w:t xml:space="preserve"> by spaces, representing the matrix after the fill operation has been finished.</w:t>
      </w:r>
    </w:p>
    <w:p w14:paraId="2F101BB9" w14:textId="77777777" w:rsidR="000029B4" w:rsidRDefault="000029B4" w:rsidP="000029B4">
      <w:pPr>
        <w:pStyle w:val="Heading3"/>
      </w:pPr>
      <w:r>
        <w:t>Constraints</w:t>
      </w:r>
    </w:p>
    <w:p w14:paraId="180460ED" w14:textId="77777777" w:rsidR="000029B4" w:rsidRDefault="000029B4" w:rsidP="000029B4">
      <w:r w:rsidRPr="00486F70">
        <w:rPr>
          <w:rStyle w:val="CodeChar"/>
        </w:rPr>
        <w:t>0 &lt; R,</w:t>
      </w:r>
      <w:r>
        <w:t xml:space="preserve"> </w:t>
      </w:r>
      <w:r w:rsidRPr="00486F70">
        <w:rPr>
          <w:rStyle w:val="CodeChar"/>
        </w:rPr>
        <w:t xml:space="preserve">C &lt; </w:t>
      </w:r>
      <w:r>
        <w:rPr>
          <w:rStyle w:val="CodeChar"/>
        </w:rPr>
        <w:t>2</w:t>
      </w:r>
      <w:r w:rsidRPr="00486F70">
        <w:rPr>
          <w:rStyle w:val="CodeChar"/>
        </w:rPr>
        <w:t>0</w:t>
      </w:r>
      <w:r>
        <w:t xml:space="preserve"> </w:t>
      </w:r>
      <w:r>
        <w:br/>
      </w:r>
      <w:r w:rsidRPr="00486F70">
        <w:rPr>
          <w:rStyle w:val="CodeChar"/>
        </w:rPr>
        <w:t>0 &lt;= startRow &lt; R</w:t>
      </w:r>
      <w:r>
        <w:t xml:space="preserve"> </w:t>
      </w:r>
      <w:r>
        <w:br/>
      </w:r>
      <w:r w:rsidRPr="00486F70">
        <w:rPr>
          <w:rStyle w:val="CodeChar"/>
        </w:rPr>
        <w:t>0 &lt;= startCol &lt; C</w:t>
      </w:r>
    </w:p>
    <w:p w14:paraId="7B0719F8" w14:textId="77777777" w:rsidR="000029B4" w:rsidRDefault="000029B4" w:rsidP="000029B4">
      <w:r>
        <w:t>All symbols in the input matrix will be lowercase alphanumerics (</w:t>
      </w:r>
      <w:r w:rsidRPr="00486F70">
        <w:rPr>
          <w:rStyle w:val="CodeChar"/>
        </w:rPr>
        <w:t>a-z</w:t>
      </w:r>
      <w:r>
        <w:t xml:space="preserve">, </w:t>
      </w:r>
      <w:r w:rsidRPr="00486F70">
        <w:rPr>
          <w:rStyle w:val="CodeChar"/>
        </w:rPr>
        <w:t>0-9</w:t>
      </w:r>
      <w:r>
        <w:t xml:space="preserve">). The </w:t>
      </w:r>
      <w:r w:rsidRPr="00486F70">
        <w:rPr>
          <w:rStyle w:val="CodeChar"/>
        </w:rPr>
        <w:t>fillChar</w:t>
      </w:r>
      <w:r>
        <w:t xml:space="preserve"> will also be alphanumeric and lowercase.</w:t>
      </w:r>
    </w:p>
    <w:p w14:paraId="5A7C2FEF" w14:textId="77777777" w:rsidR="000029B4" w:rsidRDefault="000029B4" w:rsidP="000029B4">
      <w:r>
        <w:t xml:space="preserve">The total running time of your program should be no more than </w:t>
      </w:r>
      <w:r w:rsidRPr="001D3AAD">
        <w:rPr>
          <w:rStyle w:val="CodeChar"/>
        </w:rPr>
        <w:t>0.1s</w:t>
      </w:r>
    </w:p>
    <w:p w14:paraId="6947D2F1" w14:textId="583556F9" w:rsidR="000029B4" w:rsidRDefault="000029B4" w:rsidP="000029B4">
      <w:pPr>
        <w:rPr>
          <w:rStyle w:val="CodeChar"/>
        </w:rPr>
      </w:pPr>
      <w:r>
        <w:t xml:space="preserve">The total memory allowed for use by your program is </w:t>
      </w:r>
      <w:r w:rsidRPr="001D3AAD">
        <w:rPr>
          <w:rStyle w:val="CodeChar"/>
        </w:rPr>
        <w:t>5MB</w:t>
      </w:r>
    </w:p>
    <w:p w14:paraId="0FC7FD83" w14:textId="77777777" w:rsidR="008C3929" w:rsidRPr="001C6DBE" w:rsidRDefault="008C3929" w:rsidP="008C3929">
      <w:pPr>
        <w:pStyle w:val="Heading3"/>
      </w:pPr>
      <w:r>
        <w:t>Examples</w:t>
      </w:r>
    </w:p>
    <w:tbl>
      <w:tblPr>
        <w:tblStyle w:val="GridTable6Colorful"/>
        <w:tblW w:w="0" w:type="auto"/>
        <w:tblLook w:val="0620" w:firstRow="1" w:lastRow="0" w:firstColumn="0" w:lastColumn="0" w:noHBand="1" w:noVBand="1"/>
      </w:tblPr>
      <w:tblGrid>
        <w:gridCol w:w="3020"/>
        <w:gridCol w:w="3021"/>
      </w:tblGrid>
      <w:tr w:rsidR="008C3929" w14:paraId="1DCDED98" w14:textId="77777777" w:rsidTr="00EF7BF4">
        <w:trPr>
          <w:cnfStyle w:val="100000000000" w:firstRow="1" w:lastRow="0" w:firstColumn="0" w:lastColumn="0" w:oddVBand="0" w:evenVBand="0" w:oddHBand="0" w:evenHBand="0" w:firstRowFirstColumn="0" w:firstRowLastColumn="0" w:lastRowFirstColumn="0" w:lastRowLastColumn="0"/>
        </w:trPr>
        <w:tc>
          <w:tcPr>
            <w:tcW w:w="3020" w:type="dxa"/>
          </w:tcPr>
          <w:p w14:paraId="06555260" w14:textId="77777777" w:rsidR="008C3929" w:rsidRPr="00D56E04" w:rsidRDefault="008C3929" w:rsidP="00EF7BF4">
            <w:pPr>
              <w:spacing w:after="0"/>
              <w:jc w:val="center"/>
              <w:rPr>
                <w:lang w:val="en-US"/>
              </w:rPr>
            </w:pPr>
            <w:r w:rsidRPr="00F10FFF">
              <w:rPr>
                <w:b w:val="0"/>
                <w:noProof/>
                <w:lang w:val="en-US"/>
              </w:rPr>
              <w:t>Example Input</w:t>
            </w:r>
          </w:p>
        </w:tc>
        <w:tc>
          <w:tcPr>
            <w:tcW w:w="3021" w:type="dxa"/>
          </w:tcPr>
          <w:p w14:paraId="1245E0CE" w14:textId="77777777" w:rsidR="008C3929" w:rsidRPr="00D56E04" w:rsidRDefault="008C3929" w:rsidP="00EF7BF4">
            <w:pPr>
              <w:spacing w:after="0"/>
              <w:jc w:val="center"/>
              <w:rPr>
                <w:lang w:val="en-US"/>
              </w:rPr>
            </w:pPr>
            <w:r>
              <w:rPr>
                <w:lang w:val="en-US"/>
              </w:rPr>
              <w:t xml:space="preserve">Expected </w:t>
            </w:r>
            <w:r w:rsidRPr="00F10FFF">
              <w:rPr>
                <w:b w:val="0"/>
                <w:noProof/>
                <w:lang w:val="en-US"/>
              </w:rPr>
              <w:t>Output</w:t>
            </w:r>
          </w:p>
        </w:tc>
      </w:tr>
      <w:tr w:rsidR="008C3929" w:rsidRPr="00107459" w14:paraId="782FC74B" w14:textId="77777777" w:rsidTr="00EF7BF4">
        <w:tc>
          <w:tcPr>
            <w:tcW w:w="3020" w:type="dxa"/>
          </w:tcPr>
          <w:p w14:paraId="0020A0E3" w14:textId="77777777" w:rsidR="008C3929" w:rsidRPr="003820AA" w:rsidRDefault="008C3929" w:rsidP="00EF7BF4">
            <w:pPr>
              <w:pStyle w:val="Code"/>
              <w:tabs>
                <w:tab w:val="right" w:pos="2804"/>
              </w:tabs>
              <w:rPr>
                <w:b w:val="0"/>
              </w:rPr>
            </w:pPr>
            <w:r w:rsidRPr="003820AA">
              <w:rPr>
                <w:b w:val="0"/>
              </w:rPr>
              <w:t>5 3</w:t>
            </w:r>
          </w:p>
          <w:p w14:paraId="7EC8CE92" w14:textId="77777777" w:rsidR="008C3929" w:rsidRPr="003820AA" w:rsidRDefault="008C3929" w:rsidP="00EF7BF4">
            <w:pPr>
              <w:pStyle w:val="Code"/>
              <w:tabs>
                <w:tab w:val="right" w:pos="2804"/>
              </w:tabs>
              <w:rPr>
                <w:b w:val="0"/>
              </w:rPr>
            </w:pPr>
            <w:r w:rsidRPr="003820AA">
              <w:rPr>
                <w:b w:val="0"/>
              </w:rPr>
              <w:t>a a a</w:t>
            </w:r>
          </w:p>
          <w:p w14:paraId="78A9BA63" w14:textId="77777777" w:rsidR="008C3929" w:rsidRPr="003820AA" w:rsidRDefault="008C3929" w:rsidP="00EF7BF4">
            <w:pPr>
              <w:pStyle w:val="Code"/>
              <w:tabs>
                <w:tab w:val="right" w:pos="2804"/>
              </w:tabs>
              <w:rPr>
                <w:b w:val="0"/>
              </w:rPr>
            </w:pPr>
            <w:r w:rsidRPr="003820AA">
              <w:rPr>
                <w:b w:val="0"/>
              </w:rPr>
              <w:t>a a a</w:t>
            </w:r>
          </w:p>
          <w:p w14:paraId="2260603A" w14:textId="77777777" w:rsidR="008C3929" w:rsidRPr="003820AA" w:rsidRDefault="008C3929" w:rsidP="00EF7BF4">
            <w:pPr>
              <w:pStyle w:val="Code"/>
              <w:tabs>
                <w:tab w:val="right" w:pos="2804"/>
              </w:tabs>
              <w:rPr>
                <w:b w:val="0"/>
              </w:rPr>
            </w:pPr>
            <w:r w:rsidRPr="003820AA">
              <w:rPr>
                <w:b w:val="0"/>
              </w:rPr>
              <w:t>a b a</w:t>
            </w:r>
          </w:p>
          <w:p w14:paraId="66585913" w14:textId="77777777" w:rsidR="008C3929" w:rsidRPr="003820AA" w:rsidRDefault="008C3929" w:rsidP="00EF7BF4">
            <w:pPr>
              <w:pStyle w:val="Code"/>
              <w:tabs>
                <w:tab w:val="right" w:pos="2804"/>
              </w:tabs>
              <w:rPr>
                <w:b w:val="0"/>
              </w:rPr>
            </w:pPr>
            <w:r w:rsidRPr="003820AA">
              <w:rPr>
                <w:b w:val="0"/>
              </w:rPr>
              <w:t>a b a</w:t>
            </w:r>
          </w:p>
          <w:p w14:paraId="665E1D18" w14:textId="77777777" w:rsidR="008C3929" w:rsidRPr="003820AA" w:rsidRDefault="008C3929" w:rsidP="00EF7BF4">
            <w:pPr>
              <w:pStyle w:val="Code"/>
              <w:tabs>
                <w:tab w:val="right" w:pos="2804"/>
              </w:tabs>
              <w:rPr>
                <w:b w:val="0"/>
              </w:rPr>
            </w:pPr>
            <w:r w:rsidRPr="003820AA">
              <w:rPr>
                <w:b w:val="0"/>
              </w:rPr>
              <w:t>a b a</w:t>
            </w:r>
          </w:p>
          <w:p w14:paraId="438F10D6" w14:textId="77777777" w:rsidR="008C3929" w:rsidRPr="003820AA" w:rsidRDefault="008C3929" w:rsidP="00EF7BF4">
            <w:pPr>
              <w:pStyle w:val="Code"/>
              <w:tabs>
                <w:tab w:val="right" w:pos="2804"/>
              </w:tabs>
              <w:rPr>
                <w:b w:val="0"/>
              </w:rPr>
            </w:pPr>
            <w:r>
              <w:rPr>
                <w:b w:val="0"/>
              </w:rPr>
              <w:t>x</w:t>
            </w:r>
          </w:p>
          <w:p w14:paraId="6285C9E4" w14:textId="77777777" w:rsidR="008C3929" w:rsidRPr="003820AA" w:rsidRDefault="008C3929" w:rsidP="00EF7BF4">
            <w:pPr>
              <w:pStyle w:val="Code"/>
              <w:tabs>
                <w:tab w:val="right" w:pos="2804"/>
              </w:tabs>
              <w:rPr>
                <w:b w:val="0"/>
              </w:rPr>
            </w:pPr>
            <w:r w:rsidRPr="003820AA">
              <w:rPr>
                <w:b w:val="0"/>
              </w:rPr>
              <w:lastRenderedPageBreak/>
              <w:t>0 0</w:t>
            </w:r>
          </w:p>
        </w:tc>
        <w:tc>
          <w:tcPr>
            <w:tcW w:w="3021" w:type="dxa"/>
          </w:tcPr>
          <w:p w14:paraId="419F1C1A" w14:textId="77777777" w:rsidR="008C3929" w:rsidRPr="003820AA" w:rsidRDefault="008C3929" w:rsidP="00EF7BF4">
            <w:pPr>
              <w:pStyle w:val="Code"/>
              <w:tabs>
                <w:tab w:val="right" w:pos="2804"/>
              </w:tabs>
              <w:rPr>
                <w:b w:val="0"/>
              </w:rPr>
            </w:pPr>
            <w:r>
              <w:rPr>
                <w:b w:val="0"/>
              </w:rPr>
              <w:lastRenderedPageBreak/>
              <w:t>xxx</w:t>
            </w:r>
          </w:p>
          <w:p w14:paraId="1005D6FB" w14:textId="77777777" w:rsidR="008C3929" w:rsidRPr="003820AA" w:rsidRDefault="008C3929" w:rsidP="00EF7BF4">
            <w:pPr>
              <w:pStyle w:val="Code"/>
              <w:tabs>
                <w:tab w:val="right" w:pos="2804"/>
              </w:tabs>
              <w:rPr>
                <w:b w:val="0"/>
              </w:rPr>
            </w:pPr>
            <w:r>
              <w:rPr>
                <w:b w:val="0"/>
              </w:rPr>
              <w:t>xxx</w:t>
            </w:r>
          </w:p>
          <w:p w14:paraId="4B15243D" w14:textId="77777777" w:rsidR="008C3929" w:rsidRPr="003820AA" w:rsidRDefault="008C3929" w:rsidP="00EF7BF4">
            <w:pPr>
              <w:pStyle w:val="Code"/>
              <w:tabs>
                <w:tab w:val="right" w:pos="2804"/>
              </w:tabs>
              <w:rPr>
                <w:b w:val="0"/>
              </w:rPr>
            </w:pPr>
            <w:r>
              <w:rPr>
                <w:b w:val="0"/>
              </w:rPr>
              <w:t>x</w:t>
            </w:r>
            <w:r w:rsidRPr="003820AA">
              <w:rPr>
                <w:b w:val="0"/>
              </w:rPr>
              <w:t>b</w:t>
            </w:r>
            <w:r>
              <w:rPr>
                <w:b w:val="0"/>
              </w:rPr>
              <w:t>x</w:t>
            </w:r>
          </w:p>
          <w:p w14:paraId="051C15D3" w14:textId="77777777" w:rsidR="008C3929" w:rsidRPr="003820AA" w:rsidRDefault="008C3929" w:rsidP="00EF7BF4">
            <w:pPr>
              <w:pStyle w:val="Code"/>
              <w:tabs>
                <w:tab w:val="right" w:pos="2804"/>
              </w:tabs>
              <w:rPr>
                <w:b w:val="0"/>
              </w:rPr>
            </w:pPr>
            <w:r>
              <w:rPr>
                <w:b w:val="0"/>
              </w:rPr>
              <w:t>x</w:t>
            </w:r>
            <w:r w:rsidRPr="003820AA">
              <w:rPr>
                <w:b w:val="0"/>
              </w:rPr>
              <w:t>b</w:t>
            </w:r>
            <w:r>
              <w:rPr>
                <w:b w:val="0"/>
              </w:rPr>
              <w:t>x</w:t>
            </w:r>
          </w:p>
          <w:p w14:paraId="217DF514" w14:textId="77777777" w:rsidR="008C3929" w:rsidRPr="003820AA" w:rsidRDefault="008C3929" w:rsidP="00EF7BF4">
            <w:pPr>
              <w:pStyle w:val="Code"/>
              <w:tabs>
                <w:tab w:val="right" w:pos="2804"/>
              </w:tabs>
              <w:rPr>
                <w:b w:val="0"/>
              </w:rPr>
            </w:pPr>
            <w:r>
              <w:rPr>
                <w:b w:val="0"/>
              </w:rPr>
              <w:t>x</w:t>
            </w:r>
            <w:r w:rsidRPr="003820AA">
              <w:rPr>
                <w:b w:val="0"/>
              </w:rPr>
              <w:t>b</w:t>
            </w:r>
            <w:r>
              <w:rPr>
                <w:b w:val="0"/>
              </w:rPr>
              <w:t>x</w:t>
            </w:r>
          </w:p>
        </w:tc>
      </w:tr>
      <w:tr w:rsidR="008C3929" w:rsidRPr="00107459" w14:paraId="1F54BDD1" w14:textId="77777777" w:rsidTr="00EF7BF4">
        <w:tc>
          <w:tcPr>
            <w:tcW w:w="3020" w:type="dxa"/>
          </w:tcPr>
          <w:p w14:paraId="5BFD8FF1" w14:textId="77777777" w:rsidR="008C3929" w:rsidRPr="003820AA" w:rsidRDefault="008C3929" w:rsidP="00EF7BF4">
            <w:pPr>
              <w:pStyle w:val="Code"/>
              <w:tabs>
                <w:tab w:val="right" w:pos="2804"/>
              </w:tabs>
              <w:rPr>
                <w:b w:val="0"/>
              </w:rPr>
            </w:pPr>
            <w:r w:rsidRPr="003820AA">
              <w:rPr>
                <w:b w:val="0"/>
              </w:rPr>
              <w:t>5 3</w:t>
            </w:r>
          </w:p>
          <w:p w14:paraId="2987E898" w14:textId="77777777" w:rsidR="008C3929" w:rsidRPr="003820AA" w:rsidRDefault="008C3929" w:rsidP="00EF7BF4">
            <w:pPr>
              <w:pStyle w:val="Code"/>
              <w:tabs>
                <w:tab w:val="right" w:pos="2804"/>
              </w:tabs>
              <w:rPr>
                <w:b w:val="0"/>
              </w:rPr>
            </w:pPr>
            <w:r w:rsidRPr="003820AA">
              <w:rPr>
                <w:b w:val="0"/>
              </w:rPr>
              <w:t>a a a</w:t>
            </w:r>
          </w:p>
          <w:p w14:paraId="5DF2D31A" w14:textId="77777777" w:rsidR="008C3929" w:rsidRPr="003820AA" w:rsidRDefault="008C3929" w:rsidP="00EF7BF4">
            <w:pPr>
              <w:pStyle w:val="Code"/>
              <w:tabs>
                <w:tab w:val="right" w:pos="2804"/>
              </w:tabs>
              <w:rPr>
                <w:b w:val="0"/>
              </w:rPr>
            </w:pPr>
            <w:r w:rsidRPr="003820AA">
              <w:rPr>
                <w:b w:val="0"/>
              </w:rPr>
              <w:t>a a a</w:t>
            </w:r>
          </w:p>
          <w:p w14:paraId="47997C03" w14:textId="77777777" w:rsidR="008C3929" w:rsidRPr="003820AA" w:rsidRDefault="008C3929" w:rsidP="00EF7BF4">
            <w:pPr>
              <w:pStyle w:val="Code"/>
              <w:tabs>
                <w:tab w:val="right" w:pos="2804"/>
              </w:tabs>
              <w:rPr>
                <w:b w:val="0"/>
              </w:rPr>
            </w:pPr>
            <w:r w:rsidRPr="003820AA">
              <w:rPr>
                <w:b w:val="0"/>
              </w:rPr>
              <w:t>a b a</w:t>
            </w:r>
          </w:p>
          <w:p w14:paraId="66376AAF" w14:textId="77777777" w:rsidR="008C3929" w:rsidRPr="003820AA" w:rsidRDefault="008C3929" w:rsidP="00EF7BF4">
            <w:pPr>
              <w:pStyle w:val="Code"/>
              <w:tabs>
                <w:tab w:val="right" w:pos="2804"/>
              </w:tabs>
              <w:rPr>
                <w:b w:val="0"/>
              </w:rPr>
            </w:pPr>
            <w:r w:rsidRPr="003820AA">
              <w:rPr>
                <w:b w:val="0"/>
              </w:rPr>
              <w:t>a b a</w:t>
            </w:r>
          </w:p>
          <w:p w14:paraId="7704B57B" w14:textId="77777777" w:rsidR="008C3929" w:rsidRPr="003820AA" w:rsidRDefault="008C3929" w:rsidP="00EF7BF4">
            <w:pPr>
              <w:pStyle w:val="Code"/>
              <w:tabs>
                <w:tab w:val="right" w:pos="2804"/>
              </w:tabs>
              <w:rPr>
                <w:b w:val="0"/>
              </w:rPr>
            </w:pPr>
            <w:r w:rsidRPr="003820AA">
              <w:rPr>
                <w:b w:val="0"/>
              </w:rPr>
              <w:t>a b a</w:t>
            </w:r>
          </w:p>
          <w:p w14:paraId="0AB31DD5" w14:textId="77777777" w:rsidR="008C3929" w:rsidRPr="003820AA" w:rsidRDefault="008C3929" w:rsidP="00EF7BF4">
            <w:pPr>
              <w:pStyle w:val="Code"/>
              <w:tabs>
                <w:tab w:val="right" w:pos="2804"/>
              </w:tabs>
              <w:rPr>
                <w:b w:val="0"/>
              </w:rPr>
            </w:pPr>
            <w:r>
              <w:rPr>
                <w:b w:val="0"/>
              </w:rPr>
              <w:t>x</w:t>
            </w:r>
          </w:p>
          <w:p w14:paraId="148C2875" w14:textId="77777777" w:rsidR="008C3929" w:rsidRPr="003820AA" w:rsidRDefault="008C3929" w:rsidP="00EF7BF4">
            <w:pPr>
              <w:pStyle w:val="Code"/>
              <w:rPr>
                <w:b w:val="0"/>
              </w:rPr>
            </w:pPr>
            <w:r>
              <w:rPr>
                <w:b w:val="0"/>
              </w:rPr>
              <w:t>2</w:t>
            </w:r>
            <w:r w:rsidRPr="003820AA">
              <w:rPr>
                <w:b w:val="0"/>
              </w:rPr>
              <w:t xml:space="preserve"> </w:t>
            </w:r>
            <w:r>
              <w:rPr>
                <w:b w:val="0"/>
              </w:rPr>
              <w:t>1</w:t>
            </w:r>
          </w:p>
        </w:tc>
        <w:tc>
          <w:tcPr>
            <w:tcW w:w="3021" w:type="dxa"/>
          </w:tcPr>
          <w:p w14:paraId="5FF8CD32" w14:textId="77777777" w:rsidR="008C3929" w:rsidRPr="003820AA" w:rsidRDefault="008C3929" w:rsidP="00EF7BF4">
            <w:pPr>
              <w:pStyle w:val="Code"/>
              <w:tabs>
                <w:tab w:val="right" w:pos="2804"/>
              </w:tabs>
              <w:rPr>
                <w:b w:val="0"/>
              </w:rPr>
            </w:pPr>
            <w:r>
              <w:rPr>
                <w:b w:val="0"/>
              </w:rPr>
              <w:t>aaa</w:t>
            </w:r>
          </w:p>
          <w:p w14:paraId="66E4D5F2" w14:textId="77777777" w:rsidR="008C3929" w:rsidRPr="003820AA" w:rsidRDefault="008C3929" w:rsidP="00EF7BF4">
            <w:pPr>
              <w:pStyle w:val="Code"/>
              <w:tabs>
                <w:tab w:val="right" w:pos="2804"/>
              </w:tabs>
              <w:rPr>
                <w:b w:val="0"/>
              </w:rPr>
            </w:pPr>
            <w:r>
              <w:rPr>
                <w:b w:val="0"/>
              </w:rPr>
              <w:t>aaa</w:t>
            </w:r>
          </w:p>
          <w:p w14:paraId="73F09C7F" w14:textId="77777777" w:rsidR="008C3929" w:rsidRPr="003820AA" w:rsidRDefault="008C3929" w:rsidP="00EF7BF4">
            <w:pPr>
              <w:pStyle w:val="Code"/>
              <w:tabs>
                <w:tab w:val="right" w:pos="2804"/>
              </w:tabs>
              <w:rPr>
                <w:b w:val="0"/>
              </w:rPr>
            </w:pPr>
            <w:r>
              <w:rPr>
                <w:b w:val="0"/>
              </w:rPr>
              <w:t>axa</w:t>
            </w:r>
          </w:p>
          <w:p w14:paraId="70B0B071" w14:textId="77777777" w:rsidR="008C3929" w:rsidRPr="003820AA" w:rsidRDefault="008C3929" w:rsidP="00EF7BF4">
            <w:pPr>
              <w:pStyle w:val="Code"/>
              <w:tabs>
                <w:tab w:val="right" w:pos="2804"/>
              </w:tabs>
              <w:rPr>
                <w:b w:val="0"/>
              </w:rPr>
            </w:pPr>
            <w:r>
              <w:rPr>
                <w:b w:val="0"/>
              </w:rPr>
              <w:t>axa</w:t>
            </w:r>
          </w:p>
          <w:p w14:paraId="456DC614" w14:textId="77777777" w:rsidR="008C3929" w:rsidRPr="003820AA" w:rsidRDefault="008C3929" w:rsidP="00EF7BF4">
            <w:pPr>
              <w:pStyle w:val="Code"/>
              <w:tabs>
                <w:tab w:val="right" w:pos="2804"/>
              </w:tabs>
              <w:rPr>
                <w:b w:val="0"/>
              </w:rPr>
            </w:pPr>
            <w:r>
              <w:rPr>
                <w:b w:val="0"/>
              </w:rPr>
              <w:t>axa</w:t>
            </w:r>
          </w:p>
        </w:tc>
      </w:tr>
      <w:tr w:rsidR="008C3929" w14:paraId="08AB6AE8" w14:textId="77777777" w:rsidTr="00EF7BF4">
        <w:tc>
          <w:tcPr>
            <w:tcW w:w="3020" w:type="dxa"/>
          </w:tcPr>
          <w:p w14:paraId="1102B885" w14:textId="77777777" w:rsidR="008C3929" w:rsidRPr="003820AA" w:rsidRDefault="008C3929" w:rsidP="00EF7BF4">
            <w:pPr>
              <w:pStyle w:val="Code"/>
              <w:tabs>
                <w:tab w:val="right" w:pos="2804"/>
              </w:tabs>
              <w:rPr>
                <w:b w:val="0"/>
              </w:rPr>
            </w:pPr>
            <w:r>
              <w:rPr>
                <w:b w:val="0"/>
              </w:rPr>
              <w:t>5 6</w:t>
            </w:r>
          </w:p>
          <w:p w14:paraId="306D85A2"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1 1</w:t>
            </w:r>
            <w:r w:rsidRPr="003820AA">
              <w:rPr>
                <w:b w:val="0"/>
              </w:rPr>
              <w:t xml:space="preserve"> </w:t>
            </w:r>
            <w:r>
              <w:rPr>
                <w:b w:val="0"/>
              </w:rPr>
              <w:t>o o</w:t>
            </w:r>
          </w:p>
          <w:p w14:paraId="74AC5DFB" w14:textId="77777777" w:rsidR="008C3929"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139E66FD" w14:textId="77777777" w:rsidR="008C3929" w:rsidRPr="003820AA" w:rsidRDefault="008C3929" w:rsidP="00EF7BF4">
            <w:pPr>
              <w:pStyle w:val="Code"/>
              <w:tabs>
                <w:tab w:val="right" w:pos="2804"/>
              </w:tabs>
              <w:rPr>
                <w:b w:val="0"/>
              </w:rPr>
            </w:pPr>
            <w:r>
              <w:rPr>
                <w:b w:val="0"/>
              </w:rPr>
              <w:t>1</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1</w:t>
            </w:r>
          </w:p>
          <w:p w14:paraId="3EE1B4AD"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73DD3699"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1 1</w:t>
            </w:r>
            <w:r w:rsidRPr="003820AA">
              <w:rPr>
                <w:b w:val="0"/>
              </w:rPr>
              <w:t xml:space="preserve"> </w:t>
            </w:r>
            <w:r>
              <w:rPr>
                <w:b w:val="0"/>
              </w:rPr>
              <w:t>o o</w:t>
            </w:r>
          </w:p>
          <w:p w14:paraId="08847F0D" w14:textId="77777777" w:rsidR="008C3929" w:rsidRPr="003820AA" w:rsidRDefault="008C3929" w:rsidP="00EF7BF4">
            <w:pPr>
              <w:pStyle w:val="Code"/>
              <w:tabs>
                <w:tab w:val="right" w:pos="2804"/>
              </w:tabs>
              <w:rPr>
                <w:b w:val="0"/>
              </w:rPr>
            </w:pPr>
            <w:r>
              <w:rPr>
                <w:b w:val="0"/>
              </w:rPr>
              <w:t>3</w:t>
            </w:r>
          </w:p>
          <w:p w14:paraId="5E0AC5C0" w14:textId="77777777" w:rsidR="008C3929" w:rsidRPr="003820AA" w:rsidRDefault="008C3929" w:rsidP="00EF7BF4">
            <w:pPr>
              <w:pStyle w:val="Code"/>
              <w:rPr>
                <w:b w:val="0"/>
              </w:rPr>
            </w:pPr>
            <w:r>
              <w:rPr>
                <w:b w:val="0"/>
              </w:rPr>
              <w:t>2</w:t>
            </w:r>
            <w:r w:rsidRPr="003820AA">
              <w:rPr>
                <w:b w:val="0"/>
              </w:rPr>
              <w:t xml:space="preserve"> </w:t>
            </w:r>
            <w:r>
              <w:rPr>
                <w:b w:val="0"/>
              </w:rPr>
              <w:t>1</w:t>
            </w:r>
          </w:p>
        </w:tc>
        <w:tc>
          <w:tcPr>
            <w:tcW w:w="3021" w:type="dxa"/>
          </w:tcPr>
          <w:p w14:paraId="5E514126" w14:textId="77777777" w:rsidR="008C3929" w:rsidRPr="003820AA" w:rsidRDefault="008C3929" w:rsidP="00EF7BF4">
            <w:pPr>
              <w:pStyle w:val="Code"/>
              <w:tabs>
                <w:tab w:val="right" w:pos="2804"/>
              </w:tabs>
              <w:rPr>
                <w:b w:val="0"/>
              </w:rPr>
            </w:pPr>
            <w:r>
              <w:rPr>
                <w:b w:val="0"/>
              </w:rPr>
              <w:t>oo11oo</w:t>
            </w:r>
          </w:p>
          <w:p w14:paraId="6E3D25F2" w14:textId="77777777" w:rsidR="008C3929" w:rsidRDefault="008C3929" w:rsidP="00EF7BF4">
            <w:pPr>
              <w:pStyle w:val="Code"/>
              <w:tabs>
                <w:tab w:val="right" w:pos="2804"/>
              </w:tabs>
              <w:rPr>
                <w:b w:val="0"/>
              </w:rPr>
            </w:pPr>
            <w:r>
              <w:rPr>
                <w:b w:val="0"/>
              </w:rPr>
              <w:t>o1331o</w:t>
            </w:r>
          </w:p>
          <w:p w14:paraId="3AE59845" w14:textId="77777777" w:rsidR="008C3929" w:rsidRPr="003820AA" w:rsidRDefault="008C3929" w:rsidP="00EF7BF4">
            <w:pPr>
              <w:pStyle w:val="Code"/>
              <w:tabs>
                <w:tab w:val="right" w:pos="2804"/>
              </w:tabs>
              <w:rPr>
                <w:b w:val="0"/>
              </w:rPr>
            </w:pPr>
            <w:r>
              <w:rPr>
                <w:b w:val="0"/>
              </w:rPr>
              <w:t>133331</w:t>
            </w:r>
          </w:p>
          <w:p w14:paraId="150F6383" w14:textId="77777777" w:rsidR="008C3929" w:rsidRPr="003820AA" w:rsidRDefault="008C3929" w:rsidP="00EF7BF4">
            <w:pPr>
              <w:pStyle w:val="Code"/>
              <w:tabs>
                <w:tab w:val="right" w:pos="2804"/>
              </w:tabs>
              <w:rPr>
                <w:b w:val="0"/>
              </w:rPr>
            </w:pPr>
            <w:r>
              <w:rPr>
                <w:b w:val="0"/>
              </w:rPr>
              <w:t>o1331o</w:t>
            </w:r>
          </w:p>
          <w:p w14:paraId="0A696745" w14:textId="77777777" w:rsidR="008C3929" w:rsidRPr="003820AA" w:rsidRDefault="008C3929" w:rsidP="00EF7BF4">
            <w:pPr>
              <w:pStyle w:val="Code"/>
              <w:tabs>
                <w:tab w:val="right" w:pos="2804"/>
              </w:tabs>
              <w:rPr>
                <w:b w:val="0"/>
              </w:rPr>
            </w:pPr>
            <w:r>
              <w:rPr>
                <w:b w:val="0"/>
              </w:rPr>
              <w:t>oo11oo</w:t>
            </w:r>
          </w:p>
        </w:tc>
      </w:tr>
      <w:tr w:rsidR="008C3929" w14:paraId="08B628A5" w14:textId="77777777" w:rsidTr="00EF7BF4">
        <w:tc>
          <w:tcPr>
            <w:tcW w:w="3020" w:type="dxa"/>
          </w:tcPr>
          <w:p w14:paraId="3330F989" w14:textId="77777777" w:rsidR="008C3929" w:rsidRPr="003820AA" w:rsidRDefault="008C3929" w:rsidP="00EF7BF4">
            <w:pPr>
              <w:pStyle w:val="Code"/>
              <w:tabs>
                <w:tab w:val="right" w:pos="2804"/>
              </w:tabs>
              <w:rPr>
                <w:b w:val="0"/>
              </w:rPr>
            </w:pPr>
            <w:r>
              <w:rPr>
                <w:b w:val="0"/>
              </w:rPr>
              <w:t>5 6</w:t>
            </w:r>
          </w:p>
          <w:p w14:paraId="78E1B989"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o</w:t>
            </w:r>
          </w:p>
          <w:p w14:paraId="0697A287" w14:textId="77777777" w:rsidR="008C3929"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o 1</w:t>
            </w:r>
            <w:r w:rsidRPr="003820AA">
              <w:rPr>
                <w:b w:val="0"/>
              </w:rPr>
              <w:t xml:space="preserve"> </w:t>
            </w:r>
            <w:r>
              <w:rPr>
                <w:b w:val="0"/>
              </w:rPr>
              <w:t>o o</w:t>
            </w:r>
          </w:p>
          <w:p w14:paraId="0242BBEF"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1 o</w:t>
            </w:r>
            <w:r w:rsidRPr="003820AA">
              <w:rPr>
                <w:b w:val="0"/>
              </w:rPr>
              <w:t xml:space="preserve"> </w:t>
            </w:r>
            <w:r>
              <w:rPr>
                <w:b w:val="0"/>
              </w:rPr>
              <w:t>1 1</w:t>
            </w:r>
          </w:p>
          <w:p w14:paraId="55307DB7"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1 w</w:t>
            </w:r>
            <w:r w:rsidRPr="003820AA">
              <w:rPr>
                <w:b w:val="0"/>
              </w:rPr>
              <w:t xml:space="preserve"> </w:t>
            </w:r>
            <w:r>
              <w:rPr>
                <w:b w:val="0"/>
              </w:rPr>
              <w:t>1 o</w:t>
            </w:r>
          </w:p>
          <w:p w14:paraId="4053B0AC" w14:textId="77777777" w:rsidR="008C3929" w:rsidRPr="003820AA" w:rsidRDefault="008C3929" w:rsidP="00EF7BF4">
            <w:pPr>
              <w:pStyle w:val="Code"/>
              <w:tabs>
                <w:tab w:val="right" w:pos="2804"/>
              </w:tabs>
              <w:rPr>
                <w:b w:val="0"/>
              </w:rPr>
            </w:pPr>
            <w:r>
              <w:rPr>
                <w:b w:val="0"/>
              </w:rPr>
              <w:t>1</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o</w:t>
            </w:r>
          </w:p>
          <w:p w14:paraId="65AD8322" w14:textId="77777777" w:rsidR="008C3929" w:rsidRPr="003820AA" w:rsidRDefault="008C3929" w:rsidP="00EF7BF4">
            <w:pPr>
              <w:pStyle w:val="Code"/>
              <w:tabs>
                <w:tab w:val="right" w:pos="2804"/>
              </w:tabs>
              <w:rPr>
                <w:b w:val="0"/>
              </w:rPr>
            </w:pPr>
            <w:r>
              <w:rPr>
                <w:b w:val="0"/>
              </w:rPr>
              <w:t>z</w:t>
            </w:r>
          </w:p>
          <w:p w14:paraId="4C8CA896" w14:textId="77777777" w:rsidR="008C3929" w:rsidRPr="003820AA" w:rsidRDefault="008C3929" w:rsidP="00EF7BF4">
            <w:pPr>
              <w:pStyle w:val="Code"/>
              <w:rPr>
                <w:b w:val="0"/>
              </w:rPr>
            </w:pPr>
            <w:r>
              <w:rPr>
                <w:b w:val="0"/>
              </w:rPr>
              <w:t>4</w:t>
            </w:r>
            <w:r w:rsidRPr="003820AA">
              <w:rPr>
                <w:b w:val="0"/>
              </w:rPr>
              <w:t xml:space="preserve"> </w:t>
            </w:r>
            <w:r>
              <w:rPr>
                <w:b w:val="0"/>
              </w:rPr>
              <w:t>1</w:t>
            </w:r>
          </w:p>
        </w:tc>
        <w:tc>
          <w:tcPr>
            <w:tcW w:w="3021" w:type="dxa"/>
          </w:tcPr>
          <w:p w14:paraId="4B2C5849" w14:textId="77777777" w:rsidR="008C3929" w:rsidRPr="003820AA" w:rsidRDefault="008C3929" w:rsidP="00EF7BF4">
            <w:pPr>
              <w:pStyle w:val="Code"/>
              <w:tabs>
                <w:tab w:val="right" w:pos="2804"/>
              </w:tabs>
              <w:rPr>
                <w:b w:val="0"/>
              </w:rPr>
            </w:pPr>
            <w:r>
              <w:rPr>
                <w:b w:val="0"/>
              </w:rPr>
              <w:t>oooooo</w:t>
            </w:r>
          </w:p>
          <w:p w14:paraId="7F43C188" w14:textId="77777777" w:rsidR="008C3929" w:rsidRDefault="008C3929" w:rsidP="00EF7BF4">
            <w:pPr>
              <w:pStyle w:val="Code"/>
              <w:tabs>
                <w:tab w:val="right" w:pos="2804"/>
              </w:tabs>
              <w:rPr>
                <w:b w:val="0"/>
              </w:rPr>
            </w:pPr>
            <w:r>
              <w:rPr>
                <w:b w:val="0"/>
              </w:rPr>
              <w:t>ooo1oo</w:t>
            </w:r>
          </w:p>
          <w:p w14:paraId="65647684" w14:textId="77777777" w:rsidR="008C3929" w:rsidRPr="003820AA" w:rsidRDefault="008C3929" w:rsidP="00EF7BF4">
            <w:pPr>
              <w:pStyle w:val="Code"/>
              <w:tabs>
                <w:tab w:val="right" w:pos="2804"/>
              </w:tabs>
              <w:rPr>
                <w:b w:val="0"/>
              </w:rPr>
            </w:pPr>
            <w:r>
              <w:rPr>
                <w:b w:val="0"/>
              </w:rPr>
              <w:t>oo1o11</w:t>
            </w:r>
          </w:p>
          <w:p w14:paraId="5A238662" w14:textId="77777777" w:rsidR="008C3929" w:rsidRPr="003820AA" w:rsidRDefault="008C3929" w:rsidP="00EF7BF4">
            <w:pPr>
              <w:pStyle w:val="Code"/>
              <w:tabs>
                <w:tab w:val="right" w:pos="2804"/>
              </w:tabs>
              <w:rPr>
                <w:b w:val="0"/>
              </w:rPr>
            </w:pPr>
            <w:r>
              <w:rPr>
                <w:b w:val="0"/>
              </w:rPr>
              <w:t>o11w1z</w:t>
            </w:r>
          </w:p>
          <w:p w14:paraId="1FE7550A" w14:textId="77777777" w:rsidR="008C3929" w:rsidRPr="003820AA" w:rsidRDefault="008C3929" w:rsidP="00EF7BF4">
            <w:pPr>
              <w:pStyle w:val="Code"/>
              <w:tabs>
                <w:tab w:val="right" w:pos="2804"/>
              </w:tabs>
              <w:rPr>
                <w:b w:val="0"/>
              </w:rPr>
            </w:pPr>
            <w:r>
              <w:rPr>
                <w:b w:val="0"/>
              </w:rPr>
              <w:t>1zzzzz</w:t>
            </w:r>
          </w:p>
        </w:tc>
      </w:tr>
      <w:tr w:rsidR="008C3929" w:rsidRPr="00107459" w14:paraId="0FB81878" w14:textId="77777777" w:rsidTr="00EF7BF4">
        <w:tc>
          <w:tcPr>
            <w:tcW w:w="3020" w:type="dxa"/>
          </w:tcPr>
          <w:p w14:paraId="4F41E468" w14:textId="77777777" w:rsidR="008C3929" w:rsidRPr="003820AA" w:rsidRDefault="008C3929" w:rsidP="00EF7BF4">
            <w:pPr>
              <w:pStyle w:val="Code"/>
              <w:tabs>
                <w:tab w:val="right" w:pos="2804"/>
              </w:tabs>
              <w:rPr>
                <w:b w:val="0"/>
              </w:rPr>
            </w:pPr>
            <w:r>
              <w:rPr>
                <w:b w:val="0"/>
              </w:rPr>
              <w:t>5 6</w:t>
            </w:r>
          </w:p>
          <w:p w14:paraId="2DE458E7"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2C3357B5" w14:textId="77777777" w:rsidR="008C3929"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48B880A9"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1 1</w:t>
            </w:r>
            <w:r w:rsidRPr="003820AA">
              <w:rPr>
                <w:b w:val="0"/>
              </w:rPr>
              <w:t xml:space="preserve"> </w:t>
            </w:r>
            <w:r>
              <w:rPr>
                <w:b w:val="0"/>
              </w:rPr>
              <w:t>1 o</w:t>
            </w:r>
          </w:p>
          <w:p w14:paraId="692CBF4A"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w</w:t>
            </w:r>
            <w:r w:rsidRPr="003820AA">
              <w:rPr>
                <w:b w:val="0"/>
              </w:rPr>
              <w:t xml:space="preserve"> </w:t>
            </w:r>
            <w:r>
              <w:rPr>
                <w:b w:val="0"/>
              </w:rPr>
              <w:t>1 o</w:t>
            </w:r>
          </w:p>
          <w:p w14:paraId="74B3694C"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o</w:t>
            </w:r>
          </w:p>
          <w:p w14:paraId="21DB8CA3" w14:textId="77777777" w:rsidR="008C3929" w:rsidRPr="003820AA" w:rsidRDefault="008C3929" w:rsidP="00EF7BF4">
            <w:pPr>
              <w:pStyle w:val="Code"/>
              <w:tabs>
                <w:tab w:val="right" w:pos="2804"/>
              </w:tabs>
              <w:rPr>
                <w:b w:val="0"/>
              </w:rPr>
            </w:pPr>
            <w:r>
              <w:rPr>
                <w:b w:val="0"/>
              </w:rPr>
              <w:t>z</w:t>
            </w:r>
          </w:p>
          <w:p w14:paraId="7EAEFEC9" w14:textId="77777777" w:rsidR="008C3929" w:rsidRDefault="008C3929" w:rsidP="00EF7BF4">
            <w:pPr>
              <w:pStyle w:val="Code"/>
              <w:tabs>
                <w:tab w:val="right" w:pos="2804"/>
              </w:tabs>
              <w:rPr>
                <w:b w:val="0"/>
              </w:rPr>
            </w:pPr>
            <w:r>
              <w:rPr>
                <w:b w:val="0"/>
              </w:rPr>
              <w:t>4</w:t>
            </w:r>
            <w:r w:rsidRPr="003820AA">
              <w:rPr>
                <w:b w:val="0"/>
              </w:rPr>
              <w:t xml:space="preserve"> </w:t>
            </w:r>
            <w:r>
              <w:rPr>
                <w:b w:val="0"/>
              </w:rPr>
              <w:t>0</w:t>
            </w:r>
          </w:p>
        </w:tc>
        <w:tc>
          <w:tcPr>
            <w:tcW w:w="3021" w:type="dxa"/>
          </w:tcPr>
          <w:p w14:paraId="1A71605B" w14:textId="77777777" w:rsidR="008C3929" w:rsidRPr="003820AA" w:rsidRDefault="008C3929" w:rsidP="00EF7BF4">
            <w:pPr>
              <w:pStyle w:val="Code"/>
              <w:tabs>
                <w:tab w:val="right" w:pos="2804"/>
              </w:tabs>
              <w:rPr>
                <w:b w:val="0"/>
              </w:rPr>
            </w:pPr>
            <w:r>
              <w:rPr>
                <w:b w:val="0"/>
              </w:rPr>
              <w:t>z1oo1z</w:t>
            </w:r>
          </w:p>
          <w:p w14:paraId="0A8A35F0" w14:textId="77777777" w:rsidR="008C3929" w:rsidRDefault="008C3929" w:rsidP="00EF7BF4">
            <w:pPr>
              <w:pStyle w:val="Code"/>
              <w:tabs>
                <w:tab w:val="right" w:pos="2804"/>
              </w:tabs>
              <w:rPr>
                <w:b w:val="0"/>
              </w:rPr>
            </w:pPr>
            <w:r>
              <w:rPr>
                <w:b w:val="0"/>
              </w:rPr>
              <w:t>z1oo1z</w:t>
            </w:r>
          </w:p>
          <w:p w14:paraId="7343F879" w14:textId="77777777" w:rsidR="008C3929" w:rsidRPr="003820AA" w:rsidRDefault="008C3929" w:rsidP="00EF7BF4">
            <w:pPr>
              <w:pStyle w:val="Code"/>
              <w:tabs>
                <w:tab w:val="right" w:pos="2804"/>
              </w:tabs>
              <w:rPr>
                <w:b w:val="0"/>
              </w:rPr>
            </w:pPr>
            <w:r>
              <w:rPr>
                <w:b w:val="0"/>
              </w:rPr>
              <w:t>z1111z</w:t>
            </w:r>
          </w:p>
          <w:p w14:paraId="11A03451" w14:textId="77777777" w:rsidR="008C3929" w:rsidRPr="003820AA" w:rsidRDefault="008C3929" w:rsidP="00EF7BF4">
            <w:pPr>
              <w:pStyle w:val="Code"/>
              <w:tabs>
                <w:tab w:val="right" w:pos="2804"/>
              </w:tabs>
              <w:rPr>
                <w:b w:val="0"/>
              </w:rPr>
            </w:pPr>
            <w:r>
              <w:rPr>
                <w:b w:val="0"/>
              </w:rPr>
              <w:t>z1zw1z</w:t>
            </w:r>
          </w:p>
          <w:p w14:paraId="4A03D2BA" w14:textId="77777777" w:rsidR="008C3929" w:rsidRDefault="008C3929" w:rsidP="00EF7BF4">
            <w:pPr>
              <w:pStyle w:val="Code"/>
              <w:tabs>
                <w:tab w:val="right" w:pos="2804"/>
              </w:tabs>
              <w:rPr>
                <w:b w:val="0"/>
              </w:rPr>
            </w:pPr>
            <w:r>
              <w:rPr>
                <w:b w:val="0"/>
              </w:rPr>
              <w:t>zzzzzz</w:t>
            </w:r>
          </w:p>
        </w:tc>
      </w:tr>
    </w:tbl>
    <w:p w14:paraId="115661DB" w14:textId="77777777" w:rsidR="008C3929" w:rsidRPr="00107459" w:rsidRDefault="008C3929" w:rsidP="000029B4">
      <w:pPr>
        <w:rPr>
          <w:rStyle w:val="CodeChar"/>
          <w:lang w:val="bg-BG"/>
        </w:rPr>
      </w:pPr>
    </w:p>
    <w:p w14:paraId="41AF9C78" w14:textId="682C0233" w:rsidR="001760BC" w:rsidRPr="00107459" w:rsidRDefault="001760BC" w:rsidP="000029B4">
      <w:pPr>
        <w:rPr>
          <w:rStyle w:val="CodeChar"/>
          <w:lang w:val="bg-BG"/>
        </w:rPr>
      </w:pPr>
    </w:p>
    <w:p w14:paraId="7B5D3DE8" w14:textId="77777777" w:rsidR="00675F58" w:rsidRPr="00107459" w:rsidRDefault="00675F58" w:rsidP="000029B4">
      <w:pPr>
        <w:rPr>
          <w:rStyle w:val="CodeChar"/>
          <w:lang w:val="bg-BG"/>
        </w:rPr>
      </w:pPr>
    </w:p>
    <w:p w14:paraId="4B427111" w14:textId="027339ED" w:rsidR="003F1CD2" w:rsidRDefault="001760BC" w:rsidP="001760BC">
      <w:pPr>
        <w:pStyle w:val="Heading2"/>
        <w:numPr>
          <w:ilvl w:val="0"/>
          <w:numId w:val="0"/>
        </w:numPr>
        <w:tabs>
          <w:tab w:val="left" w:pos="1843"/>
        </w:tabs>
        <w:spacing w:before="120" w:after="80" w:line="240" w:lineRule="auto"/>
        <w:jc w:val="center"/>
        <w:rPr>
          <w:noProof/>
        </w:rPr>
      </w:pPr>
      <w:r>
        <w:rPr>
          <w:noProof/>
        </w:rPr>
        <w:lastRenderedPageBreak/>
        <w:t>Tree Problems Overview</w:t>
      </w:r>
    </w:p>
    <w:p w14:paraId="5C3C0AAC" w14:textId="040CF042" w:rsidR="00675F58" w:rsidRPr="00675F58" w:rsidRDefault="00675F58" w:rsidP="00675F58"/>
    <w:p w14:paraId="6444FC70" w14:textId="54856A43" w:rsidR="001760BC" w:rsidRDefault="003F1CD2" w:rsidP="003F1CD2">
      <w:pPr>
        <w:rPr>
          <w:bCs/>
        </w:rPr>
      </w:pPr>
      <w:r w:rsidRPr="009E6915">
        <w:rPr>
          <w:bCs/>
        </w:rPr>
        <w:t>You are</w:t>
      </w:r>
      <w:r>
        <w:rPr>
          <w:bCs/>
        </w:rPr>
        <w:t xml:space="preserve"> </w:t>
      </w:r>
      <w:r w:rsidRPr="009E6915">
        <w:rPr>
          <w:bCs/>
        </w:rPr>
        <w:t>given a</w:t>
      </w:r>
      <w:r w:rsidRPr="009E6915">
        <w:rPr>
          <w:b/>
          <w:bCs/>
        </w:rPr>
        <w:t xml:space="preserve"> tree of N nodes</w:t>
      </w:r>
      <w:r w:rsidRPr="009E6915">
        <w:rPr>
          <w:bCs/>
        </w:rPr>
        <w:t xml:space="preserve"> represented as a set of N-1 pairs of nodes (parent node, </w:t>
      </w:r>
      <w:r>
        <w:rPr>
          <w:bCs/>
        </w:rPr>
        <w:t xml:space="preserve">child node). </w:t>
      </w:r>
      <w:r w:rsidR="001760BC">
        <w:rPr>
          <w:bCs/>
        </w:rPr>
        <w:t>For each problem you have specified definition of the implementation required to complete the task</w:t>
      </w:r>
      <w:r>
        <w:rPr>
          <w:bCs/>
        </w:rPr>
        <w:t>.</w:t>
      </w:r>
      <w:r w:rsidR="001760BC">
        <w:rPr>
          <w:bCs/>
        </w:rPr>
        <w:t xml:space="preserve"> You can use different approaches which you find suitable for the task you are solving. In general all the problems require basic tree knowledge and understanding of DFS and BFS traversal algorithms.</w:t>
      </w:r>
    </w:p>
    <w:p w14:paraId="1D4A6129" w14:textId="77777777" w:rsidR="00675F58" w:rsidRDefault="00675F58" w:rsidP="003F1CD2">
      <w:pPr>
        <w:rPr>
          <w:bCs/>
        </w:rPr>
      </w:pPr>
    </w:p>
    <w:p w14:paraId="31497124" w14:textId="6F2EEDEF" w:rsidR="001760BC" w:rsidRPr="001760BC" w:rsidRDefault="001760BC" w:rsidP="003F1CD2">
      <w:pPr>
        <w:rPr>
          <w:rStyle w:val="Heading3Char"/>
          <w:lang w:val="en-GB"/>
        </w:rPr>
      </w:pPr>
      <w:r w:rsidRPr="001760BC">
        <w:rPr>
          <w:rStyle w:val="Heading3Char"/>
          <w:lang w:val="en-GB"/>
        </w:rPr>
        <w:t>Example:</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4"/>
        <w:gridCol w:w="2271"/>
        <w:gridCol w:w="3170"/>
        <w:gridCol w:w="4052"/>
      </w:tblGrid>
      <w:tr w:rsidR="003F1CD2" w:rsidRPr="00D46CFA" w14:paraId="04D047C3" w14:textId="77777777" w:rsidTr="00B12EAD">
        <w:tc>
          <w:tcPr>
            <w:tcW w:w="827" w:type="dxa"/>
            <w:shd w:val="clear" w:color="auto" w:fill="D9D9D9" w:themeFill="background1" w:themeFillShade="D9"/>
            <w:vAlign w:val="center"/>
          </w:tcPr>
          <w:p w14:paraId="2F411105" w14:textId="77777777" w:rsidR="003F1CD2" w:rsidRPr="00164678" w:rsidRDefault="003F1CD2" w:rsidP="00B12EAD">
            <w:pPr>
              <w:jc w:val="center"/>
              <w:rPr>
                <w:b/>
              </w:rPr>
            </w:pPr>
            <w:r>
              <w:rPr>
                <w:b/>
              </w:rPr>
              <w:t>Input</w:t>
            </w:r>
          </w:p>
        </w:tc>
        <w:tc>
          <w:tcPr>
            <w:tcW w:w="2287" w:type="dxa"/>
            <w:shd w:val="clear" w:color="auto" w:fill="D9D9D9" w:themeFill="background1" w:themeFillShade="D9"/>
          </w:tcPr>
          <w:p w14:paraId="6E36B306" w14:textId="77777777" w:rsidR="003F1CD2" w:rsidRDefault="003F1CD2" w:rsidP="00B12EAD">
            <w:pPr>
              <w:jc w:val="center"/>
              <w:rPr>
                <w:b/>
                <w:noProof/>
              </w:rPr>
            </w:pPr>
            <w:r>
              <w:rPr>
                <w:b/>
                <w:noProof/>
              </w:rPr>
              <w:t>Comments</w:t>
            </w:r>
          </w:p>
        </w:tc>
        <w:tc>
          <w:tcPr>
            <w:tcW w:w="3170" w:type="dxa"/>
            <w:shd w:val="clear" w:color="auto" w:fill="D9D9D9" w:themeFill="background1" w:themeFillShade="D9"/>
            <w:vAlign w:val="center"/>
          </w:tcPr>
          <w:p w14:paraId="437ECE96" w14:textId="77777777" w:rsidR="003F1CD2" w:rsidRPr="00126DDF" w:rsidRDefault="003F1CD2" w:rsidP="00B12EAD">
            <w:pPr>
              <w:jc w:val="center"/>
              <w:rPr>
                <w:b/>
                <w:noProof/>
              </w:rPr>
            </w:pPr>
            <w:r>
              <w:rPr>
                <w:b/>
                <w:noProof/>
              </w:rPr>
              <w:t>Tree</w:t>
            </w:r>
          </w:p>
        </w:tc>
        <w:tc>
          <w:tcPr>
            <w:tcW w:w="4094" w:type="dxa"/>
            <w:shd w:val="clear" w:color="auto" w:fill="D9D9D9" w:themeFill="background1" w:themeFillShade="D9"/>
          </w:tcPr>
          <w:p w14:paraId="72C82F6C" w14:textId="77777777" w:rsidR="003F1CD2" w:rsidRDefault="003F1CD2" w:rsidP="00B12EAD">
            <w:pPr>
              <w:jc w:val="center"/>
              <w:rPr>
                <w:b/>
                <w:noProof/>
              </w:rPr>
            </w:pPr>
            <w:r>
              <w:rPr>
                <w:b/>
                <w:noProof/>
              </w:rPr>
              <w:t>Definitions</w:t>
            </w:r>
          </w:p>
        </w:tc>
      </w:tr>
      <w:tr w:rsidR="003F1CD2" w:rsidRPr="00C95B78" w14:paraId="0AB7C953" w14:textId="77777777" w:rsidTr="00B12EAD">
        <w:tc>
          <w:tcPr>
            <w:tcW w:w="827" w:type="dxa"/>
          </w:tcPr>
          <w:p w14:paraId="455DAB54" w14:textId="77777777" w:rsidR="003F1CD2" w:rsidRDefault="003F1CD2" w:rsidP="00B12EAD">
            <w:pPr>
              <w:rPr>
                <w:rFonts w:ascii="Consolas" w:hAnsi="Consolas" w:cs="Consolas"/>
              </w:rPr>
            </w:pPr>
            <w:r>
              <w:rPr>
                <w:rFonts w:ascii="Consolas" w:hAnsi="Consolas" w:cs="Consolas"/>
              </w:rPr>
              <w:t>9</w:t>
            </w:r>
          </w:p>
          <w:p w14:paraId="358284CA" w14:textId="77777777" w:rsidR="003F1CD2" w:rsidRDefault="003F1CD2" w:rsidP="00B12EAD">
            <w:pPr>
              <w:rPr>
                <w:rFonts w:ascii="Consolas" w:hAnsi="Consolas" w:cs="Consolas"/>
              </w:rPr>
            </w:pPr>
            <w:r>
              <w:rPr>
                <w:rFonts w:ascii="Consolas" w:hAnsi="Consolas" w:cs="Consolas"/>
              </w:rPr>
              <w:t>7 19</w:t>
            </w:r>
          </w:p>
          <w:p w14:paraId="6B2D19F7" w14:textId="77777777" w:rsidR="003F1CD2" w:rsidRDefault="003F1CD2" w:rsidP="00B12EAD">
            <w:pPr>
              <w:rPr>
                <w:rFonts w:ascii="Consolas" w:hAnsi="Consolas" w:cs="Consolas"/>
              </w:rPr>
            </w:pPr>
            <w:r>
              <w:rPr>
                <w:rFonts w:ascii="Consolas" w:hAnsi="Consolas" w:cs="Consolas"/>
              </w:rPr>
              <w:t>7 21</w:t>
            </w:r>
          </w:p>
          <w:p w14:paraId="3C49F7BD" w14:textId="77777777" w:rsidR="003F1CD2" w:rsidRDefault="003F1CD2" w:rsidP="00B12EAD">
            <w:pPr>
              <w:rPr>
                <w:rFonts w:ascii="Consolas" w:hAnsi="Consolas" w:cs="Consolas"/>
              </w:rPr>
            </w:pPr>
            <w:r>
              <w:rPr>
                <w:rFonts w:ascii="Consolas" w:hAnsi="Consolas" w:cs="Consolas"/>
              </w:rPr>
              <w:t>7 14</w:t>
            </w:r>
          </w:p>
          <w:p w14:paraId="7CB1F3C9" w14:textId="77777777" w:rsidR="003F1CD2" w:rsidRDefault="003F1CD2" w:rsidP="00B12EAD">
            <w:pPr>
              <w:rPr>
                <w:rFonts w:ascii="Consolas" w:hAnsi="Consolas" w:cs="Consolas"/>
              </w:rPr>
            </w:pPr>
            <w:r>
              <w:rPr>
                <w:rFonts w:ascii="Consolas" w:hAnsi="Consolas" w:cs="Consolas"/>
              </w:rPr>
              <w:t>19 1</w:t>
            </w:r>
          </w:p>
          <w:p w14:paraId="51E255F6" w14:textId="77777777" w:rsidR="003F1CD2" w:rsidRDefault="003F1CD2" w:rsidP="00B12EAD">
            <w:pPr>
              <w:rPr>
                <w:rFonts w:ascii="Consolas" w:hAnsi="Consolas" w:cs="Consolas"/>
              </w:rPr>
            </w:pPr>
            <w:r>
              <w:rPr>
                <w:rFonts w:ascii="Consolas" w:hAnsi="Consolas" w:cs="Consolas"/>
              </w:rPr>
              <w:t>19 12</w:t>
            </w:r>
          </w:p>
          <w:p w14:paraId="7308A697" w14:textId="77777777" w:rsidR="003F1CD2" w:rsidRDefault="003F1CD2" w:rsidP="00B12EAD">
            <w:pPr>
              <w:rPr>
                <w:rFonts w:ascii="Consolas" w:hAnsi="Consolas" w:cs="Consolas"/>
              </w:rPr>
            </w:pPr>
            <w:r>
              <w:rPr>
                <w:rFonts w:ascii="Consolas" w:hAnsi="Consolas" w:cs="Consolas"/>
              </w:rPr>
              <w:t>19 31</w:t>
            </w:r>
          </w:p>
          <w:p w14:paraId="2DEBE219" w14:textId="77777777" w:rsidR="003F1CD2" w:rsidRDefault="003F1CD2" w:rsidP="00B12EAD">
            <w:pPr>
              <w:rPr>
                <w:rFonts w:ascii="Consolas" w:hAnsi="Consolas" w:cs="Consolas"/>
              </w:rPr>
            </w:pPr>
            <w:r>
              <w:rPr>
                <w:rFonts w:ascii="Consolas" w:hAnsi="Consolas" w:cs="Consolas"/>
              </w:rPr>
              <w:t>14 23</w:t>
            </w:r>
          </w:p>
          <w:p w14:paraId="4D4D9AA5" w14:textId="77777777" w:rsidR="003F1CD2" w:rsidRDefault="003F1CD2" w:rsidP="00B12EAD">
            <w:pPr>
              <w:rPr>
                <w:rFonts w:ascii="Consolas" w:hAnsi="Consolas" w:cs="Consolas"/>
              </w:rPr>
            </w:pPr>
            <w:r>
              <w:rPr>
                <w:rFonts w:ascii="Consolas" w:hAnsi="Consolas" w:cs="Consolas"/>
              </w:rPr>
              <w:t>14 6</w:t>
            </w:r>
          </w:p>
          <w:p w14:paraId="3532834F" w14:textId="77777777" w:rsidR="003F1CD2" w:rsidRDefault="003F1CD2" w:rsidP="00B12EAD">
            <w:pPr>
              <w:rPr>
                <w:rFonts w:ascii="Consolas" w:hAnsi="Consolas" w:cs="Consolas"/>
              </w:rPr>
            </w:pPr>
            <w:r>
              <w:rPr>
                <w:rFonts w:ascii="Consolas" w:hAnsi="Consolas" w:cs="Consolas"/>
              </w:rPr>
              <w:t>27</w:t>
            </w:r>
          </w:p>
          <w:p w14:paraId="6DE43F98" w14:textId="77777777" w:rsidR="003F1CD2" w:rsidRPr="00C95B78" w:rsidRDefault="003F1CD2" w:rsidP="00B12EAD">
            <w:pPr>
              <w:rPr>
                <w:rFonts w:ascii="Consolas" w:hAnsi="Consolas" w:cs="Consolas"/>
              </w:rPr>
            </w:pPr>
            <w:r>
              <w:rPr>
                <w:rFonts w:ascii="Consolas" w:hAnsi="Consolas" w:cs="Consolas"/>
              </w:rPr>
              <w:t>43</w:t>
            </w:r>
          </w:p>
        </w:tc>
        <w:tc>
          <w:tcPr>
            <w:tcW w:w="2287" w:type="dxa"/>
          </w:tcPr>
          <w:p w14:paraId="68689883" w14:textId="77777777" w:rsidR="003F1CD2" w:rsidRPr="00110991" w:rsidRDefault="003F1CD2" w:rsidP="00B12EAD">
            <w:pPr>
              <w:rPr>
                <w:rFonts w:cs="Consolas"/>
                <w:noProof/>
              </w:rPr>
            </w:pPr>
            <w:r w:rsidRPr="00110991">
              <w:rPr>
                <w:rFonts w:cs="Consolas"/>
                <w:noProof/>
              </w:rPr>
              <w:t xml:space="preserve">N = </w:t>
            </w:r>
            <w:r w:rsidRPr="00A70C1C">
              <w:rPr>
                <w:rFonts w:ascii="Consolas" w:hAnsi="Consolas" w:cs="Consolas"/>
                <w:noProof/>
              </w:rPr>
              <w:t>9</w:t>
            </w:r>
          </w:p>
          <w:p w14:paraId="6EB377CE" w14:textId="77777777" w:rsidR="008D1CF0" w:rsidRDefault="003F1CD2" w:rsidP="00B12EAD">
            <w:pPr>
              <w:spacing w:before="120"/>
              <w:rPr>
                <w:rFonts w:cs="Consolas"/>
                <w:noProof/>
              </w:rPr>
            </w:pPr>
            <w:r w:rsidRPr="00110991">
              <w:rPr>
                <w:rFonts w:cs="Consolas"/>
                <w:noProof/>
              </w:rPr>
              <w:t>Nodes:</w:t>
            </w:r>
          </w:p>
          <w:p w14:paraId="4AFDFF41" w14:textId="0A9C6AB0" w:rsidR="008D1CF0" w:rsidRDefault="003F1CD2" w:rsidP="00B12EAD">
            <w:pPr>
              <w:spacing w:before="120"/>
              <w:rPr>
                <w:rFonts w:cs="Consolas"/>
                <w:noProof/>
              </w:rPr>
            </w:pPr>
            <w:r w:rsidRPr="00110991">
              <w:rPr>
                <w:rFonts w:cs="Consolas"/>
                <w:noProof/>
              </w:rPr>
              <w:t>7</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 xml:space="preserve">19, </w:t>
            </w:r>
          </w:p>
          <w:p w14:paraId="41FA24A9" w14:textId="77777777" w:rsidR="008D1CF0" w:rsidRDefault="003F1CD2" w:rsidP="00B12EAD">
            <w:pPr>
              <w:spacing w:before="120"/>
              <w:rPr>
                <w:rFonts w:cs="Consolas"/>
                <w:noProof/>
              </w:rPr>
            </w:pPr>
            <w:r w:rsidRPr="00110991">
              <w:rPr>
                <w:rFonts w:cs="Consolas"/>
                <w:noProof/>
              </w:rPr>
              <w:t>7</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 xml:space="preserve">21, </w:t>
            </w:r>
          </w:p>
          <w:p w14:paraId="53628EF9" w14:textId="77777777" w:rsidR="008D1CF0" w:rsidRDefault="003F1CD2" w:rsidP="00B12EAD">
            <w:pPr>
              <w:spacing w:before="120"/>
              <w:rPr>
                <w:rFonts w:cs="Consolas"/>
                <w:noProof/>
              </w:rPr>
            </w:pPr>
            <w:r w:rsidRPr="00110991">
              <w:rPr>
                <w:rFonts w:cs="Consolas"/>
                <w:noProof/>
              </w:rPr>
              <w:t>7</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 xml:space="preserve">14, </w:t>
            </w:r>
          </w:p>
          <w:p w14:paraId="36B62161" w14:textId="77777777" w:rsidR="008D1CF0" w:rsidRDefault="003F1CD2" w:rsidP="00B12EAD">
            <w:pPr>
              <w:spacing w:before="120"/>
              <w:rPr>
                <w:rFonts w:cs="Consolas"/>
                <w:noProof/>
              </w:rPr>
            </w:pPr>
            <w:r w:rsidRPr="00110991">
              <w:rPr>
                <w:rFonts w:cs="Consolas"/>
                <w:noProof/>
              </w:rPr>
              <w:t>19</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1,</w:t>
            </w:r>
            <w:r>
              <w:rPr>
                <w:rFonts w:cs="Consolas"/>
                <w:noProof/>
              </w:rPr>
              <w:t xml:space="preserve"> </w:t>
            </w:r>
          </w:p>
          <w:p w14:paraId="06994036" w14:textId="77777777" w:rsidR="008D1CF0" w:rsidRDefault="003F1CD2" w:rsidP="00B12EAD">
            <w:pPr>
              <w:spacing w:before="120"/>
              <w:rPr>
                <w:rFonts w:cs="Consolas"/>
                <w:noProof/>
              </w:rPr>
            </w:pPr>
            <w:r>
              <w:rPr>
                <w:rFonts w:cs="Consolas"/>
                <w:noProof/>
              </w:rPr>
              <w:t>19</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 xml:space="preserve">12, </w:t>
            </w:r>
          </w:p>
          <w:p w14:paraId="128C4E95" w14:textId="77777777" w:rsidR="008D1CF0" w:rsidRDefault="003F1CD2" w:rsidP="00B12EAD">
            <w:pPr>
              <w:spacing w:before="120"/>
              <w:rPr>
                <w:rFonts w:cs="Consolas"/>
                <w:noProof/>
              </w:rPr>
            </w:pPr>
            <w:r>
              <w:rPr>
                <w:rFonts w:cs="Consolas"/>
                <w:noProof/>
              </w:rPr>
              <w:t>19</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 xml:space="preserve">31, </w:t>
            </w:r>
          </w:p>
          <w:p w14:paraId="2594661A" w14:textId="77777777" w:rsidR="008D1CF0" w:rsidRDefault="003F1CD2" w:rsidP="00B12EAD">
            <w:pPr>
              <w:spacing w:before="120"/>
              <w:rPr>
                <w:rFonts w:cs="Consolas"/>
                <w:noProof/>
              </w:rPr>
            </w:pPr>
            <w:r>
              <w:rPr>
                <w:rFonts w:cs="Consolas"/>
                <w:noProof/>
              </w:rPr>
              <w:t>14</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 xml:space="preserve">23, </w:t>
            </w:r>
          </w:p>
          <w:p w14:paraId="0FAFC1D2" w14:textId="6A21966B" w:rsidR="003F1CD2" w:rsidRDefault="003F1CD2" w:rsidP="00B12EAD">
            <w:pPr>
              <w:spacing w:before="120"/>
              <w:rPr>
                <w:rFonts w:cs="Consolas"/>
                <w:noProof/>
              </w:rPr>
            </w:pPr>
            <w:r>
              <w:rPr>
                <w:rFonts w:cs="Consolas"/>
                <w:noProof/>
              </w:rPr>
              <w:t>14</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6</w:t>
            </w:r>
          </w:p>
          <w:p w14:paraId="64AB3BCD" w14:textId="77777777" w:rsidR="003F1CD2" w:rsidRDefault="003F1CD2" w:rsidP="00B12EAD">
            <w:pPr>
              <w:spacing w:before="120"/>
              <w:rPr>
                <w:rFonts w:ascii="Consolas" w:hAnsi="Consolas" w:cs="Consolas"/>
                <w:noProof/>
              </w:rPr>
            </w:pPr>
            <w:r>
              <w:rPr>
                <w:rFonts w:ascii="Consolas" w:hAnsi="Consolas" w:cs="Consolas"/>
                <w:noProof/>
              </w:rPr>
              <w:t>P = 27</w:t>
            </w:r>
          </w:p>
          <w:p w14:paraId="18220F40" w14:textId="77777777" w:rsidR="003F1CD2" w:rsidRDefault="003F1CD2" w:rsidP="00B12EAD">
            <w:pPr>
              <w:spacing w:before="120"/>
              <w:rPr>
                <w:rFonts w:ascii="Consolas" w:hAnsi="Consolas" w:cs="Consolas"/>
                <w:noProof/>
              </w:rPr>
            </w:pPr>
            <w:r>
              <w:rPr>
                <w:rFonts w:ascii="Consolas" w:hAnsi="Consolas" w:cs="Consolas"/>
                <w:noProof/>
              </w:rPr>
              <w:t>S = 43</w:t>
            </w:r>
          </w:p>
        </w:tc>
        <w:tc>
          <w:tcPr>
            <w:tcW w:w="3170" w:type="dxa"/>
            <w:vAlign w:val="center"/>
          </w:tcPr>
          <w:p w14:paraId="6DAFD3AD" w14:textId="77777777" w:rsidR="003F1CD2" w:rsidRPr="00C95B78" w:rsidRDefault="003F1CD2" w:rsidP="00B12EAD">
            <w:pPr>
              <w:rPr>
                <w:rFonts w:ascii="Consolas" w:hAnsi="Consolas" w:cs="Consolas"/>
                <w:noProof/>
              </w:rPr>
            </w:pPr>
            <w:r>
              <w:rPr>
                <w:rFonts w:ascii="Consolas" w:hAnsi="Consolas" w:cs="Consolas"/>
                <w:noProof/>
              </w:rPr>
              <w:drawing>
                <wp:inline distT="0" distB="0" distL="0" distR="0" wp14:anchorId="78622324" wp14:editId="67EB0C2B">
                  <wp:extent cx="1898355" cy="1492301"/>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c>
          <w:tcPr>
            <w:tcW w:w="4094" w:type="dxa"/>
          </w:tcPr>
          <w:p w14:paraId="0D58945A" w14:textId="77777777" w:rsidR="003F1CD2" w:rsidRDefault="003F1CD2" w:rsidP="00B12EAD">
            <w:pPr>
              <w:rPr>
                <w:rFonts w:ascii="Consolas" w:hAnsi="Consolas" w:cs="Consolas"/>
                <w:noProof/>
              </w:rPr>
            </w:pPr>
            <w:r>
              <w:rPr>
                <w:rFonts w:ascii="Consolas" w:hAnsi="Consolas" w:cs="Consolas"/>
                <w:noProof/>
              </w:rPr>
              <w:t>Root node: 7</w:t>
            </w:r>
          </w:p>
          <w:p w14:paraId="1A4007F4" w14:textId="77777777" w:rsidR="003F1CD2" w:rsidRDefault="003F1CD2" w:rsidP="00B12EAD">
            <w:pPr>
              <w:spacing w:before="120"/>
              <w:rPr>
                <w:rFonts w:ascii="Consolas" w:hAnsi="Consolas" w:cs="Consolas"/>
                <w:noProof/>
              </w:rPr>
            </w:pPr>
            <w:r>
              <w:rPr>
                <w:rFonts w:ascii="Consolas" w:hAnsi="Consolas" w:cs="Consolas"/>
                <w:noProof/>
              </w:rPr>
              <w:t xml:space="preserve">Leaf nodes: </w:t>
            </w:r>
            <w:r w:rsidRPr="0064445A">
              <w:rPr>
                <w:rFonts w:ascii="Consolas" w:hAnsi="Consolas" w:cs="Consolas"/>
                <w:noProof/>
              </w:rPr>
              <w:t>1, 6, 12, 21, 23, 31</w:t>
            </w:r>
          </w:p>
          <w:p w14:paraId="257DEB84" w14:textId="77777777" w:rsidR="003F1CD2" w:rsidRDefault="003F1CD2" w:rsidP="00B12EAD">
            <w:pPr>
              <w:spacing w:before="120"/>
              <w:rPr>
                <w:rFonts w:ascii="Consolas" w:hAnsi="Consolas" w:cs="Consolas"/>
                <w:noProof/>
              </w:rPr>
            </w:pPr>
            <w:r>
              <w:rPr>
                <w:rFonts w:ascii="Consolas" w:hAnsi="Consolas" w:cs="Consolas"/>
                <w:noProof/>
              </w:rPr>
              <w:t>Middle nodes: 14, 19</w:t>
            </w:r>
          </w:p>
          <w:p w14:paraId="6AC0F28E" w14:textId="77777777" w:rsidR="003F1CD2" w:rsidRDefault="003F1CD2" w:rsidP="00B12EAD">
            <w:pPr>
              <w:spacing w:before="120"/>
              <w:rPr>
                <w:rFonts w:ascii="Consolas" w:hAnsi="Consolas" w:cs="Consolas"/>
                <w:noProof/>
              </w:rPr>
            </w:pPr>
            <w:r>
              <w:rPr>
                <w:rFonts w:ascii="Consolas" w:hAnsi="Consolas" w:cs="Consolas"/>
                <w:noProof/>
              </w:rPr>
              <w:t>Leftmost deepest node: 1</w:t>
            </w:r>
          </w:p>
          <w:p w14:paraId="072615FE" w14:textId="77777777" w:rsidR="003F1CD2" w:rsidRDefault="003F1CD2" w:rsidP="00B12EAD">
            <w:pPr>
              <w:spacing w:before="120"/>
              <w:rPr>
                <w:rFonts w:ascii="Consolas" w:hAnsi="Consolas" w:cs="Consolas"/>
                <w:noProof/>
              </w:rPr>
            </w:pPr>
            <w:r>
              <w:rPr>
                <w:rFonts w:ascii="Consolas" w:hAnsi="Consolas" w:cs="Consolas"/>
                <w:noProof/>
              </w:rPr>
              <w:t>Longest path:</w:t>
            </w:r>
            <w:r>
              <w:rPr>
                <w:rFonts w:ascii="Consolas" w:hAnsi="Consolas" w:cs="Consolas"/>
                <w:noProof/>
              </w:rPr>
              <w:br/>
              <w:t>7 -&gt; 19 -&gt; 1 (length = 3)</w:t>
            </w:r>
          </w:p>
          <w:p w14:paraId="5B267409" w14:textId="77777777" w:rsidR="003F1CD2" w:rsidRDefault="003F1CD2" w:rsidP="00B12EAD">
            <w:pPr>
              <w:spacing w:before="120"/>
              <w:rPr>
                <w:rFonts w:ascii="Consolas" w:hAnsi="Consolas" w:cs="Consolas"/>
                <w:noProof/>
              </w:rPr>
            </w:pPr>
            <w:r>
              <w:rPr>
                <w:rFonts w:ascii="Consolas" w:hAnsi="Consolas" w:cs="Consolas"/>
                <w:noProof/>
              </w:rPr>
              <w:t>Paths of sum 27:</w:t>
            </w:r>
            <w:r>
              <w:rPr>
                <w:rFonts w:ascii="Consolas" w:hAnsi="Consolas" w:cs="Consolas"/>
                <w:noProof/>
              </w:rPr>
              <w:br/>
              <w:t>7 -&gt; 19 -&gt; 1</w:t>
            </w:r>
            <w:r>
              <w:rPr>
                <w:rFonts w:ascii="Consolas" w:hAnsi="Consolas" w:cs="Consolas"/>
                <w:noProof/>
              </w:rPr>
              <w:br/>
              <w:t>7 -&gt; 14 -&gt; 6</w:t>
            </w:r>
          </w:p>
          <w:p w14:paraId="6D3E5109" w14:textId="77777777" w:rsidR="003F1CD2" w:rsidRDefault="003F1CD2" w:rsidP="00B12EAD">
            <w:pPr>
              <w:spacing w:before="120"/>
              <w:rPr>
                <w:rFonts w:ascii="Consolas" w:hAnsi="Consolas" w:cs="Consolas"/>
                <w:noProof/>
              </w:rPr>
            </w:pPr>
            <w:r>
              <w:rPr>
                <w:rFonts w:ascii="Consolas" w:hAnsi="Consolas" w:cs="Consolas"/>
                <w:noProof/>
              </w:rPr>
              <w:t>Subtrees of sum 43:</w:t>
            </w:r>
            <w:r>
              <w:rPr>
                <w:rFonts w:ascii="Consolas" w:hAnsi="Consolas" w:cs="Consolas"/>
                <w:noProof/>
              </w:rPr>
              <w:br/>
              <w:t>14 + 23 + 6</w:t>
            </w:r>
          </w:p>
        </w:tc>
      </w:tr>
    </w:tbl>
    <w:p w14:paraId="47B31CCA" w14:textId="77777777" w:rsidR="003F1CD2" w:rsidRDefault="003F1CD2" w:rsidP="003F1CD2"/>
    <w:p w14:paraId="3D644E98" w14:textId="2C87E49A" w:rsidR="003F1CD2" w:rsidRPr="005825F7" w:rsidRDefault="004B4EC1" w:rsidP="008D1CF0">
      <w:pPr>
        <w:pStyle w:val="Heading2"/>
        <w:rPr>
          <w:noProof/>
        </w:rPr>
      </w:pPr>
      <w:r>
        <w:rPr>
          <w:noProof/>
        </w:rPr>
        <w:t>Create Tree</w:t>
      </w:r>
    </w:p>
    <w:p w14:paraId="4C27F58F" w14:textId="6B49BA75" w:rsidR="003F1CD2" w:rsidRDefault="003F1CD2" w:rsidP="003F1CD2">
      <w:r>
        <w:t xml:space="preserve">Write a program to </w:t>
      </w:r>
      <w:r w:rsidR="004B4EC1">
        <w:t>create</w:t>
      </w:r>
      <w:r>
        <w:t xml:space="preserve"> </w:t>
      </w:r>
      <w:r w:rsidR="004B4EC1">
        <w:t xml:space="preserve">a </w:t>
      </w:r>
      <w:r>
        <w:t xml:space="preserve">tree and find its </w:t>
      </w:r>
      <w:r w:rsidRPr="007E0403">
        <w:rPr>
          <w:b/>
        </w:rPr>
        <w:t>root</w:t>
      </w:r>
      <w:r w:rsidR="004B4EC1">
        <w:t xml:space="preserve"> node</w:t>
      </w:r>
      <w:r w:rsidR="00D2102B">
        <w:t xml:space="preserve"> then return it as an entry point to the DS</w:t>
      </w:r>
      <w:r>
        <w:t>:</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827"/>
        <w:gridCol w:w="1743"/>
        <w:gridCol w:w="3170"/>
      </w:tblGrid>
      <w:tr w:rsidR="003F1CD2" w:rsidRPr="00D46CFA" w14:paraId="2E2B3791" w14:textId="77777777" w:rsidTr="00B12EAD">
        <w:tc>
          <w:tcPr>
            <w:tcW w:w="827" w:type="dxa"/>
            <w:shd w:val="clear" w:color="auto" w:fill="D9D9D9" w:themeFill="background1" w:themeFillShade="D9"/>
            <w:vAlign w:val="center"/>
          </w:tcPr>
          <w:p w14:paraId="34044EB5" w14:textId="77777777" w:rsidR="003F1CD2" w:rsidRPr="00164678" w:rsidRDefault="003F1CD2" w:rsidP="00B12EAD">
            <w:pPr>
              <w:jc w:val="center"/>
              <w:rPr>
                <w:b/>
              </w:rPr>
            </w:pPr>
            <w:r>
              <w:rPr>
                <w:b/>
              </w:rPr>
              <w:t>Input</w:t>
            </w:r>
          </w:p>
        </w:tc>
        <w:tc>
          <w:tcPr>
            <w:tcW w:w="1743" w:type="dxa"/>
            <w:shd w:val="clear" w:color="auto" w:fill="D9D9D9" w:themeFill="background1" w:themeFillShade="D9"/>
          </w:tcPr>
          <w:p w14:paraId="244C54D7" w14:textId="77777777" w:rsidR="003F1CD2" w:rsidRDefault="003F1CD2" w:rsidP="00B12EAD">
            <w:pPr>
              <w:jc w:val="center"/>
              <w:rPr>
                <w:b/>
                <w:noProof/>
              </w:rPr>
            </w:pPr>
            <w:r>
              <w:rPr>
                <w:b/>
                <w:noProof/>
              </w:rPr>
              <w:t>Output</w:t>
            </w:r>
          </w:p>
        </w:tc>
        <w:tc>
          <w:tcPr>
            <w:tcW w:w="3170" w:type="dxa"/>
            <w:shd w:val="clear" w:color="auto" w:fill="D9D9D9" w:themeFill="background1" w:themeFillShade="D9"/>
          </w:tcPr>
          <w:p w14:paraId="1F5F82D7" w14:textId="77777777" w:rsidR="003F1CD2" w:rsidRDefault="003F1CD2" w:rsidP="00B12EAD">
            <w:pPr>
              <w:jc w:val="center"/>
              <w:rPr>
                <w:b/>
                <w:noProof/>
              </w:rPr>
            </w:pPr>
            <w:r>
              <w:rPr>
                <w:b/>
                <w:noProof/>
              </w:rPr>
              <w:t>Tree</w:t>
            </w:r>
          </w:p>
        </w:tc>
      </w:tr>
      <w:tr w:rsidR="003F1CD2" w:rsidRPr="00C95B78" w14:paraId="03999886" w14:textId="77777777" w:rsidTr="00B12EAD">
        <w:tc>
          <w:tcPr>
            <w:tcW w:w="827" w:type="dxa"/>
          </w:tcPr>
          <w:p w14:paraId="4AFF77C3" w14:textId="77777777" w:rsidR="003F1CD2" w:rsidRDefault="003F1CD2" w:rsidP="00B12EAD">
            <w:pPr>
              <w:rPr>
                <w:rFonts w:ascii="Consolas" w:hAnsi="Consolas" w:cs="Consolas"/>
              </w:rPr>
            </w:pPr>
            <w:r>
              <w:rPr>
                <w:rFonts w:ascii="Consolas" w:hAnsi="Consolas" w:cs="Consolas"/>
              </w:rPr>
              <w:t>9</w:t>
            </w:r>
          </w:p>
          <w:p w14:paraId="45A2559F" w14:textId="77777777" w:rsidR="003F1CD2" w:rsidRDefault="003F1CD2" w:rsidP="00B12EAD">
            <w:pPr>
              <w:rPr>
                <w:rFonts w:ascii="Consolas" w:hAnsi="Consolas" w:cs="Consolas"/>
              </w:rPr>
            </w:pPr>
            <w:r>
              <w:rPr>
                <w:rFonts w:ascii="Consolas" w:hAnsi="Consolas" w:cs="Consolas"/>
              </w:rPr>
              <w:t>7 19</w:t>
            </w:r>
          </w:p>
          <w:p w14:paraId="7FBB902C" w14:textId="77777777" w:rsidR="003F1CD2" w:rsidRDefault="003F1CD2" w:rsidP="00B12EAD">
            <w:pPr>
              <w:rPr>
                <w:rFonts w:ascii="Consolas" w:hAnsi="Consolas" w:cs="Consolas"/>
              </w:rPr>
            </w:pPr>
            <w:r>
              <w:rPr>
                <w:rFonts w:ascii="Consolas" w:hAnsi="Consolas" w:cs="Consolas"/>
              </w:rPr>
              <w:t>7 21</w:t>
            </w:r>
          </w:p>
          <w:p w14:paraId="5996D8E6" w14:textId="77777777" w:rsidR="003F1CD2" w:rsidRDefault="003F1CD2" w:rsidP="00B12EAD">
            <w:pPr>
              <w:rPr>
                <w:rFonts w:ascii="Consolas" w:hAnsi="Consolas" w:cs="Consolas"/>
              </w:rPr>
            </w:pPr>
            <w:r>
              <w:rPr>
                <w:rFonts w:ascii="Consolas" w:hAnsi="Consolas" w:cs="Consolas"/>
              </w:rPr>
              <w:t>7 14</w:t>
            </w:r>
          </w:p>
          <w:p w14:paraId="0B0BE592" w14:textId="77777777" w:rsidR="003F1CD2" w:rsidRDefault="003F1CD2" w:rsidP="00B12EAD">
            <w:pPr>
              <w:rPr>
                <w:rFonts w:ascii="Consolas" w:hAnsi="Consolas" w:cs="Consolas"/>
              </w:rPr>
            </w:pPr>
            <w:r>
              <w:rPr>
                <w:rFonts w:ascii="Consolas" w:hAnsi="Consolas" w:cs="Consolas"/>
              </w:rPr>
              <w:t>19 1</w:t>
            </w:r>
          </w:p>
          <w:p w14:paraId="6272C8BC" w14:textId="77777777" w:rsidR="003F1CD2" w:rsidRDefault="003F1CD2" w:rsidP="00B12EAD">
            <w:pPr>
              <w:rPr>
                <w:rFonts w:ascii="Consolas" w:hAnsi="Consolas" w:cs="Consolas"/>
              </w:rPr>
            </w:pPr>
            <w:r>
              <w:rPr>
                <w:rFonts w:ascii="Consolas" w:hAnsi="Consolas" w:cs="Consolas"/>
              </w:rPr>
              <w:t>19 12</w:t>
            </w:r>
          </w:p>
          <w:p w14:paraId="688BC510" w14:textId="77777777" w:rsidR="003F1CD2" w:rsidRDefault="003F1CD2" w:rsidP="00B12EAD">
            <w:pPr>
              <w:rPr>
                <w:rFonts w:ascii="Consolas" w:hAnsi="Consolas" w:cs="Consolas"/>
              </w:rPr>
            </w:pPr>
            <w:r>
              <w:rPr>
                <w:rFonts w:ascii="Consolas" w:hAnsi="Consolas" w:cs="Consolas"/>
              </w:rPr>
              <w:t>19 31</w:t>
            </w:r>
          </w:p>
          <w:p w14:paraId="5513DED0" w14:textId="77777777" w:rsidR="003F1CD2" w:rsidRDefault="003F1CD2" w:rsidP="00B12EAD">
            <w:pPr>
              <w:rPr>
                <w:rFonts w:ascii="Consolas" w:hAnsi="Consolas" w:cs="Consolas"/>
              </w:rPr>
            </w:pPr>
            <w:r>
              <w:rPr>
                <w:rFonts w:ascii="Consolas" w:hAnsi="Consolas" w:cs="Consolas"/>
              </w:rPr>
              <w:t>14 23</w:t>
            </w:r>
          </w:p>
          <w:p w14:paraId="7657AFE5" w14:textId="77777777" w:rsidR="003F1CD2" w:rsidRPr="00C95B78" w:rsidRDefault="003F1CD2" w:rsidP="00B12EAD">
            <w:pPr>
              <w:rPr>
                <w:rFonts w:ascii="Consolas" w:hAnsi="Consolas" w:cs="Consolas"/>
              </w:rPr>
            </w:pPr>
            <w:r>
              <w:rPr>
                <w:rFonts w:ascii="Consolas" w:hAnsi="Consolas" w:cs="Consolas"/>
              </w:rPr>
              <w:t>14 6</w:t>
            </w:r>
          </w:p>
        </w:tc>
        <w:tc>
          <w:tcPr>
            <w:tcW w:w="1743" w:type="dxa"/>
          </w:tcPr>
          <w:p w14:paraId="1D03D855" w14:textId="77777777" w:rsidR="003F1CD2" w:rsidRDefault="003F1CD2" w:rsidP="00B12EAD">
            <w:pPr>
              <w:rPr>
                <w:rFonts w:ascii="Consolas" w:hAnsi="Consolas" w:cs="Consolas"/>
              </w:rPr>
            </w:pPr>
            <w:r>
              <w:rPr>
                <w:rFonts w:ascii="Consolas" w:hAnsi="Consolas" w:cs="Consolas"/>
              </w:rPr>
              <w:t>Root node: 7</w:t>
            </w:r>
          </w:p>
        </w:tc>
        <w:tc>
          <w:tcPr>
            <w:tcW w:w="3170" w:type="dxa"/>
          </w:tcPr>
          <w:p w14:paraId="378EFD56" w14:textId="77777777" w:rsidR="003F1CD2" w:rsidRDefault="003F1CD2" w:rsidP="00B12EAD">
            <w:pPr>
              <w:rPr>
                <w:rFonts w:ascii="Consolas" w:hAnsi="Consolas" w:cs="Consolas"/>
              </w:rPr>
            </w:pPr>
            <w:r>
              <w:rPr>
                <w:rFonts w:ascii="Consolas" w:hAnsi="Consolas" w:cs="Consolas"/>
                <w:noProof/>
              </w:rPr>
              <w:drawing>
                <wp:inline distT="0" distB="0" distL="0" distR="0" wp14:anchorId="3F3EC3A2" wp14:editId="65E3FAE9">
                  <wp:extent cx="1898355" cy="1492301"/>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367CFCB6" w14:textId="73319141" w:rsidR="003F1CD2" w:rsidRPr="007431E1" w:rsidRDefault="003F1CD2" w:rsidP="003F1CD2">
      <w:pPr>
        <w:spacing w:before="120"/>
        <w:rPr>
          <w:noProof/>
          <w:lang w:val="bg-BG"/>
        </w:rPr>
      </w:pPr>
      <w:r>
        <w:rPr>
          <w:rStyle w:val="Heading3Char"/>
          <w:lang w:val="en-GB"/>
        </w:rPr>
        <w:lastRenderedPageBreak/>
        <w:t>Hints</w:t>
      </w:r>
    </w:p>
    <w:p w14:paraId="73F79626" w14:textId="63B4D8FD" w:rsidR="003F1CD2" w:rsidRPr="00907DAB" w:rsidRDefault="003F1CD2" w:rsidP="003F1CD2">
      <w:pPr>
        <w:spacing w:before="120"/>
      </w:pPr>
      <w:r w:rsidRPr="00907DAB">
        <w:t xml:space="preserve">Use the recursive </w:t>
      </w:r>
      <w:r w:rsidR="008D1CF0">
        <w:rPr>
          <w:rStyle w:val="CodeChar"/>
        </w:rPr>
        <w:t>Tree&lt;E</w:t>
      </w:r>
      <w:r w:rsidRPr="00C67A8D">
        <w:rPr>
          <w:rStyle w:val="CodeChar"/>
        </w:rPr>
        <w:t>&gt;</w:t>
      </w:r>
      <w:r w:rsidRPr="00907DAB">
        <w:t xml:space="preserve"> definition</w:t>
      </w:r>
      <w:r>
        <w:t>. K</w:t>
      </w:r>
      <w:r w:rsidRPr="00907DAB">
        <w:t>eep the</w:t>
      </w:r>
      <w:r>
        <w:t xml:space="preserve"> </w:t>
      </w:r>
      <w:r w:rsidRPr="00C67A8D">
        <w:rPr>
          <w:b/>
          <w:bCs/>
        </w:rPr>
        <w:t>value</w:t>
      </w:r>
      <w:r>
        <w:t>,</w:t>
      </w:r>
      <w:r w:rsidRPr="00907DAB">
        <w:t xml:space="preserve"> </w:t>
      </w:r>
      <w:r w:rsidRPr="00C67A8D">
        <w:rPr>
          <w:b/>
          <w:bCs/>
        </w:rPr>
        <w:t>parent</w:t>
      </w:r>
      <w:r w:rsidRPr="00907DAB">
        <w:t xml:space="preserve"> </w:t>
      </w:r>
      <w:r>
        <w:t xml:space="preserve">and </w:t>
      </w:r>
      <w:r w:rsidRPr="00C67A8D">
        <w:rPr>
          <w:b/>
          <w:bCs/>
        </w:rPr>
        <w:t>children</w:t>
      </w:r>
      <w:r>
        <w:t xml:space="preserve"> </w:t>
      </w:r>
      <w:r w:rsidRPr="00907DAB">
        <w:t>for each tree node:</w:t>
      </w:r>
    </w:p>
    <w:p w14:paraId="7C482D4E" w14:textId="17040E84" w:rsidR="003F1CD2" w:rsidRDefault="006078E6" w:rsidP="00107459">
      <w:pPr>
        <w:spacing w:before="120"/>
        <w:rPr>
          <w:noProof/>
        </w:rPr>
      </w:pPr>
      <w:r>
        <w:rPr>
          <w:noProof/>
        </w:rPr>
        <w:drawing>
          <wp:inline distT="0" distB="0" distL="0" distR="0" wp14:anchorId="11AD9B53" wp14:editId="4C85776D">
            <wp:extent cx="4494497" cy="2094560"/>
            <wp:effectExtent l="19050" t="19050" r="2095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8738" cy="2096536"/>
                    </a:xfrm>
                    <a:prstGeom prst="rect">
                      <a:avLst/>
                    </a:prstGeom>
                    <a:ln>
                      <a:solidFill>
                        <a:schemeClr val="accent1"/>
                      </a:solidFill>
                    </a:ln>
                  </pic:spPr>
                </pic:pic>
              </a:graphicData>
            </a:graphic>
          </wp:inline>
        </w:drawing>
      </w:r>
    </w:p>
    <w:p w14:paraId="77FF1320" w14:textId="21A03D67" w:rsidR="003F1CD2" w:rsidRDefault="006078E6" w:rsidP="003F1CD2">
      <w:pPr>
        <w:spacing w:before="120"/>
        <w:rPr>
          <w:noProof/>
        </w:rPr>
      </w:pPr>
      <w:r>
        <w:t>Modify</w:t>
      </w:r>
      <w:r w:rsidR="003F1CD2">
        <w:t xml:space="preserve"> the</w:t>
      </w:r>
      <w:r w:rsidR="003F1CD2">
        <w:rPr>
          <w:noProof/>
        </w:rPr>
        <w:t xml:space="preserve"> </w:t>
      </w:r>
      <w:r w:rsidR="003F1CD2" w:rsidRPr="00907DAB">
        <w:rPr>
          <w:rStyle w:val="CodeChar"/>
        </w:rPr>
        <w:t>Tree&lt;T&gt;</w:t>
      </w:r>
      <w:r w:rsidR="003F1CD2">
        <w:rPr>
          <w:noProof/>
        </w:rPr>
        <w:t xml:space="preserve"> </w:t>
      </w:r>
      <w:r w:rsidR="003F1CD2" w:rsidRPr="00C67A8D">
        <w:rPr>
          <w:b/>
          <w:bCs/>
        </w:rPr>
        <w:t>constructor</w:t>
      </w:r>
      <w:r w:rsidR="003F1CD2">
        <w:t xml:space="preserve"> to </w:t>
      </w:r>
      <w:r w:rsidR="003F1CD2" w:rsidRPr="00C67A8D">
        <w:rPr>
          <w:b/>
          <w:bCs/>
        </w:rPr>
        <w:t>assign a parent</w:t>
      </w:r>
      <w:r w:rsidR="003F1CD2">
        <w:t xml:space="preserve"> for each child node:</w:t>
      </w:r>
    </w:p>
    <w:p w14:paraId="0F8DB454" w14:textId="0B51DC7B" w:rsidR="003F1CD2" w:rsidRDefault="00CC3C3B" w:rsidP="00107459">
      <w:pPr>
        <w:spacing w:before="120"/>
        <w:rPr>
          <w:noProof/>
        </w:rPr>
      </w:pPr>
      <w:r>
        <w:rPr>
          <w:noProof/>
        </w:rPr>
        <w:drawing>
          <wp:inline distT="0" distB="0" distL="0" distR="0" wp14:anchorId="5E840A69" wp14:editId="1350166F">
            <wp:extent cx="4897565" cy="1768943"/>
            <wp:effectExtent l="19050" t="19050" r="17780" b="222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24" cy="1788974"/>
                    </a:xfrm>
                    <a:prstGeom prst="rect">
                      <a:avLst/>
                    </a:prstGeom>
                    <a:ln>
                      <a:solidFill>
                        <a:schemeClr val="accent1"/>
                      </a:solidFill>
                    </a:ln>
                  </pic:spPr>
                </pic:pic>
              </a:graphicData>
            </a:graphic>
          </wp:inline>
        </w:drawing>
      </w:r>
    </w:p>
    <w:p w14:paraId="45AE4F64" w14:textId="44D8FA36" w:rsidR="00833AB4" w:rsidRDefault="003F1CD2" w:rsidP="003F1CD2">
      <w:pPr>
        <w:spacing w:before="120"/>
      </w:pPr>
      <w:r>
        <w:t xml:space="preserve">Use a </w:t>
      </w:r>
      <w:r w:rsidR="00B84235">
        <w:rPr>
          <w:b/>
          <w:bCs/>
        </w:rPr>
        <w:t>Map or Array</w:t>
      </w:r>
      <w:r>
        <w:t xml:space="preserve"> to map nodes by their value. This will allow you to find the tree nod</w:t>
      </w:r>
      <w:r w:rsidR="00B84235">
        <w:t>es during the tree construction:</w:t>
      </w:r>
    </w:p>
    <w:p w14:paraId="70AF6352" w14:textId="60B5FBAE" w:rsidR="00833AB4" w:rsidRDefault="00CC3C3B" w:rsidP="00107459">
      <w:pPr>
        <w:spacing w:before="120"/>
      </w:pPr>
      <w:r>
        <w:rPr>
          <w:noProof/>
        </w:rPr>
        <w:drawing>
          <wp:inline distT="0" distB="0" distL="0" distR="0" wp14:anchorId="40851F92" wp14:editId="21F595DE">
            <wp:extent cx="4892113" cy="1341755"/>
            <wp:effectExtent l="19050" t="19050" r="22860" b="1079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6506" cy="1345703"/>
                    </a:xfrm>
                    <a:prstGeom prst="rect">
                      <a:avLst/>
                    </a:prstGeom>
                    <a:ln>
                      <a:solidFill>
                        <a:schemeClr val="accent1"/>
                      </a:solidFill>
                    </a:ln>
                  </pic:spPr>
                </pic:pic>
              </a:graphicData>
            </a:graphic>
          </wp:inline>
        </w:drawing>
      </w:r>
    </w:p>
    <w:p w14:paraId="5CA007AF" w14:textId="1DF59059" w:rsidR="003F1CD2" w:rsidRDefault="003F1CD2" w:rsidP="003F1CD2">
      <w:pPr>
        <w:spacing w:before="120"/>
      </w:pPr>
      <w:r>
        <w:t xml:space="preserve">Write a method to </w:t>
      </w:r>
      <w:r w:rsidRPr="00C67A8D">
        <w:rPr>
          <w:b/>
          <w:bCs/>
        </w:rPr>
        <w:t>find the tree node by its value or create a new node</w:t>
      </w:r>
      <w:r>
        <w:t xml:space="preserve"> if it does not exist:</w:t>
      </w:r>
    </w:p>
    <w:p w14:paraId="0253BD5D" w14:textId="2B8BB6D1" w:rsidR="003F1CD2" w:rsidRDefault="00CC3C3B" w:rsidP="00107459">
      <w:pPr>
        <w:spacing w:before="120"/>
        <w:rPr>
          <w:noProof/>
        </w:rPr>
      </w:pPr>
      <w:r>
        <w:rPr>
          <w:noProof/>
        </w:rPr>
        <w:drawing>
          <wp:inline distT="0" distB="0" distL="0" distR="0" wp14:anchorId="29F13FA7" wp14:editId="681682B0">
            <wp:extent cx="4922116" cy="883481"/>
            <wp:effectExtent l="19050" t="19050" r="12065" b="120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5604" cy="887697"/>
                    </a:xfrm>
                    <a:prstGeom prst="rect">
                      <a:avLst/>
                    </a:prstGeom>
                    <a:ln>
                      <a:solidFill>
                        <a:schemeClr val="accent1"/>
                      </a:solidFill>
                    </a:ln>
                  </pic:spPr>
                </pic:pic>
              </a:graphicData>
            </a:graphic>
          </wp:inline>
        </w:drawing>
      </w:r>
    </w:p>
    <w:p w14:paraId="7EC3CC88" w14:textId="77777777" w:rsidR="006F02FE" w:rsidRDefault="006F02FE" w:rsidP="003F1CD2">
      <w:pPr>
        <w:spacing w:before="120"/>
      </w:pPr>
    </w:p>
    <w:p w14:paraId="47D12D89" w14:textId="77777777" w:rsidR="006F02FE" w:rsidRDefault="006F02FE" w:rsidP="003F1CD2">
      <w:pPr>
        <w:spacing w:before="120"/>
      </w:pPr>
    </w:p>
    <w:p w14:paraId="03B2DB14" w14:textId="77777777" w:rsidR="006F02FE" w:rsidRDefault="006F02FE" w:rsidP="003F1CD2">
      <w:pPr>
        <w:spacing w:before="120"/>
      </w:pPr>
    </w:p>
    <w:p w14:paraId="5927F7D8" w14:textId="77777777" w:rsidR="006F02FE" w:rsidRDefault="006F02FE" w:rsidP="003F1CD2">
      <w:pPr>
        <w:spacing w:before="120"/>
      </w:pPr>
    </w:p>
    <w:p w14:paraId="619444C4" w14:textId="3A2FDC6C" w:rsidR="003F1CD2" w:rsidRDefault="003F1CD2" w:rsidP="003F1CD2">
      <w:pPr>
        <w:spacing w:before="120"/>
      </w:pPr>
      <w:r>
        <w:lastRenderedPageBreak/>
        <w:t>Create a method for adding an edge to the tree</w:t>
      </w:r>
      <w:r w:rsidR="00833AB4">
        <w:t>:</w:t>
      </w:r>
    </w:p>
    <w:p w14:paraId="101F04F3" w14:textId="2850BD10" w:rsidR="003F1CD2" w:rsidRDefault="006F02FE" w:rsidP="00107459">
      <w:pPr>
        <w:spacing w:before="120"/>
      </w:pPr>
      <w:r>
        <w:rPr>
          <w:noProof/>
        </w:rPr>
        <w:drawing>
          <wp:inline distT="0" distB="0" distL="0" distR="0" wp14:anchorId="3C71CCDB" wp14:editId="52839C37">
            <wp:extent cx="5778818" cy="1686296"/>
            <wp:effectExtent l="19050" t="19050" r="12700" b="285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4540" cy="1699638"/>
                    </a:xfrm>
                    <a:prstGeom prst="rect">
                      <a:avLst/>
                    </a:prstGeom>
                    <a:ln>
                      <a:solidFill>
                        <a:schemeClr val="accent1"/>
                      </a:solidFill>
                    </a:ln>
                  </pic:spPr>
                </pic:pic>
              </a:graphicData>
            </a:graphic>
          </wp:inline>
        </w:drawing>
      </w:r>
    </w:p>
    <w:p w14:paraId="110D9E6B" w14:textId="2C742F8C" w:rsidR="003F1CD2" w:rsidRDefault="003F1CD2" w:rsidP="003F1CD2">
      <w:pPr>
        <w:spacing w:before="120"/>
      </w:pPr>
      <w:r>
        <w:t xml:space="preserve">Now you are ready to </w:t>
      </w:r>
      <w:r w:rsidRPr="00C67A8D">
        <w:rPr>
          <w:b/>
          <w:bCs/>
        </w:rPr>
        <w:t>create the tree</w:t>
      </w:r>
      <w:r>
        <w:t xml:space="preserve">. You are given the </w:t>
      </w:r>
      <w:r w:rsidRPr="00C67A8D">
        <w:rPr>
          <w:b/>
          <w:bCs/>
        </w:rPr>
        <w:t>tree edges</w:t>
      </w:r>
      <w:r>
        <w:t xml:space="preserve"> (parent + child). Use the </w:t>
      </w:r>
      <w:r w:rsidR="00660A5F">
        <w:t>map</w:t>
      </w:r>
      <w:r>
        <w:t xml:space="preserve"> to lookup the parent and child nodes by their values:</w:t>
      </w:r>
    </w:p>
    <w:p w14:paraId="528334EE" w14:textId="0A10F740" w:rsidR="003F1CD2" w:rsidRDefault="001C6C0E" w:rsidP="00107459">
      <w:pPr>
        <w:spacing w:before="120"/>
        <w:rPr>
          <w:noProof/>
        </w:rPr>
      </w:pPr>
      <w:r>
        <w:rPr>
          <w:noProof/>
        </w:rPr>
        <w:drawing>
          <wp:inline distT="0" distB="0" distL="0" distR="0" wp14:anchorId="47EA06ED" wp14:editId="429901E9">
            <wp:extent cx="5709832" cy="2057400"/>
            <wp:effectExtent l="19050" t="19050" r="24765"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8935" cy="2067886"/>
                    </a:xfrm>
                    <a:prstGeom prst="rect">
                      <a:avLst/>
                    </a:prstGeom>
                    <a:ln>
                      <a:solidFill>
                        <a:schemeClr val="accent1"/>
                      </a:solidFill>
                    </a:ln>
                  </pic:spPr>
                </pic:pic>
              </a:graphicData>
            </a:graphic>
          </wp:inline>
        </w:drawing>
      </w:r>
    </w:p>
    <w:p w14:paraId="0E9261EF" w14:textId="77777777" w:rsidR="003F1CD2" w:rsidRDefault="003F1CD2" w:rsidP="003F1CD2">
      <w:pPr>
        <w:spacing w:before="120"/>
      </w:pPr>
      <w:r>
        <w:t>Finally, you can find the root (the node that has no parent)</w:t>
      </w:r>
    </w:p>
    <w:p w14:paraId="20C3CEA4" w14:textId="0AB76F5F" w:rsidR="003F1CD2" w:rsidRDefault="001C6C0E" w:rsidP="00107459">
      <w:pPr>
        <w:spacing w:before="120"/>
        <w:rPr>
          <w:noProof/>
        </w:rPr>
      </w:pPr>
      <w:r>
        <w:rPr>
          <w:noProof/>
        </w:rPr>
        <w:drawing>
          <wp:inline distT="0" distB="0" distL="0" distR="0" wp14:anchorId="3A385798" wp14:editId="2BE6E3FD">
            <wp:extent cx="5684201" cy="1965366"/>
            <wp:effectExtent l="19050" t="19050" r="12065" b="158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11493" cy="1974802"/>
                    </a:xfrm>
                    <a:prstGeom prst="rect">
                      <a:avLst/>
                    </a:prstGeom>
                    <a:ln>
                      <a:solidFill>
                        <a:schemeClr val="accent1"/>
                      </a:solidFill>
                    </a:ln>
                  </pic:spPr>
                </pic:pic>
              </a:graphicData>
            </a:graphic>
          </wp:inline>
        </w:drawing>
      </w:r>
    </w:p>
    <w:p w14:paraId="12DB21A1" w14:textId="7D3CEEEE" w:rsidR="003F1CD2" w:rsidRPr="005825F7" w:rsidRDefault="003F1CD2" w:rsidP="003F1CD2">
      <w:pPr>
        <w:pStyle w:val="Heading2"/>
        <w:rPr>
          <w:noProof/>
        </w:rPr>
      </w:pPr>
      <w:r>
        <w:rPr>
          <w:noProof/>
        </w:rPr>
        <w:t>Tree</w:t>
      </w:r>
      <w:r w:rsidR="00D34F16">
        <w:rPr>
          <w:noProof/>
        </w:rPr>
        <w:t xml:space="preserve"> As String</w:t>
      </w:r>
    </w:p>
    <w:p w14:paraId="7BA5CBDE" w14:textId="5C30EEBF" w:rsidR="003F1CD2" w:rsidRDefault="003F1CD2" w:rsidP="003F1CD2">
      <w:pPr>
        <w:rPr>
          <w:lang w:val="en-GB"/>
        </w:rPr>
      </w:pPr>
      <w:r w:rsidRPr="009E6915">
        <w:t xml:space="preserve">Write a program to </w:t>
      </w:r>
      <w:r w:rsidR="00D34F16">
        <w:t>create</w:t>
      </w:r>
      <w:r w:rsidRPr="009E6915">
        <w:t xml:space="preserve"> tree</w:t>
      </w:r>
      <w:r>
        <w:rPr>
          <w:lang w:val="en-GB"/>
        </w:rPr>
        <w:t xml:space="preserve"> from and print it in the following format (each level indented +2 spac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827"/>
        <w:gridCol w:w="1743"/>
        <w:gridCol w:w="3170"/>
      </w:tblGrid>
      <w:tr w:rsidR="003F1CD2" w:rsidRPr="00D46CFA" w14:paraId="25FAE80B" w14:textId="77777777" w:rsidTr="00B12EAD">
        <w:tc>
          <w:tcPr>
            <w:tcW w:w="827" w:type="dxa"/>
            <w:shd w:val="clear" w:color="auto" w:fill="D9D9D9" w:themeFill="background1" w:themeFillShade="D9"/>
            <w:vAlign w:val="center"/>
          </w:tcPr>
          <w:p w14:paraId="228AEE33" w14:textId="77777777" w:rsidR="003F1CD2" w:rsidRPr="00164678" w:rsidRDefault="003F1CD2" w:rsidP="00B12EAD">
            <w:pPr>
              <w:jc w:val="center"/>
              <w:rPr>
                <w:b/>
              </w:rPr>
            </w:pPr>
            <w:r>
              <w:rPr>
                <w:b/>
              </w:rPr>
              <w:t>Input</w:t>
            </w:r>
          </w:p>
        </w:tc>
        <w:tc>
          <w:tcPr>
            <w:tcW w:w="1743" w:type="dxa"/>
            <w:shd w:val="clear" w:color="auto" w:fill="D9D9D9" w:themeFill="background1" w:themeFillShade="D9"/>
          </w:tcPr>
          <w:p w14:paraId="46E0D964" w14:textId="77777777" w:rsidR="003F1CD2" w:rsidRDefault="003F1CD2" w:rsidP="00B12EAD">
            <w:pPr>
              <w:jc w:val="center"/>
              <w:rPr>
                <w:b/>
                <w:noProof/>
              </w:rPr>
            </w:pPr>
            <w:r>
              <w:rPr>
                <w:b/>
                <w:noProof/>
              </w:rPr>
              <w:t>Output</w:t>
            </w:r>
          </w:p>
        </w:tc>
        <w:tc>
          <w:tcPr>
            <w:tcW w:w="3170" w:type="dxa"/>
            <w:shd w:val="clear" w:color="auto" w:fill="D9D9D9" w:themeFill="background1" w:themeFillShade="D9"/>
          </w:tcPr>
          <w:p w14:paraId="3B00BA61" w14:textId="77777777" w:rsidR="003F1CD2" w:rsidRDefault="003F1CD2" w:rsidP="00B12EAD">
            <w:pPr>
              <w:jc w:val="center"/>
              <w:rPr>
                <w:b/>
                <w:noProof/>
              </w:rPr>
            </w:pPr>
            <w:r>
              <w:rPr>
                <w:b/>
                <w:noProof/>
              </w:rPr>
              <w:t>Tree</w:t>
            </w:r>
          </w:p>
        </w:tc>
      </w:tr>
      <w:tr w:rsidR="003F1CD2" w:rsidRPr="00C95B78" w14:paraId="67BA367E" w14:textId="77777777" w:rsidTr="00B12EAD">
        <w:tc>
          <w:tcPr>
            <w:tcW w:w="827" w:type="dxa"/>
          </w:tcPr>
          <w:p w14:paraId="25A4A871" w14:textId="77777777" w:rsidR="003F1CD2" w:rsidRDefault="003F1CD2" w:rsidP="00B12EAD">
            <w:pPr>
              <w:rPr>
                <w:rFonts w:ascii="Consolas" w:hAnsi="Consolas" w:cs="Consolas"/>
              </w:rPr>
            </w:pPr>
            <w:r>
              <w:rPr>
                <w:rFonts w:ascii="Consolas" w:hAnsi="Consolas" w:cs="Consolas"/>
              </w:rPr>
              <w:lastRenderedPageBreak/>
              <w:t>9</w:t>
            </w:r>
          </w:p>
          <w:p w14:paraId="38DEC49A" w14:textId="77777777" w:rsidR="003F1CD2" w:rsidRDefault="003F1CD2" w:rsidP="00B12EAD">
            <w:pPr>
              <w:rPr>
                <w:rFonts w:ascii="Consolas" w:hAnsi="Consolas" w:cs="Consolas"/>
              </w:rPr>
            </w:pPr>
            <w:r>
              <w:rPr>
                <w:rFonts w:ascii="Consolas" w:hAnsi="Consolas" w:cs="Consolas"/>
              </w:rPr>
              <w:t>7 19</w:t>
            </w:r>
          </w:p>
          <w:p w14:paraId="552921B5" w14:textId="77777777" w:rsidR="003F1CD2" w:rsidRDefault="003F1CD2" w:rsidP="00B12EAD">
            <w:pPr>
              <w:rPr>
                <w:rFonts w:ascii="Consolas" w:hAnsi="Consolas" w:cs="Consolas"/>
              </w:rPr>
            </w:pPr>
            <w:r>
              <w:rPr>
                <w:rFonts w:ascii="Consolas" w:hAnsi="Consolas" w:cs="Consolas"/>
              </w:rPr>
              <w:t>7 21</w:t>
            </w:r>
          </w:p>
          <w:p w14:paraId="25FF0DD3" w14:textId="77777777" w:rsidR="003F1CD2" w:rsidRDefault="003F1CD2" w:rsidP="00B12EAD">
            <w:pPr>
              <w:rPr>
                <w:rFonts w:ascii="Consolas" w:hAnsi="Consolas" w:cs="Consolas"/>
              </w:rPr>
            </w:pPr>
            <w:r>
              <w:rPr>
                <w:rFonts w:ascii="Consolas" w:hAnsi="Consolas" w:cs="Consolas"/>
              </w:rPr>
              <w:t>7 14</w:t>
            </w:r>
          </w:p>
          <w:p w14:paraId="44C20ECD" w14:textId="77777777" w:rsidR="003F1CD2" w:rsidRDefault="003F1CD2" w:rsidP="00B12EAD">
            <w:pPr>
              <w:rPr>
                <w:rFonts w:ascii="Consolas" w:hAnsi="Consolas" w:cs="Consolas"/>
              </w:rPr>
            </w:pPr>
            <w:r>
              <w:rPr>
                <w:rFonts w:ascii="Consolas" w:hAnsi="Consolas" w:cs="Consolas"/>
              </w:rPr>
              <w:t>19 1</w:t>
            </w:r>
          </w:p>
          <w:p w14:paraId="63BE9C52" w14:textId="77777777" w:rsidR="003F1CD2" w:rsidRDefault="003F1CD2" w:rsidP="00B12EAD">
            <w:pPr>
              <w:rPr>
                <w:rFonts w:ascii="Consolas" w:hAnsi="Consolas" w:cs="Consolas"/>
              </w:rPr>
            </w:pPr>
            <w:r>
              <w:rPr>
                <w:rFonts w:ascii="Consolas" w:hAnsi="Consolas" w:cs="Consolas"/>
              </w:rPr>
              <w:t>19 12</w:t>
            </w:r>
          </w:p>
          <w:p w14:paraId="227FEB6E" w14:textId="77777777" w:rsidR="003F1CD2" w:rsidRDefault="003F1CD2" w:rsidP="00B12EAD">
            <w:pPr>
              <w:rPr>
                <w:rFonts w:ascii="Consolas" w:hAnsi="Consolas" w:cs="Consolas"/>
              </w:rPr>
            </w:pPr>
            <w:r>
              <w:rPr>
                <w:rFonts w:ascii="Consolas" w:hAnsi="Consolas" w:cs="Consolas"/>
              </w:rPr>
              <w:t>19 31</w:t>
            </w:r>
          </w:p>
          <w:p w14:paraId="2077952F" w14:textId="77777777" w:rsidR="003F1CD2" w:rsidRDefault="003F1CD2" w:rsidP="00B12EAD">
            <w:pPr>
              <w:rPr>
                <w:rFonts w:ascii="Consolas" w:hAnsi="Consolas" w:cs="Consolas"/>
              </w:rPr>
            </w:pPr>
            <w:r>
              <w:rPr>
                <w:rFonts w:ascii="Consolas" w:hAnsi="Consolas" w:cs="Consolas"/>
              </w:rPr>
              <w:t>14 23</w:t>
            </w:r>
          </w:p>
          <w:p w14:paraId="26A2E4B9" w14:textId="77777777" w:rsidR="003F1CD2" w:rsidRPr="00C95B78" w:rsidRDefault="003F1CD2" w:rsidP="00B12EAD">
            <w:pPr>
              <w:rPr>
                <w:rFonts w:ascii="Consolas" w:hAnsi="Consolas" w:cs="Consolas"/>
              </w:rPr>
            </w:pPr>
            <w:r>
              <w:rPr>
                <w:rFonts w:ascii="Consolas" w:hAnsi="Consolas" w:cs="Consolas"/>
              </w:rPr>
              <w:t>14 6</w:t>
            </w:r>
          </w:p>
        </w:tc>
        <w:tc>
          <w:tcPr>
            <w:tcW w:w="1743" w:type="dxa"/>
          </w:tcPr>
          <w:p w14:paraId="522D4CF8" w14:textId="77777777" w:rsidR="003F1CD2" w:rsidRPr="007431E1" w:rsidRDefault="003F1CD2" w:rsidP="00B12EAD">
            <w:pPr>
              <w:rPr>
                <w:rFonts w:ascii="Consolas" w:hAnsi="Consolas" w:cs="Consolas"/>
              </w:rPr>
            </w:pPr>
            <w:r w:rsidRPr="007431E1">
              <w:rPr>
                <w:rFonts w:ascii="Consolas" w:hAnsi="Consolas" w:cs="Consolas"/>
              </w:rPr>
              <w:t>7</w:t>
            </w:r>
          </w:p>
          <w:p w14:paraId="2EEEB60A" w14:textId="77777777" w:rsidR="003F1CD2" w:rsidRPr="007431E1" w:rsidRDefault="003F1CD2" w:rsidP="00B12EAD">
            <w:pPr>
              <w:rPr>
                <w:rFonts w:ascii="Consolas" w:hAnsi="Consolas" w:cs="Consolas"/>
              </w:rPr>
            </w:pPr>
            <w:r w:rsidRPr="007431E1">
              <w:rPr>
                <w:rFonts w:ascii="Consolas" w:hAnsi="Consolas" w:cs="Consolas"/>
              </w:rPr>
              <w:t xml:space="preserve">  19</w:t>
            </w:r>
          </w:p>
          <w:p w14:paraId="16CA5F59" w14:textId="77777777" w:rsidR="003F1CD2" w:rsidRPr="007431E1" w:rsidRDefault="003F1CD2" w:rsidP="00B12EAD">
            <w:pPr>
              <w:rPr>
                <w:rFonts w:ascii="Consolas" w:hAnsi="Consolas" w:cs="Consolas"/>
              </w:rPr>
            </w:pPr>
            <w:r w:rsidRPr="007431E1">
              <w:rPr>
                <w:rFonts w:ascii="Consolas" w:hAnsi="Consolas" w:cs="Consolas"/>
              </w:rPr>
              <w:t xml:space="preserve">    1</w:t>
            </w:r>
          </w:p>
          <w:p w14:paraId="6CB89845" w14:textId="77777777" w:rsidR="003F1CD2" w:rsidRPr="007431E1" w:rsidRDefault="003F1CD2" w:rsidP="00B12EAD">
            <w:pPr>
              <w:rPr>
                <w:rFonts w:ascii="Consolas" w:hAnsi="Consolas" w:cs="Consolas"/>
              </w:rPr>
            </w:pPr>
            <w:r w:rsidRPr="007431E1">
              <w:rPr>
                <w:rFonts w:ascii="Consolas" w:hAnsi="Consolas" w:cs="Consolas"/>
              </w:rPr>
              <w:t xml:space="preserve">    12</w:t>
            </w:r>
          </w:p>
          <w:p w14:paraId="00B67F17" w14:textId="77777777" w:rsidR="003F1CD2" w:rsidRPr="007431E1" w:rsidRDefault="003F1CD2" w:rsidP="00B12EAD">
            <w:pPr>
              <w:rPr>
                <w:rFonts w:ascii="Consolas" w:hAnsi="Consolas" w:cs="Consolas"/>
              </w:rPr>
            </w:pPr>
            <w:r w:rsidRPr="007431E1">
              <w:rPr>
                <w:rFonts w:ascii="Consolas" w:hAnsi="Consolas" w:cs="Consolas"/>
              </w:rPr>
              <w:t xml:space="preserve">    31</w:t>
            </w:r>
          </w:p>
          <w:p w14:paraId="743637BF" w14:textId="77777777" w:rsidR="003F1CD2" w:rsidRPr="007431E1" w:rsidRDefault="003F1CD2" w:rsidP="00B12EAD">
            <w:pPr>
              <w:rPr>
                <w:rFonts w:ascii="Consolas" w:hAnsi="Consolas" w:cs="Consolas"/>
              </w:rPr>
            </w:pPr>
            <w:r w:rsidRPr="007431E1">
              <w:rPr>
                <w:rFonts w:ascii="Consolas" w:hAnsi="Consolas" w:cs="Consolas"/>
              </w:rPr>
              <w:t xml:space="preserve">  21</w:t>
            </w:r>
          </w:p>
          <w:p w14:paraId="5F058289" w14:textId="77777777" w:rsidR="003F1CD2" w:rsidRPr="007431E1" w:rsidRDefault="003F1CD2" w:rsidP="00B12EAD">
            <w:pPr>
              <w:rPr>
                <w:rFonts w:ascii="Consolas" w:hAnsi="Consolas" w:cs="Consolas"/>
              </w:rPr>
            </w:pPr>
            <w:r w:rsidRPr="007431E1">
              <w:rPr>
                <w:rFonts w:ascii="Consolas" w:hAnsi="Consolas" w:cs="Consolas"/>
              </w:rPr>
              <w:t xml:space="preserve">  14</w:t>
            </w:r>
          </w:p>
          <w:p w14:paraId="716DB994" w14:textId="77777777" w:rsidR="003F1CD2" w:rsidRPr="007431E1" w:rsidRDefault="003F1CD2" w:rsidP="00B12EAD">
            <w:pPr>
              <w:rPr>
                <w:rFonts w:ascii="Consolas" w:hAnsi="Consolas" w:cs="Consolas"/>
              </w:rPr>
            </w:pPr>
            <w:r w:rsidRPr="007431E1">
              <w:rPr>
                <w:rFonts w:ascii="Consolas" w:hAnsi="Consolas" w:cs="Consolas"/>
              </w:rPr>
              <w:t xml:space="preserve">    23</w:t>
            </w:r>
          </w:p>
          <w:p w14:paraId="19754D9E" w14:textId="77777777" w:rsidR="003F1CD2" w:rsidRDefault="003F1CD2" w:rsidP="00B12EAD">
            <w:pPr>
              <w:rPr>
                <w:rFonts w:ascii="Consolas" w:hAnsi="Consolas" w:cs="Consolas"/>
              </w:rPr>
            </w:pPr>
            <w:r w:rsidRPr="007431E1">
              <w:rPr>
                <w:rFonts w:ascii="Consolas" w:hAnsi="Consolas" w:cs="Consolas"/>
              </w:rPr>
              <w:t xml:space="preserve">    6</w:t>
            </w:r>
          </w:p>
        </w:tc>
        <w:tc>
          <w:tcPr>
            <w:tcW w:w="3170" w:type="dxa"/>
          </w:tcPr>
          <w:p w14:paraId="442F5AC6" w14:textId="77777777" w:rsidR="003F1CD2" w:rsidRDefault="003F1CD2" w:rsidP="00B12EAD">
            <w:pPr>
              <w:rPr>
                <w:rFonts w:ascii="Consolas" w:hAnsi="Consolas" w:cs="Consolas"/>
              </w:rPr>
            </w:pPr>
            <w:r>
              <w:rPr>
                <w:rFonts w:ascii="Consolas" w:hAnsi="Consolas" w:cs="Consolas"/>
                <w:noProof/>
              </w:rPr>
              <w:drawing>
                <wp:inline distT="0" distB="0" distL="0" distR="0" wp14:anchorId="48BC5186" wp14:editId="7B905D63">
                  <wp:extent cx="1898355" cy="1492301"/>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6DC9746F" w14:textId="77777777" w:rsidR="003F1CD2" w:rsidRPr="007431E1" w:rsidRDefault="003F1CD2" w:rsidP="003F1CD2">
      <w:pPr>
        <w:spacing w:before="120"/>
        <w:rPr>
          <w:noProof/>
          <w:lang w:val="bg-BG"/>
        </w:rPr>
      </w:pPr>
      <w:r>
        <w:rPr>
          <w:rStyle w:val="Heading3Char"/>
          <w:lang w:val="en-GB"/>
        </w:rPr>
        <w:t>Hints</w:t>
      </w:r>
    </w:p>
    <w:p w14:paraId="6484BF68" w14:textId="77777777" w:rsidR="003F1CD2" w:rsidRDefault="003F1CD2" w:rsidP="003F1CD2">
      <w:pPr>
        <w:spacing w:before="120"/>
      </w:pPr>
      <w:r>
        <w:t>Find the root and recursively print the tree</w:t>
      </w:r>
    </w:p>
    <w:p w14:paraId="53AFE700" w14:textId="49FE81DB" w:rsidR="003F1CD2" w:rsidRPr="005825F7" w:rsidRDefault="003F1CD2" w:rsidP="003F1CD2">
      <w:pPr>
        <w:pStyle w:val="Heading2"/>
        <w:rPr>
          <w:noProof/>
        </w:rPr>
      </w:pPr>
      <w:r>
        <w:rPr>
          <w:noProof/>
        </w:rPr>
        <w:t>Leaf Nodes</w:t>
      </w:r>
    </w:p>
    <w:p w14:paraId="1E3DCC42" w14:textId="77777777" w:rsidR="003F1CD2" w:rsidRDefault="003F1CD2" w:rsidP="003F1CD2">
      <w:r>
        <w:t xml:space="preserve">Write a program to read the tree and find all </w:t>
      </w:r>
      <w:r>
        <w:rPr>
          <w:b/>
        </w:rPr>
        <w:t>leaf</w:t>
      </w:r>
      <w:r>
        <w:t xml:space="preserve"> nodes (in increasing order):</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4162"/>
        <w:gridCol w:w="3291"/>
      </w:tblGrid>
      <w:tr w:rsidR="003F1CD2" w:rsidRPr="00D46CFA" w14:paraId="6987CCC1" w14:textId="77777777" w:rsidTr="00B12EAD">
        <w:tc>
          <w:tcPr>
            <w:tcW w:w="827" w:type="dxa"/>
            <w:shd w:val="clear" w:color="auto" w:fill="D9D9D9" w:themeFill="background1" w:themeFillShade="D9"/>
            <w:vAlign w:val="center"/>
          </w:tcPr>
          <w:p w14:paraId="43D1D0F9" w14:textId="77777777" w:rsidR="003F1CD2" w:rsidRPr="00164678" w:rsidRDefault="003F1CD2" w:rsidP="00B12EAD">
            <w:pPr>
              <w:jc w:val="center"/>
              <w:rPr>
                <w:b/>
              </w:rPr>
            </w:pPr>
            <w:r>
              <w:rPr>
                <w:b/>
              </w:rPr>
              <w:t>Input</w:t>
            </w:r>
          </w:p>
        </w:tc>
        <w:tc>
          <w:tcPr>
            <w:tcW w:w="4162" w:type="dxa"/>
            <w:shd w:val="clear" w:color="auto" w:fill="D9D9D9" w:themeFill="background1" w:themeFillShade="D9"/>
          </w:tcPr>
          <w:p w14:paraId="634AC7DB"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46E20FE0" w14:textId="77777777" w:rsidR="003F1CD2" w:rsidRDefault="003F1CD2" w:rsidP="00B12EAD">
            <w:pPr>
              <w:jc w:val="center"/>
              <w:rPr>
                <w:b/>
                <w:noProof/>
              </w:rPr>
            </w:pPr>
            <w:r>
              <w:rPr>
                <w:b/>
                <w:noProof/>
              </w:rPr>
              <w:t>Tree</w:t>
            </w:r>
          </w:p>
        </w:tc>
      </w:tr>
      <w:tr w:rsidR="003F1CD2" w:rsidRPr="00C95B78" w14:paraId="5C7DA647" w14:textId="77777777" w:rsidTr="00B12EAD">
        <w:tc>
          <w:tcPr>
            <w:tcW w:w="827" w:type="dxa"/>
          </w:tcPr>
          <w:p w14:paraId="19C6F3CA" w14:textId="77777777" w:rsidR="003F1CD2" w:rsidRDefault="003F1CD2" w:rsidP="00B12EAD">
            <w:pPr>
              <w:rPr>
                <w:rFonts w:ascii="Consolas" w:hAnsi="Consolas" w:cs="Consolas"/>
              </w:rPr>
            </w:pPr>
            <w:r>
              <w:rPr>
                <w:rFonts w:ascii="Consolas" w:hAnsi="Consolas" w:cs="Consolas"/>
              </w:rPr>
              <w:t>9</w:t>
            </w:r>
          </w:p>
          <w:p w14:paraId="00834089" w14:textId="77777777" w:rsidR="003F1CD2" w:rsidRDefault="003F1CD2" w:rsidP="00B12EAD">
            <w:pPr>
              <w:rPr>
                <w:rFonts w:ascii="Consolas" w:hAnsi="Consolas" w:cs="Consolas"/>
              </w:rPr>
            </w:pPr>
            <w:r>
              <w:rPr>
                <w:rFonts w:ascii="Consolas" w:hAnsi="Consolas" w:cs="Consolas"/>
              </w:rPr>
              <w:t>7 19</w:t>
            </w:r>
          </w:p>
          <w:p w14:paraId="464F8B6E" w14:textId="77777777" w:rsidR="003F1CD2" w:rsidRDefault="003F1CD2" w:rsidP="00B12EAD">
            <w:pPr>
              <w:rPr>
                <w:rFonts w:ascii="Consolas" w:hAnsi="Consolas" w:cs="Consolas"/>
              </w:rPr>
            </w:pPr>
            <w:r>
              <w:rPr>
                <w:rFonts w:ascii="Consolas" w:hAnsi="Consolas" w:cs="Consolas"/>
              </w:rPr>
              <w:t>7 21</w:t>
            </w:r>
          </w:p>
          <w:p w14:paraId="74A4D59F" w14:textId="77777777" w:rsidR="003F1CD2" w:rsidRDefault="003F1CD2" w:rsidP="00B12EAD">
            <w:pPr>
              <w:rPr>
                <w:rFonts w:ascii="Consolas" w:hAnsi="Consolas" w:cs="Consolas"/>
              </w:rPr>
            </w:pPr>
            <w:r>
              <w:rPr>
                <w:rFonts w:ascii="Consolas" w:hAnsi="Consolas" w:cs="Consolas"/>
              </w:rPr>
              <w:t>7 14</w:t>
            </w:r>
          </w:p>
          <w:p w14:paraId="72A4382F" w14:textId="77777777" w:rsidR="003F1CD2" w:rsidRDefault="003F1CD2" w:rsidP="00B12EAD">
            <w:pPr>
              <w:rPr>
                <w:rFonts w:ascii="Consolas" w:hAnsi="Consolas" w:cs="Consolas"/>
              </w:rPr>
            </w:pPr>
            <w:r>
              <w:rPr>
                <w:rFonts w:ascii="Consolas" w:hAnsi="Consolas" w:cs="Consolas"/>
              </w:rPr>
              <w:t>19 1</w:t>
            </w:r>
          </w:p>
          <w:p w14:paraId="210C53FE" w14:textId="77777777" w:rsidR="003F1CD2" w:rsidRDefault="003F1CD2" w:rsidP="00B12EAD">
            <w:pPr>
              <w:rPr>
                <w:rFonts w:ascii="Consolas" w:hAnsi="Consolas" w:cs="Consolas"/>
              </w:rPr>
            </w:pPr>
            <w:r>
              <w:rPr>
                <w:rFonts w:ascii="Consolas" w:hAnsi="Consolas" w:cs="Consolas"/>
              </w:rPr>
              <w:t>19 12</w:t>
            </w:r>
          </w:p>
          <w:p w14:paraId="70FF06EB" w14:textId="77777777" w:rsidR="003F1CD2" w:rsidRDefault="003F1CD2" w:rsidP="00B12EAD">
            <w:pPr>
              <w:rPr>
                <w:rFonts w:ascii="Consolas" w:hAnsi="Consolas" w:cs="Consolas"/>
              </w:rPr>
            </w:pPr>
            <w:r>
              <w:rPr>
                <w:rFonts w:ascii="Consolas" w:hAnsi="Consolas" w:cs="Consolas"/>
              </w:rPr>
              <w:t>19 31</w:t>
            </w:r>
          </w:p>
          <w:p w14:paraId="02B968CD" w14:textId="77777777" w:rsidR="003F1CD2" w:rsidRDefault="003F1CD2" w:rsidP="00B12EAD">
            <w:pPr>
              <w:rPr>
                <w:rFonts w:ascii="Consolas" w:hAnsi="Consolas" w:cs="Consolas"/>
              </w:rPr>
            </w:pPr>
            <w:r>
              <w:rPr>
                <w:rFonts w:ascii="Consolas" w:hAnsi="Consolas" w:cs="Consolas"/>
              </w:rPr>
              <w:t>14 23</w:t>
            </w:r>
          </w:p>
          <w:p w14:paraId="1DF624AA" w14:textId="77777777" w:rsidR="003F1CD2" w:rsidRPr="00C95B78" w:rsidRDefault="003F1CD2" w:rsidP="00B12EAD">
            <w:pPr>
              <w:rPr>
                <w:rFonts w:ascii="Consolas" w:hAnsi="Consolas" w:cs="Consolas"/>
              </w:rPr>
            </w:pPr>
            <w:r>
              <w:rPr>
                <w:rFonts w:ascii="Consolas" w:hAnsi="Consolas" w:cs="Consolas"/>
              </w:rPr>
              <w:t>14 6</w:t>
            </w:r>
          </w:p>
        </w:tc>
        <w:tc>
          <w:tcPr>
            <w:tcW w:w="4162" w:type="dxa"/>
          </w:tcPr>
          <w:p w14:paraId="06E95D56" w14:textId="77777777" w:rsidR="003F1CD2" w:rsidRDefault="003F1CD2" w:rsidP="00B12EAD">
            <w:pPr>
              <w:rPr>
                <w:rFonts w:ascii="Consolas" w:hAnsi="Consolas" w:cs="Consolas"/>
              </w:rPr>
            </w:pPr>
            <w:r>
              <w:rPr>
                <w:rFonts w:ascii="Consolas" w:hAnsi="Consolas" w:cs="Consolas"/>
              </w:rPr>
              <w:t>Leaf nodes: 1 6</w:t>
            </w:r>
            <w:r w:rsidRPr="007E0403">
              <w:rPr>
                <w:rFonts w:ascii="Consolas" w:hAnsi="Consolas" w:cs="Consolas"/>
              </w:rPr>
              <w:t xml:space="preserve"> 12</w:t>
            </w:r>
            <w:r>
              <w:rPr>
                <w:rFonts w:ascii="Consolas" w:hAnsi="Consolas" w:cs="Consolas"/>
              </w:rPr>
              <w:t xml:space="preserve"> 21 23</w:t>
            </w:r>
            <w:r w:rsidRPr="007E0403">
              <w:rPr>
                <w:rFonts w:ascii="Consolas" w:hAnsi="Consolas" w:cs="Consolas"/>
              </w:rPr>
              <w:t xml:space="preserve"> 31</w:t>
            </w:r>
          </w:p>
        </w:tc>
        <w:tc>
          <w:tcPr>
            <w:tcW w:w="3291" w:type="dxa"/>
          </w:tcPr>
          <w:p w14:paraId="41AE72FA" w14:textId="77777777" w:rsidR="003F1CD2" w:rsidRPr="007E0403" w:rsidRDefault="003F1CD2" w:rsidP="00B12EAD">
            <w:pPr>
              <w:rPr>
                <w:rFonts w:ascii="Consolas" w:hAnsi="Consolas" w:cs="Consolas"/>
              </w:rPr>
            </w:pPr>
            <w:r>
              <w:rPr>
                <w:rFonts w:ascii="Consolas" w:hAnsi="Consolas" w:cs="Consolas"/>
                <w:noProof/>
              </w:rPr>
              <w:drawing>
                <wp:inline distT="0" distB="0" distL="0" distR="0" wp14:anchorId="6C5BABC1" wp14:editId="13D8F0A5">
                  <wp:extent cx="1898355" cy="1492301"/>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5B60DA3E" w14:textId="77777777" w:rsidR="003F1CD2" w:rsidRPr="007431E1" w:rsidRDefault="003F1CD2" w:rsidP="003F1CD2">
      <w:pPr>
        <w:spacing w:before="120"/>
        <w:rPr>
          <w:noProof/>
          <w:lang w:val="bg-BG"/>
        </w:rPr>
      </w:pPr>
      <w:r>
        <w:rPr>
          <w:rStyle w:val="Heading3Char"/>
          <w:lang w:val="en-GB"/>
        </w:rPr>
        <w:t>Hints</w:t>
      </w:r>
    </w:p>
    <w:p w14:paraId="2DA15E4E" w14:textId="77777777" w:rsidR="003F1CD2" w:rsidRDefault="003F1CD2" w:rsidP="003F1CD2">
      <w:pPr>
        <w:spacing w:before="120"/>
      </w:pPr>
      <w:r>
        <w:t>Find the all nodes that have no children</w:t>
      </w:r>
    </w:p>
    <w:p w14:paraId="22ABB1C0" w14:textId="3DF9ED69" w:rsidR="003F1CD2" w:rsidRPr="005825F7" w:rsidRDefault="003F1CD2" w:rsidP="003F1CD2">
      <w:pPr>
        <w:pStyle w:val="Heading2"/>
        <w:rPr>
          <w:noProof/>
        </w:rPr>
      </w:pPr>
      <w:r>
        <w:rPr>
          <w:noProof/>
        </w:rPr>
        <w:t>Middle Nodes</w:t>
      </w:r>
    </w:p>
    <w:p w14:paraId="2FCEDD4E" w14:textId="77777777" w:rsidR="003F1CD2" w:rsidRDefault="003F1CD2" w:rsidP="003F1CD2">
      <w:r>
        <w:t xml:space="preserve">Write a program to read the tree and find all </w:t>
      </w:r>
      <w:r w:rsidRPr="00A75DD5">
        <w:rPr>
          <w:b/>
        </w:rPr>
        <w:t>middle</w:t>
      </w:r>
      <w:r>
        <w:t xml:space="preserve"> nodes (in increasing order):</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4162"/>
        <w:gridCol w:w="3291"/>
      </w:tblGrid>
      <w:tr w:rsidR="003F1CD2" w:rsidRPr="00D46CFA" w14:paraId="27A897B4" w14:textId="77777777" w:rsidTr="00B12EAD">
        <w:tc>
          <w:tcPr>
            <w:tcW w:w="827" w:type="dxa"/>
            <w:shd w:val="clear" w:color="auto" w:fill="D9D9D9" w:themeFill="background1" w:themeFillShade="D9"/>
            <w:vAlign w:val="center"/>
          </w:tcPr>
          <w:p w14:paraId="2E0CC8E9" w14:textId="77777777" w:rsidR="003F1CD2" w:rsidRPr="00164678" w:rsidRDefault="003F1CD2" w:rsidP="00B12EAD">
            <w:pPr>
              <w:jc w:val="center"/>
              <w:rPr>
                <w:b/>
              </w:rPr>
            </w:pPr>
            <w:r>
              <w:rPr>
                <w:b/>
              </w:rPr>
              <w:t>Input</w:t>
            </w:r>
          </w:p>
        </w:tc>
        <w:tc>
          <w:tcPr>
            <w:tcW w:w="4162" w:type="dxa"/>
            <w:shd w:val="clear" w:color="auto" w:fill="D9D9D9" w:themeFill="background1" w:themeFillShade="D9"/>
          </w:tcPr>
          <w:p w14:paraId="3B8468BD"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61B2E92F" w14:textId="77777777" w:rsidR="003F1CD2" w:rsidRDefault="003F1CD2" w:rsidP="00B12EAD">
            <w:pPr>
              <w:jc w:val="center"/>
              <w:rPr>
                <w:b/>
                <w:noProof/>
              </w:rPr>
            </w:pPr>
            <w:r>
              <w:rPr>
                <w:b/>
                <w:noProof/>
              </w:rPr>
              <w:t>Tree</w:t>
            </w:r>
          </w:p>
        </w:tc>
      </w:tr>
      <w:tr w:rsidR="003F1CD2" w:rsidRPr="00C95B78" w14:paraId="1C7A1DAA" w14:textId="77777777" w:rsidTr="00B12EAD">
        <w:tc>
          <w:tcPr>
            <w:tcW w:w="827" w:type="dxa"/>
          </w:tcPr>
          <w:p w14:paraId="09D08FE3" w14:textId="77777777" w:rsidR="003F1CD2" w:rsidRDefault="003F1CD2" w:rsidP="00B12EAD">
            <w:pPr>
              <w:rPr>
                <w:rFonts w:ascii="Consolas" w:hAnsi="Consolas" w:cs="Consolas"/>
              </w:rPr>
            </w:pPr>
            <w:r>
              <w:rPr>
                <w:rFonts w:ascii="Consolas" w:hAnsi="Consolas" w:cs="Consolas"/>
              </w:rPr>
              <w:lastRenderedPageBreak/>
              <w:t>9</w:t>
            </w:r>
          </w:p>
          <w:p w14:paraId="212CB37C" w14:textId="77777777" w:rsidR="003F1CD2" w:rsidRDefault="003F1CD2" w:rsidP="00B12EAD">
            <w:pPr>
              <w:rPr>
                <w:rFonts w:ascii="Consolas" w:hAnsi="Consolas" w:cs="Consolas"/>
              </w:rPr>
            </w:pPr>
            <w:r>
              <w:rPr>
                <w:rFonts w:ascii="Consolas" w:hAnsi="Consolas" w:cs="Consolas"/>
              </w:rPr>
              <w:t>7 19</w:t>
            </w:r>
          </w:p>
          <w:p w14:paraId="4AEE627B" w14:textId="77777777" w:rsidR="003F1CD2" w:rsidRDefault="003F1CD2" w:rsidP="00B12EAD">
            <w:pPr>
              <w:rPr>
                <w:rFonts w:ascii="Consolas" w:hAnsi="Consolas" w:cs="Consolas"/>
              </w:rPr>
            </w:pPr>
            <w:r>
              <w:rPr>
                <w:rFonts w:ascii="Consolas" w:hAnsi="Consolas" w:cs="Consolas"/>
              </w:rPr>
              <w:t>7 21</w:t>
            </w:r>
          </w:p>
          <w:p w14:paraId="3644D8A2" w14:textId="77777777" w:rsidR="003F1CD2" w:rsidRDefault="003F1CD2" w:rsidP="00B12EAD">
            <w:pPr>
              <w:rPr>
                <w:rFonts w:ascii="Consolas" w:hAnsi="Consolas" w:cs="Consolas"/>
              </w:rPr>
            </w:pPr>
            <w:r>
              <w:rPr>
                <w:rFonts w:ascii="Consolas" w:hAnsi="Consolas" w:cs="Consolas"/>
              </w:rPr>
              <w:t>7 14</w:t>
            </w:r>
          </w:p>
          <w:p w14:paraId="0A37916D" w14:textId="77777777" w:rsidR="003F1CD2" w:rsidRDefault="003F1CD2" w:rsidP="00B12EAD">
            <w:pPr>
              <w:rPr>
                <w:rFonts w:ascii="Consolas" w:hAnsi="Consolas" w:cs="Consolas"/>
              </w:rPr>
            </w:pPr>
            <w:r>
              <w:rPr>
                <w:rFonts w:ascii="Consolas" w:hAnsi="Consolas" w:cs="Consolas"/>
              </w:rPr>
              <w:t>19 1</w:t>
            </w:r>
          </w:p>
          <w:p w14:paraId="10D2BC85" w14:textId="77777777" w:rsidR="003F1CD2" w:rsidRDefault="003F1CD2" w:rsidP="00B12EAD">
            <w:pPr>
              <w:rPr>
                <w:rFonts w:ascii="Consolas" w:hAnsi="Consolas" w:cs="Consolas"/>
              </w:rPr>
            </w:pPr>
            <w:r>
              <w:rPr>
                <w:rFonts w:ascii="Consolas" w:hAnsi="Consolas" w:cs="Consolas"/>
              </w:rPr>
              <w:t>19 12</w:t>
            </w:r>
          </w:p>
          <w:p w14:paraId="7F96FD73" w14:textId="77777777" w:rsidR="003F1CD2" w:rsidRDefault="003F1CD2" w:rsidP="00B12EAD">
            <w:pPr>
              <w:rPr>
                <w:rFonts w:ascii="Consolas" w:hAnsi="Consolas" w:cs="Consolas"/>
              </w:rPr>
            </w:pPr>
            <w:r>
              <w:rPr>
                <w:rFonts w:ascii="Consolas" w:hAnsi="Consolas" w:cs="Consolas"/>
              </w:rPr>
              <w:t>19 31</w:t>
            </w:r>
          </w:p>
          <w:p w14:paraId="5E861B63" w14:textId="77777777" w:rsidR="003F1CD2" w:rsidRDefault="003F1CD2" w:rsidP="00B12EAD">
            <w:pPr>
              <w:rPr>
                <w:rFonts w:ascii="Consolas" w:hAnsi="Consolas" w:cs="Consolas"/>
              </w:rPr>
            </w:pPr>
            <w:r>
              <w:rPr>
                <w:rFonts w:ascii="Consolas" w:hAnsi="Consolas" w:cs="Consolas"/>
              </w:rPr>
              <w:t>14 23</w:t>
            </w:r>
          </w:p>
          <w:p w14:paraId="59D5937C" w14:textId="77777777" w:rsidR="003F1CD2" w:rsidRPr="00C95B78" w:rsidRDefault="003F1CD2" w:rsidP="00B12EAD">
            <w:pPr>
              <w:rPr>
                <w:rFonts w:ascii="Consolas" w:hAnsi="Consolas" w:cs="Consolas"/>
              </w:rPr>
            </w:pPr>
            <w:r>
              <w:rPr>
                <w:rFonts w:ascii="Consolas" w:hAnsi="Consolas" w:cs="Consolas"/>
              </w:rPr>
              <w:t>14 6</w:t>
            </w:r>
          </w:p>
        </w:tc>
        <w:tc>
          <w:tcPr>
            <w:tcW w:w="4162" w:type="dxa"/>
          </w:tcPr>
          <w:p w14:paraId="7187D2D0" w14:textId="77777777" w:rsidR="003F1CD2" w:rsidRDefault="003F1CD2" w:rsidP="00B12EAD">
            <w:pPr>
              <w:rPr>
                <w:rFonts w:ascii="Consolas" w:hAnsi="Consolas" w:cs="Consolas"/>
              </w:rPr>
            </w:pPr>
            <w:r>
              <w:rPr>
                <w:rFonts w:ascii="Consolas" w:hAnsi="Consolas" w:cs="Consolas"/>
              </w:rPr>
              <w:t>Middle nodes: 14</w:t>
            </w:r>
            <w:r w:rsidRPr="007E0403">
              <w:rPr>
                <w:rFonts w:ascii="Consolas" w:hAnsi="Consolas" w:cs="Consolas"/>
              </w:rPr>
              <w:t xml:space="preserve"> 19</w:t>
            </w:r>
          </w:p>
        </w:tc>
        <w:tc>
          <w:tcPr>
            <w:tcW w:w="3291" w:type="dxa"/>
          </w:tcPr>
          <w:p w14:paraId="02AF5C71"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0494A237" wp14:editId="551FDB44">
                  <wp:extent cx="1898355" cy="1492301"/>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13D0C899" w14:textId="77777777" w:rsidR="003F1CD2" w:rsidRPr="0050258C" w:rsidRDefault="003F1CD2" w:rsidP="003F1CD2">
      <w:pPr>
        <w:spacing w:before="120"/>
        <w:rPr>
          <w:noProof/>
          <w:lang w:val="bg-BG"/>
        </w:rPr>
      </w:pPr>
      <w:r>
        <w:rPr>
          <w:rStyle w:val="Heading3Char"/>
          <w:lang w:val="en-GB"/>
        </w:rPr>
        <w:t>Hints</w:t>
      </w:r>
    </w:p>
    <w:p w14:paraId="4BAC44C9" w14:textId="2C64DF50" w:rsidR="003F1CD2" w:rsidRDefault="00222A89" w:rsidP="003F1CD2">
      <w:r>
        <w:rPr>
          <w:noProof/>
        </w:rPr>
        <w:t xml:space="preserve">We can say that </w:t>
      </w:r>
      <w:r w:rsidRPr="00494D87">
        <w:rPr>
          <w:b/>
          <w:noProof/>
        </w:rPr>
        <w:t>middle</w:t>
      </w:r>
      <w:r>
        <w:rPr>
          <w:noProof/>
        </w:rPr>
        <w:t xml:space="preserve"> </w:t>
      </w:r>
      <w:r w:rsidRPr="00494D87">
        <w:rPr>
          <w:b/>
          <w:noProof/>
        </w:rPr>
        <w:t>nodes</w:t>
      </w:r>
      <w:r>
        <w:rPr>
          <w:noProof/>
        </w:rPr>
        <w:t xml:space="preserve"> are the once that have a </w:t>
      </w:r>
      <w:r w:rsidRPr="00494D87">
        <w:rPr>
          <w:b/>
          <w:noProof/>
        </w:rPr>
        <w:t>parent</w:t>
      </w:r>
      <w:r>
        <w:rPr>
          <w:noProof/>
        </w:rPr>
        <w:t xml:space="preserve"> </w:t>
      </w:r>
      <w:r w:rsidRPr="00494D87">
        <w:rPr>
          <w:b/>
          <w:noProof/>
        </w:rPr>
        <w:t>and at least one child at the same time.</w:t>
      </w:r>
    </w:p>
    <w:p w14:paraId="2AD7BD7F" w14:textId="4879E3F6" w:rsidR="003F1CD2" w:rsidRPr="005825F7" w:rsidRDefault="003F1CD2" w:rsidP="003F1CD2">
      <w:pPr>
        <w:pStyle w:val="Heading2"/>
        <w:rPr>
          <w:noProof/>
        </w:rPr>
      </w:pPr>
      <w:r w:rsidRPr="003F1CD2">
        <w:rPr>
          <w:noProof/>
          <w:lang w:val="bg-BG"/>
        </w:rPr>
        <w:t xml:space="preserve">* </w:t>
      </w:r>
      <w:r>
        <w:rPr>
          <w:noProof/>
        </w:rPr>
        <w:t>Deepest Node</w:t>
      </w:r>
    </w:p>
    <w:p w14:paraId="318D68E2" w14:textId="77777777" w:rsidR="003F1CD2" w:rsidRDefault="003F1CD2" w:rsidP="003F1CD2">
      <w:r>
        <w:t>Write a program to read the tree and find its deepest node (leftmost):</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2106"/>
        <w:gridCol w:w="3291"/>
      </w:tblGrid>
      <w:tr w:rsidR="003F1CD2" w:rsidRPr="00D46CFA" w14:paraId="0C2E91E9" w14:textId="77777777" w:rsidTr="00B12EAD">
        <w:tc>
          <w:tcPr>
            <w:tcW w:w="827" w:type="dxa"/>
            <w:shd w:val="clear" w:color="auto" w:fill="D9D9D9" w:themeFill="background1" w:themeFillShade="D9"/>
            <w:vAlign w:val="center"/>
          </w:tcPr>
          <w:p w14:paraId="18FD8557" w14:textId="77777777" w:rsidR="003F1CD2" w:rsidRPr="00164678" w:rsidRDefault="003F1CD2" w:rsidP="00B12EAD">
            <w:pPr>
              <w:jc w:val="center"/>
              <w:rPr>
                <w:b/>
              </w:rPr>
            </w:pPr>
            <w:r>
              <w:rPr>
                <w:b/>
              </w:rPr>
              <w:t>Input</w:t>
            </w:r>
          </w:p>
        </w:tc>
        <w:tc>
          <w:tcPr>
            <w:tcW w:w="2106" w:type="dxa"/>
            <w:shd w:val="clear" w:color="auto" w:fill="D9D9D9" w:themeFill="background1" w:themeFillShade="D9"/>
          </w:tcPr>
          <w:p w14:paraId="50F108E9"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49EFB639" w14:textId="77777777" w:rsidR="003F1CD2" w:rsidRDefault="003F1CD2" w:rsidP="00B12EAD">
            <w:pPr>
              <w:jc w:val="center"/>
              <w:rPr>
                <w:b/>
                <w:noProof/>
              </w:rPr>
            </w:pPr>
            <w:r>
              <w:rPr>
                <w:b/>
                <w:noProof/>
              </w:rPr>
              <w:t>Tree</w:t>
            </w:r>
          </w:p>
        </w:tc>
      </w:tr>
      <w:tr w:rsidR="003F1CD2" w:rsidRPr="00C95B78" w14:paraId="042F7498" w14:textId="77777777" w:rsidTr="00B12EAD">
        <w:tc>
          <w:tcPr>
            <w:tcW w:w="827" w:type="dxa"/>
          </w:tcPr>
          <w:p w14:paraId="71A04C04" w14:textId="77777777" w:rsidR="003F1CD2" w:rsidRDefault="003F1CD2" w:rsidP="00B12EAD">
            <w:pPr>
              <w:rPr>
                <w:rFonts w:ascii="Consolas" w:hAnsi="Consolas" w:cs="Consolas"/>
              </w:rPr>
            </w:pPr>
            <w:r>
              <w:rPr>
                <w:rFonts w:ascii="Consolas" w:hAnsi="Consolas" w:cs="Consolas"/>
              </w:rPr>
              <w:t>9</w:t>
            </w:r>
          </w:p>
          <w:p w14:paraId="2D913462" w14:textId="77777777" w:rsidR="003F1CD2" w:rsidRDefault="003F1CD2" w:rsidP="00B12EAD">
            <w:pPr>
              <w:rPr>
                <w:rFonts w:ascii="Consolas" w:hAnsi="Consolas" w:cs="Consolas"/>
              </w:rPr>
            </w:pPr>
            <w:r>
              <w:rPr>
                <w:rFonts w:ascii="Consolas" w:hAnsi="Consolas" w:cs="Consolas"/>
              </w:rPr>
              <w:t>7 19</w:t>
            </w:r>
          </w:p>
          <w:p w14:paraId="3693620D" w14:textId="77777777" w:rsidR="003F1CD2" w:rsidRDefault="003F1CD2" w:rsidP="00B12EAD">
            <w:pPr>
              <w:rPr>
                <w:rFonts w:ascii="Consolas" w:hAnsi="Consolas" w:cs="Consolas"/>
              </w:rPr>
            </w:pPr>
            <w:r>
              <w:rPr>
                <w:rFonts w:ascii="Consolas" w:hAnsi="Consolas" w:cs="Consolas"/>
              </w:rPr>
              <w:t>7 21</w:t>
            </w:r>
          </w:p>
          <w:p w14:paraId="4F256D61" w14:textId="77777777" w:rsidR="003F1CD2" w:rsidRDefault="003F1CD2" w:rsidP="00B12EAD">
            <w:pPr>
              <w:rPr>
                <w:rFonts w:ascii="Consolas" w:hAnsi="Consolas" w:cs="Consolas"/>
              </w:rPr>
            </w:pPr>
            <w:r>
              <w:rPr>
                <w:rFonts w:ascii="Consolas" w:hAnsi="Consolas" w:cs="Consolas"/>
              </w:rPr>
              <w:t>7 14</w:t>
            </w:r>
          </w:p>
          <w:p w14:paraId="69E20837" w14:textId="77777777" w:rsidR="003F1CD2" w:rsidRDefault="003F1CD2" w:rsidP="00B12EAD">
            <w:pPr>
              <w:rPr>
                <w:rFonts w:ascii="Consolas" w:hAnsi="Consolas" w:cs="Consolas"/>
              </w:rPr>
            </w:pPr>
            <w:r>
              <w:rPr>
                <w:rFonts w:ascii="Consolas" w:hAnsi="Consolas" w:cs="Consolas"/>
              </w:rPr>
              <w:t>19 1</w:t>
            </w:r>
          </w:p>
          <w:p w14:paraId="1F6207FD" w14:textId="77777777" w:rsidR="003F1CD2" w:rsidRDefault="003F1CD2" w:rsidP="00B12EAD">
            <w:pPr>
              <w:rPr>
                <w:rFonts w:ascii="Consolas" w:hAnsi="Consolas" w:cs="Consolas"/>
              </w:rPr>
            </w:pPr>
            <w:r>
              <w:rPr>
                <w:rFonts w:ascii="Consolas" w:hAnsi="Consolas" w:cs="Consolas"/>
              </w:rPr>
              <w:t>19 12</w:t>
            </w:r>
          </w:p>
          <w:p w14:paraId="0ED93EDE" w14:textId="77777777" w:rsidR="003F1CD2" w:rsidRDefault="003F1CD2" w:rsidP="00B12EAD">
            <w:pPr>
              <w:rPr>
                <w:rFonts w:ascii="Consolas" w:hAnsi="Consolas" w:cs="Consolas"/>
              </w:rPr>
            </w:pPr>
            <w:r>
              <w:rPr>
                <w:rFonts w:ascii="Consolas" w:hAnsi="Consolas" w:cs="Consolas"/>
              </w:rPr>
              <w:t>19 31</w:t>
            </w:r>
          </w:p>
          <w:p w14:paraId="3F4D88D7" w14:textId="77777777" w:rsidR="003F1CD2" w:rsidRDefault="003F1CD2" w:rsidP="00B12EAD">
            <w:pPr>
              <w:rPr>
                <w:rFonts w:ascii="Consolas" w:hAnsi="Consolas" w:cs="Consolas"/>
              </w:rPr>
            </w:pPr>
            <w:r>
              <w:rPr>
                <w:rFonts w:ascii="Consolas" w:hAnsi="Consolas" w:cs="Consolas"/>
              </w:rPr>
              <w:t>14 23</w:t>
            </w:r>
          </w:p>
          <w:p w14:paraId="1C8770CE" w14:textId="77777777" w:rsidR="003F1CD2" w:rsidRPr="00C95B78" w:rsidRDefault="003F1CD2" w:rsidP="00B12EAD">
            <w:pPr>
              <w:rPr>
                <w:rFonts w:ascii="Consolas" w:hAnsi="Consolas" w:cs="Consolas"/>
              </w:rPr>
            </w:pPr>
            <w:r>
              <w:rPr>
                <w:rFonts w:ascii="Consolas" w:hAnsi="Consolas" w:cs="Consolas"/>
              </w:rPr>
              <w:t>14 6</w:t>
            </w:r>
          </w:p>
        </w:tc>
        <w:tc>
          <w:tcPr>
            <w:tcW w:w="2106" w:type="dxa"/>
          </w:tcPr>
          <w:p w14:paraId="12FF5A5E" w14:textId="77777777" w:rsidR="003F1CD2" w:rsidRDefault="003F1CD2" w:rsidP="00B12EAD">
            <w:pPr>
              <w:rPr>
                <w:rFonts w:ascii="Consolas" w:hAnsi="Consolas" w:cs="Consolas"/>
              </w:rPr>
            </w:pPr>
            <w:r>
              <w:rPr>
                <w:rFonts w:ascii="Consolas" w:hAnsi="Consolas" w:cs="Consolas"/>
              </w:rPr>
              <w:t>Deepest node: 1</w:t>
            </w:r>
          </w:p>
        </w:tc>
        <w:tc>
          <w:tcPr>
            <w:tcW w:w="3291" w:type="dxa"/>
          </w:tcPr>
          <w:p w14:paraId="693A7F38"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3C14B7AB" wp14:editId="01D6FF14">
                  <wp:extent cx="1898355" cy="149230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2B989841" w14:textId="77777777" w:rsidR="003F1CD2" w:rsidRDefault="003F1CD2" w:rsidP="003F1CD2">
      <w:pPr>
        <w:rPr>
          <w:rFonts w:eastAsiaTheme="majorEastAsia" w:cstheme="majorBidi"/>
          <w:b/>
          <w:noProof/>
          <w:color w:val="7C380A"/>
          <w:sz w:val="36"/>
          <w:szCs w:val="36"/>
        </w:rPr>
      </w:pPr>
      <w:r>
        <w:rPr>
          <w:noProof/>
        </w:rPr>
        <w:br w:type="page"/>
      </w:r>
    </w:p>
    <w:p w14:paraId="1815AF76" w14:textId="73C3BFAB" w:rsidR="003F1CD2" w:rsidRPr="005825F7" w:rsidRDefault="003F1CD2" w:rsidP="003F1CD2">
      <w:pPr>
        <w:pStyle w:val="Heading2"/>
        <w:rPr>
          <w:noProof/>
        </w:rPr>
      </w:pPr>
      <w:r>
        <w:rPr>
          <w:noProof/>
        </w:rPr>
        <w:lastRenderedPageBreak/>
        <w:t>Longest Path</w:t>
      </w:r>
    </w:p>
    <w:p w14:paraId="12F8FE0A" w14:textId="77777777" w:rsidR="003F1CD2" w:rsidRDefault="003F1CD2" w:rsidP="003F1CD2">
      <w:r>
        <w:t>Find t</w:t>
      </w:r>
      <w:r w:rsidRPr="009E6915">
        <w:t xml:space="preserve">he </w:t>
      </w:r>
      <w:r w:rsidRPr="00A75DD5">
        <w:rPr>
          <w:b/>
        </w:rPr>
        <w:t>longest path</w:t>
      </w:r>
      <w:r w:rsidRPr="009E6915">
        <w:t xml:space="preserve"> in the tree</w:t>
      </w:r>
      <w:r>
        <w:rPr>
          <w:lang w:val="bg-BG"/>
        </w:rPr>
        <w:t xml:space="preserve"> (</w:t>
      </w:r>
      <w:r>
        <w:t>the leftmost if several paths have the same longest length)</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3315"/>
        <w:gridCol w:w="3291"/>
      </w:tblGrid>
      <w:tr w:rsidR="003F1CD2" w:rsidRPr="00D46CFA" w14:paraId="602F7A37" w14:textId="77777777" w:rsidTr="00B12EAD">
        <w:tc>
          <w:tcPr>
            <w:tcW w:w="827" w:type="dxa"/>
            <w:shd w:val="clear" w:color="auto" w:fill="D9D9D9" w:themeFill="background1" w:themeFillShade="D9"/>
            <w:vAlign w:val="center"/>
          </w:tcPr>
          <w:p w14:paraId="753673A3" w14:textId="77777777" w:rsidR="003F1CD2" w:rsidRPr="00164678" w:rsidRDefault="003F1CD2" w:rsidP="00B12EAD">
            <w:pPr>
              <w:jc w:val="center"/>
              <w:rPr>
                <w:b/>
              </w:rPr>
            </w:pPr>
            <w:r>
              <w:rPr>
                <w:b/>
              </w:rPr>
              <w:t>Input</w:t>
            </w:r>
          </w:p>
        </w:tc>
        <w:tc>
          <w:tcPr>
            <w:tcW w:w="3315" w:type="dxa"/>
            <w:shd w:val="clear" w:color="auto" w:fill="D9D9D9" w:themeFill="background1" w:themeFillShade="D9"/>
          </w:tcPr>
          <w:p w14:paraId="44FF2249"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0AD31DEB" w14:textId="77777777" w:rsidR="003F1CD2" w:rsidRDefault="003F1CD2" w:rsidP="00B12EAD">
            <w:pPr>
              <w:jc w:val="center"/>
              <w:rPr>
                <w:b/>
                <w:noProof/>
              </w:rPr>
            </w:pPr>
            <w:r>
              <w:rPr>
                <w:b/>
                <w:noProof/>
              </w:rPr>
              <w:t>Tree</w:t>
            </w:r>
          </w:p>
        </w:tc>
      </w:tr>
      <w:tr w:rsidR="003F1CD2" w:rsidRPr="00C95B78" w14:paraId="2D616D82" w14:textId="77777777" w:rsidTr="00B12EAD">
        <w:tc>
          <w:tcPr>
            <w:tcW w:w="827" w:type="dxa"/>
          </w:tcPr>
          <w:p w14:paraId="18707284" w14:textId="77777777" w:rsidR="003F1CD2" w:rsidRDefault="003F1CD2" w:rsidP="00B12EAD">
            <w:pPr>
              <w:rPr>
                <w:rFonts w:ascii="Consolas" w:hAnsi="Consolas" w:cs="Consolas"/>
              </w:rPr>
            </w:pPr>
            <w:r>
              <w:rPr>
                <w:rFonts w:ascii="Consolas" w:hAnsi="Consolas" w:cs="Consolas"/>
              </w:rPr>
              <w:t>9</w:t>
            </w:r>
          </w:p>
          <w:p w14:paraId="2CE5DFF6" w14:textId="77777777" w:rsidR="003F1CD2" w:rsidRDefault="003F1CD2" w:rsidP="00B12EAD">
            <w:pPr>
              <w:rPr>
                <w:rFonts w:ascii="Consolas" w:hAnsi="Consolas" w:cs="Consolas"/>
              </w:rPr>
            </w:pPr>
            <w:r>
              <w:rPr>
                <w:rFonts w:ascii="Consolas" w:hAnsi="Consolas" w:cs="Consolas"/>
              </w:rPr>
              <w:t>7 19</w:t>
            </w:r>
          </w:p>
          <w:p w14:paraId="09CDA814" w14:textId="77777777" w:rsidR="003F1CD2" w:rsidRDefault="003F1CD2" w:rsidP="00B12EAD">
            <w:pPr>
              <w:rPr>
                <w:rFonts w:ascii="Consolas" w:hAnsi="Consolas" w:cs="Consolas"/>
              </w:rPr>
            </w:pPr>
            <w:r>
              <w:rPr>
                <w:rFonts w:ascii="Consolas" w:hAnsi="Consolas" w:cs="Consolas"/>
              </w:rPr>
              <w:t>7 21</w:t>
            </w:r>
          </w:p>
          <w:p w14:paraId="31B5B439" w14:textId="77777777" w:rsidR="003F1CD2" w:rsidRDefault="003F1CD2" w:rsidP="00B12EAD">
            <w:pPr>
              <w:rPr>
                <w:rFonts w:ascii="Consolas" w:hAnsi="Consolas" w:cs="Consolas"/>
              </w:rPr>
            </w:pPr>
            <w:r>
              <w:rPr>
                <w:rFonts w:ascii="Consolas" w:hAnsi="Consolas" w:cs="Consolas"/>
              </w:rPr>
              <w:t>7 14</w:t>
            </w:r>
          </w:p>
          <w:p w14:paraId="22CFC7F3" w14:textId="77777777" w:rsidR="003F1CD2" w:rsidRDefault="003F1CD2" w:rsidP="00B12EAD">
            <w:pPr>
              <w:rPr>
                <w:rFonts w:ascii="Consolas" w:hAnsi="Consolas" w:cs="Consolas"/>
              </w:rPr>
            </w:pPr>
            <w:r>
              <w:rPr>
                <w:rFonts w:ascii="Consolas" w:hAnsi="Consolas" w:cs="Consolas"/>
              </w:rPr>
              <w:t>19 1</w:t>
            </w:r>
          </w:p>
          <w:p w14:paraId="18367592" w14:textId="77777777" w:rsidR="003F1CD2" w:rsidRDefault="003F1CD2" w:rsidP="00B12EAD">
            <w:pPr>
              <w:rPr>
                <w:rFonts w:ascii="Consolas" w:hAnsi="Consolas" w:cs="Consolas"/>
              </w:rPr>
            </w:pPr>
            <w:r>
              <w:rPr>
                <w:rFonts w:ascii="Consolas" w:hAnsi="Consolas" w:cs="Consolas"/>
              </w:rPr>
              <w:t>19 12</w:t>
            </w:r>
          </w:p>
          <w:p w14:paraId="7C490FAB" w14:textId="77777777" w:rsidR="003F1CD2" w:rsidRDefault="003F1CD2" w:rsidP="00B12EAD">
            <w:pPr>
              <w:rPr>
                <w:rFonts w:ascii="Consolas" w:hAnsi="Consolas" w:cs="Consolas"/>
              </w:rPr>
            </w:pPr>
            <w:r>
              <w:rPr>
                <w:rFonts w:ascii="Consolas" w:hAnsi="Consolas" w:cs="Consolas"/>
              </w:rPr>
              <w:t>19 31</w:t>
            </w:r>
          </w:p>
          <w:p w14:paraId="19EB04B7" w14:textId="77777777" w:rsidR="003F1CD2" w:rsidRDefault="003F1CD2" w:rsidP="00B12EAD">
            <w:pPr>
              <w:rPr>
                <w:rFonts w:ascii="Consolas" w:hAnsi="Consolas" w:cs="Consolas"/>
              </w:rPr>
            </w:pPr>
            <w:r>
              <w:rPr>
                <w:rFonts w:ascii="Consolas" w:hAnsi="Consolas" w:cs="Consolas"/>
              </w:rPr>
              <w:t>14 23</w:t>
            </w:r>
          </w:p>
          <w:p w14:paraId="6820A20A" w14:textId="77777777" w:rsidR="003F1CD2" w:rsidRPr="00C95B78" w:rsidRDefault="003F1CD2" w:rsidP="00B12EAD">
            <w:pPr>
              <w:rPr>
                <w:rFonts w:ascii="Consolas" w:hAnsi="Consolas" w:cs="Consolas"/>
              </w:rPr>
            </w:pPr>
            <w:r>
              <w:rPr>
                <w:rFonts w:ascii="Consolas" w:hAnsi="Consolas" w:cs="Consolas"/>
              </w:rPr>
              <w:t>14 6</w:t>
            </w:r>
          </w:p>
        </w:tc>
        <w:tc>
          <w:tcPr>
            <w:tcW w:w="3315" w:type="dxa"/>
          </w:tcPr>
          <w:p w14:paraId="46F5575D" w14:textId="77777777" w:rsidR="003F1CD2" w:rsidRDefault="003F1CD2" w:rsidP="00B12EAD">
            <w:pPr>
              <w:rPr>
                <w:rFonts w:ascii="Consolas" w:hAnsi="Consolas" w:cs="Consolas"/>
              </w:rPr>
            </w:pPr>
            <w:r>
              <w:rPr>
                <w:rFonts w:ascii="Consolas" w:hAnsi="Consolas" w:cs="Consolas"/>
              </w:rPr>
              <w:t>Longest path: 7 19 1</w:t>
            </w:r>
          </w:p>
        </w:tc>
        <w:tc>
          <w:tcPr>
            <w:tcW w:w="3291" w:type="dxa"/>
          </w:tcPr>
          <w:p w14:paraId="4D255CAE"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30046195" wp14:editId="33205744">
                  <wp:extent cx="1898355" cy="1492301"/>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0DB2D618" w14:textId="77777777" w:rsidR="003F1CD2" w:rsidRDefault="003F1CD2" w:rsidP="003F1CD2"/>
    <w:p w14:paraId="20CBFD3C" w14:textId="3B05ADD1" w:rsidR="003F1CD2" w:rsidRPr="005825F7" w:rsidRDefault="003F1CD2" w:rsidP="003F1CD2">
      <w:pPr>
        <w:pStyle w:val="Heading2"/>
        <w:rPr>
          <w:noProof/>
        </w:rPr>
      </w:pPr>
      <w:r>
        <w:rPr>
          <w:noProof/>
        </w:rPr>
        <w:t>All Paths With a Given Sum</w:t>
      </w:r>
    </w:p>
    <w:p w14:paraId="4CBEA835" w14:textId="77777777" w:rsidR="003F1CD2" w:rsidRDefault="003F1CD2" w:rsidP="003F1CD2">
      <w:r>
        <w:t>Find all</w:t>
      </w:r>
      <w:r w:rsidRPr="009E6915">
        <w:t xml:space="preserve"> paths in the tree with </w:t>
      </w:r>
      <w:r w:rsidRPr="00A75DD5">
        <w:rPr>
          <w:b/>
        </w:rPr>
        <w:t>given sum</w:t>
      </w:r>
      <w:r w:rsidRPr="009E6915">
        <w:t xml:space="preserve"> of their nodes</w:t>
      </w:r>
      <w:r>
        <w:t xml:space="preserve"> (from the leftmost to the rightmost)</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2227"/>
        <w:gridCol w:w="3291"/>
      </w:tblGrid>
      <w:tr w:rsidR="003F1CD2" w:rsidRPr="00D46CFA" w14:paraId="449EE67B" w14:textId="77777777" w:rsidTr="00B12EAD">
        <w:tc>
          <w:tcPr>
            <w:tcW w:w="827" w:type="dxa"/>
            <w:shd w:val="clear" w:color="auto" w:fill="D9D9D9" w:themeFill="background1" w:themeFillShade="D9"/>
            <w:vAlign w:val="center"/>
          </w:tcPr>
          <w:p w14:paraId="4947E90C" w14:textId="77777777" w:rsidR="003F1CD2" w:rsidRPr="00164678" w:rsidRDefault="003F1CD2" w:rsidP="00B12EAD">
            <w:pPr>
              <w:jc w:val="center"/>
              <w:rPr>
                <w:b/>
              </w:rPr>
            </w:pPr>
            <w:r>
              <w:rPr>
                <w:b/>
              </w:rPr>
              <w:t>Input</w:t>
            </w:r>
          </w:p>
        </w:tc>
        <w:tc>
          <w:tcPr>
            <w:tcW w:w="2227" w:type="dxa"/>
            <w:shd w:val="clear" w:color="auto" w:fill="D9D9D9" w:themeFill="background1" w:themeFillShade="D9"/>
          </w:tcPr>
          <w:p w14:paraId="66C44B7F"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139134AF" w14:textId="77777777" w:rsidR="003F1CD2" w:rsidRDefault="003F1CD2" w:rsidP="00B12EAD">
            <w:pPr>
              <w:jc w:val="center"/>
              <w:rPr>
                <w:b/>
                <w:noProof/>
              </w:rPr>
            </w:pPr>
            <w:r>
              <w:rPr>
                <w:b/>
                <w:noProof/>
              </w:rPr>
              <w:t>Tree</w:t>
            </w:r>
          </w:p>
        </w:tc>
      </w:tr>
      <w:tr w:rsidR="003F1CD2" w:rsidRPr="00C95B78" w14:paraId="3F086F91" w14:textId="77777777" w:rsidTr="00B12EAD">
        <w:tc>
          <w:tcPr>
            <w:tcW w:w="827" w:type="dxa"/>
          </w:tcPr>
          <w:p w14:paraId="1EFCCC69" w14:textId="77777777" w:rsidR="003F1CD2" w:rsidRDefault="003F1CD2" w:rsidP="00B12EAD">
            <w:pPr>
              <w:rPr>
                <w:rFonts w:ascii="Consolas" w:hAnsi="Consolas" w:cs="Consolas"/>
              </w:rPr>
            </w:pPr>
            <w:r>
              <w:rPr>
                <w:rFonts w:ascii="Consolas" w:hAnsi="Consolas" w:cs="Consolas"/>
              </w:rPr>
              <w:t>9</w:t>
            </w:r>
          </w:p>
          <w:p w14:paraId="633A95CF" w14:textId="77777777" w:rsidR="003F1CD2" w:rsidRDefault="003F1CD2" w:rsidP="00B12EAD">
            <w:pPr>
              <w:rPr>
                <w:rFonts w:ascii="Consolas" w:hAnsi="Consolas" w:cs="Consolas"/>
              </w:rPr>
            </w:pPr>
            <w:r>
              <w:rPr>
                <w:rFonts w:ascii="Consolas" w:hAnsi="Consolas" w:cs="Consolas"/>
              </w:rPr>
              <w:t>7 19</w:t>
            </w:r>
          </w:p>
          <w:p w14:paraId="599212D8" w14:textId="77777777" w:rsidR="003F1CD2" w:rsidRDefault="003F1CD2" w:rsidP="00B12EAD">
            <w:pPr>
              <w:rPr>
                <w:rFonts w:ascii="Consolas" w:hAnsi="Consolas" w:cs="Consolas"/>
              </w:rPr>
            </w:pPr>
            <w:r>
              <w:rPr>
                <w:rFonts w:ascii="Consolas" w:hAnsi="Consolas" w:cs="Consolas"/>
              </w:rPr>
              <w:t>7 21</w:t>
            </w:r>
          </w:p>
          <w:p w14:paraId="53E9D0D8" w14:textId="77777777" w:rsidR="003F1CD2" w:rsidRDefault="003F1CD2" w:rsidP="00B12EAD">
            <w:pPr>
              <w:rPr>
                <w:rFonts w:ascii="Consolas" w:hAnsi="Consolas" w:cs="Consolas"/>
              </w:rPr>
            </w:pPr>
            <w:r>
              <w:rPr>
                <w:rFonts w:ascii="Consolas" w:hAnsi="Consolas" w:cs="Consolas"/>
              </w:rPr>
              <w:t>7 14</w:t>
            </w:r>
          </w:p>
          <w:p w14:paraId="4BFDC948" w14:textId="77777777" w:rsidR="003F1CD2" w:rsidRDefault="003F1CD2" w:rsidP="00B12EAD">
            <w:pPr>
              <w:rPr>
                <w:rFonts w:ascii="Consolas" w:hAnsi="Consolas" w:cs="Consolas"/>
              </w:rPr>
            </w:pPr>
            <w:r>
              <w:rPr>
                <w:rFonts w:ascii="Consolas" w:hAnsi="Consolas" w:cs="Consolas"/>
              </w:rPr>
              <w:t>19 1</w:t>
            </w:r>
          </w:p>
          <w:p w14:paraId="621FAEB0" w14:textId="77777777" w:rsidR="003F1CD2" w:rsidRDefault="003F1CD2" w:rsidP="00B12EAD">
            <w:pPr>
              <w:rPr>
                <w:rFonts w:ascii="Consolas" w:hAnsi="Consolas" w:cs="Consolas"/>
              </w:rPr>
            </w:pPr>
            <w:r>
              <w:rPr>
                <w:rFonts w:ascii="Consolas" w:hAnsi="Consolas" w:cs="Consolas"/>
              </w:rPr>
              <w:t>19 12</w:t>
            </w:r>
          </w:p>
          <w:p w14:paraId="747D867A" w14:textId="77777777" w:rsidR="003F1CD2" w:rsidRDefault="003F1CD2" w:rsidP="00B12EAD">
            <w:pPr>
              <w:rPr>
                <w:rFonts w:ascii="Consolas" w:hAnsi="Consolas" w:cs="Consolas"/>
              </w:rPr>
            </w:pPr>
            <w:r>
              <w:rPr>
                <w:rFonts w:ascii="Consolas" w:hAnsi="Consolas" w:cs="Consolas"/>
              </w:rPr>
              <w:t>19 31</w:t>
            </w:r>
          </w:p>
          <w:p w14:paraId="0E9CEFC8" w14:textId="77777777" w:rsidR="003F1CD2" w:rsidRDefault="003F1CD2" w:rsidP="00B12EAD">
            <w:pPr>
              <w:rPr>
                <w:rFonts w:ascii="Consolas" w:hAnsi="Consolas" w:cs="Consolas"/>
              </w:rPr>
            </w:pPr>
            <w:r>
              <w:rPr>
                <w:rFonts w:ascii="Consolas" w:hAnsi="Consolas" w:cs="Consolas"/>
              </w:rPr>
              <w:t>14 23</w:t>
            </w:r>
          </w:p>
          <w:p w14:paraId="35A79011" w14:textId="77777777" w:rsidR="003F1CD2" w:rsidRDefault="003F1CD2" w:rsidP="00B12EAD">
            <w:pPr>
              <w:rPr>
                <w:rFonts w:ascii="Consolas" w:hAnsi="Consolas" w:cs="Consolas"/>
              </w:rPr>
            </w:pPr>
            <w:r>
              <w:rPr>
                <w:rFonts w:ascii="Consolas" w:hAnsi="Consolas" w:cs="Consolas"/>
              </w:rPr>
              <w:t>14 6</w:t>
            </w:r>
          </w:p>
          <w:p w14:paraId="784EAFCB" w14:textId="77777777" w:rsidR="003F1CD2" w:rsidRPr="00C95B78" w:rsidRDefault="003F1CD2" w:rsidP="00B12EAD">
            <w:pPr>
              <w:rPr>
                <w:rFonts w:ascii="Consolas" w:hAnsi="Consolas" w:cs="Consolas"/>
              </w:rPr>
            </w:pPr>
            <w:r>
              <w:rPr>
                <w:rFonts w:ascii="Consolas" w:hAnsi="Consolas" w:cs="Consolas"/>
              </w:rPr>
              <w:t>27</w:t>
            </w:r>
          </w:p>
        </w:tc>
        <w:tc>
          <w:tcPr>
            <w:tcW w:w="2227" w:type="dxa"/>
          </w:tcPr>
          <w:p w14:paraId="7DBAF3DB" w14:textId="77777777" w:rsidR="003F1CD2" w:rsidRDefault="003F1CD2" w:rsidP="00B12EAD">
            <w:pPr>
              <w:rPr>
                <w:rFonts w:ascii="Consolas" w:hAnsi="Consolas" w:cs="Consolas"/>
              </w:rPr>
            </w:pPr>
            <w:r>
              <w:rPr>
                <w:rFonts w:ascii="Consolas" w:hAnsi="Consolas" w:cs="Consolas"/>
              </w:rPr>
              <w:t>Paths of sum 27:</w:t>
            </w:r>
          </w:p>
          <w:p w14:paraId="082A152B" w14:textId="6E16A0B7" w:rsidR="003F1CD2" w:rsidRPr="008105D7" w:rsidRDefault="008105D7" w:rsidP="008105D7">
            <w:pPr>
              <w:rPr>
                <w:rFonts w:ascii="Consolas" w:hAnsi="Consolas" w:cs="Consolas"/>
              </w:rPr>
            </w:pPr>
            <w:r>
              <w:rPr>
                <w:rFonts w:ascii="Consolas" w:hAnsi="Consolas" w:cs="Consolas"/>
              </w:rPr>
              <w:t xml:space="preserve">7 </w:t>
            </w:r>
            <w:r w:rsidR="003F1CD2" w:rsidRPr="008105D7">
              <w:rPr>
                <w:rFonts w:ascii="Consolas" w:hAnsi="Consolas" w:cs="Consolas"/>
              </w:rPr>
              <w:t>19 1</w:t>
            </w:r>
          </w:p>
          <w:p w14:paraId="517AC8CB" w14:textId="4582390D" w:rsidR="003F1CD2" w:rsidRPr="006C4261" w:rsidRDefault="006C4261" w:rsidP="006C4261">
            <w:pPr>
              <w:rPr>
                <w:rFonts w:ascii="Consolas" w:hAnsi="Consolas" w:cs="Consolas"/>
              </w:rPr>
            </w:pPr>
            <w:r>
              <w:rPr>
                <w:rFonts w:ascii="Consolas" w:hAnsi="Consolas" w:cs="Consolas"/>
              </w:rPr>
              <w:t xml:space="preserve">7 </w:t>
            </w:r>
            <w:r w:rsidR="003F1CD2" w:rsidRPr="006C4261">
              <w:rPr>
                <w:rFonts w:ascii="Consolas" w:hAnsi="Consolas" w:cs="Consolas"/>
              </w:rPr>
              <w:t>14 6</w:t>
            </w:r>
          </w:p>
        </w:tc>
        <w:tc>
          <w:tcPr>
            <w:tcW w:w="3291" w:type="dxa"/>
          </w:tcPr>
          <w:p w14:paraId="6E75FA18"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7AC096C7" wp14:editId="496550A5">
                  <wp:extent cx="1898355" cy="1492301"/>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41ACE977" w14:textId="1EE5C6D3" w:rsidR="003F1CD2" w:rsidRPr="005825F7" w:rsidRDefault="003F1CD2" w:rsidP="003F1CD2">
      <w:pPr>
        <w:pStyle w:val="Heading2"/>
        <w:rPr>
          <w:noProof/>
        </w:rPr>
      </w:pPr>
      <w:r>
        <w:rPr>
          <w:noProof/>
        </w:rPr>
        <w:t xml:space="preserve"> * All Subtrees With a Given Sum</w:t>
      </w:r>
    </w:p>
    <w:p w14:paraId="21854144" w14:textId="77777777" w:rsidR="003F1CD2" w:rsidRPr="009E6915" w:rsidRDefault="003F1CD2" w:rsidP="003F1CD2">
      <w:r>
        <w:t>Find a</w:t>
      </w:r>
      <w:r w:rsidRPr="009E6915">
        <w:t xml:space="preserve">ll </w:t>
      </w:r>
      <w:r w:rsidRPr="00A75DD5">
        <w:rPr>
          <w:b/>
        </w:rPr>
        <w:t>subtrees with given sum</w:t>
      </w:r>
      <w:r w:rsidRPr="009E6915">
        <w:t xml:space="preserve"> of their nodes</w:t>
      </w:r>
      <w:r>
        <w:t xml:space="preserve"> (from the leftmost to the rightmost). Print subtrees in </w:t>
      </w:r>
      <w:r w:rsidRPr="00EC590F">
        <w:rPr>
          <w:b/>
        </w:rPr>
        <w:t>pre-order</w:t>
      </w:r>
      <w:r>
        <w:t xml:space="preserve"> sequence</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2649"/>
        <w:gridCol w:w="3291"/>
      </w:tblGrid>
      <w:tr w:rsidR="003F1CD2" w:rsidRPr="00D46CFA" w14:paraId="5E8E05C6" w14:textId="77777777" w:rsidTr="00B12EAD">
        <w:tc>
          <w:tcPr>
            <w:tcW w:w="827" w:type="dxa"/>
            <w:shd w:val="clear" w:color="auto" w:fill="D9D9D9" w:themeFill="background1" w:themeFillShade="D9"/>
            <w:vAlign w:val="center"/>
          </w:tcPr>
          <w:p w14:paraId="102588AD" w14:textId="77777777" w:rsidR="003F1CD2" w:rsidRPr="00164678" w:rsidRDefault="003F1CD2" w:rsidP="00B12EAD">
            <w:pPr>
              <w:jc w:val="center"/>
              <w:rPr>
                <w:b/>
              </w:rPr>
            </w:pPr>
            <w:r>
              <w:rPr>
                <w:b/>
              </w:rPr>
              <w:t>Input</w:t>
            </w:r>
          </w:p>
        </w:tc>
        <w:tc>
          <w:tcPr>
            <w:tcW w:w="2649" w:type="dxa"/>
            <w:shd w:val="clear" w:color="auto" w:fill="D9D9D9" w:themeFill="background1" w:themeFillShade="D9"/>
          </w:tcPr>
          <w:p w14:paraId="0AF90674"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0E794D10" w14:textId="77777777" w:rsidR="003F1CD2" w:rsidRDefault="003F1CD2" w:rsidP="00B12EAD">
            <w:pPr>
              <w:jc w:val="center"/>
              <w:rPr>
                <w:b/>
                <w:noProof/>
              </w:rPr>
            </w:pPr>
            <w:r>
              <w:rPr>
                <w:b/>
                <w:noProof/>
              </w:rPr>
              <w:t>Tree</w:t>
            </w:r>
          </w:p>
        </w:tc>
      </w:tr>
      <w:tr w:rsidR="003F1CD2" w:rsidRPr="00C95B78" w14:paraId="1B17BAB3" w14:textId="77777777" w:rsidTr="00B12EAD">
        <w:tc>
          <w:tcPr>
            <w:tcW w:w="827" w:type="dxa"/>
          </w:tcPr>
          <w:p w14:paraId="09806828" w14:textId="77777777" w:rsidR="003F1CD2" w:rsidRDefault="003F1CD2" w:rsidP="00B12EAD">
            <w:pPr>
              <w:rPr>
                <w:rFonts w:ascii="Consolas" w:hAnsi="Consolas" w:cs="Consolas"/>
              </w:rPr>
            </w:pPr>
            <w:r>
              <w:rPr>
                <w:rFonts w:ascii="Consolas" w:hAnsi="Consolas" w:cs="Consolas"/>
              </w:rPr>
              <w:lastRenderedPageBreak/>
              <w:t>9</w:t>
            </w:r>
          </w:p>
          <w:p w14:paraId="1E28773D" w14:textId="77777777" w:rsidR="003F1CD2" w:rsidRDefault="003F1CD2" w:rsidP="00B12EAD">
            <w:pPr>
              <w:rPr>
                <w:rFonts w:ascii="Consolas" w:hAnsi="Consolas" w:cs="Consolas"/>
              </w:rPr>
            </w:pPr>
            <w:r>
              <w:rPr>
                <w:rFonts w:ascii="Consolas" w:hAnsi="Consolas" w:cs="Consolas"/>
              </w:rPr>
              <w:t>7 19</w:t>
            </w:r>
          </w:p>
          <w:p w14:paraId="11731530" w14:textId="77777777" w:rsidR="003F1CD2" w:rsidRDefault="003F1CD2" w:rsidP="00B12EAD">
            <w:pPr>
              <w:rPr>
                <w:rFonts w:ascii="Consolas" w:hAnsi="Consolas" w:cs="Consolas"/>
              </w:rPr>
            </w:pPr>
            <w:r>
              <w:rPr>
                <w:rFonts w:ascii="Consolas" w:hAnsi="Consolas" w:cs="Consolas"/>
              </w:rPr>
              <w:t>7 21</w:t>
            </w:r>
          </w:p>
          <w:p w14:paraId="0700847E" w14:textId="77777777" w:rsidR="003F1CD2" w:rsidRDefault="003F1CD2" w:rsidP="00B12EAD">
            <w:pPr>
              <w:rPr>
                <w:rFonts w:ascii="Consolas" w:hAnsi="Consolas" w:cs="Consolas"/>
              </w:rPr>
            </w:pPr>
            <w:r>
              <w:rPr>
                <w:rFonts w:ascii="Consolas" w:hAnsi="Consolas" w:cs="Consolas"/>
              </w:rPr>
              <w:t>7 14</w:t>
            </w:r>
          </w:p>
          <w:p w14:paraId="39E79623" w14:textId="77777777" w:rsidR="003F1CD2" w:rsidRDefault="003F1CD2" w:rsidP="00B12EAD">
            <w:pPr>
              <w:rPr>
                <w:rFonts w:ascii="Consolas" w:hAnsi="Consolas" w:cs="Consolas"/>
              </w:rPr>
            </w:pPr>
            <w:r>
              <w:rPr>
                <w:rFonts w:ascii="Consolas" w:hAnsi="Consolas" w:cs="Consolas"/>
              </w:rPr>
              <w:t>19 1</w:t>
            </w:r>
          </w:p>
          <w:p w14:paraId="047797AF" w14:textId="77777777" w:rsidR="003F1CD2" w:rsidRDefault="003F1CD2" w:rsidP="00B12EAD">
            <w:pPr>
              <w:rPr>
                <w:rFonts w:ascii="Consolas" w:hAnsi="Consolas" w:cs="Consolas"/>
              </w:rPr>
            </w:pPr>
            <w:r>
              <w:rPr>
                <w:rFonts w:ascii="Consolas" w:hAnsi="Consolas" w:cs="Consolas"/>
              </w:rPr>
              <w:t>19 12</w:t>
            </w:r>
          </w:p>
          <w:p w14:paraId="7B02B551" w14:textId="77777777" w:rsidR="003F1CD2" w:rsidRDefault="003F1CD2" w:rsidP="00B12EAD">
            <w:pPr>
              <w:rPr>
                <w:rFonts w:ascii="Consolas" w:hAnsi="Consolas" w:cs="Consolas"/>
              </w:rPr>
            </w:pPr>
            <w:r>
              <w:rPr>
                <w:rFonts w:ascii="Consolas" w:hAnsi="Consolas" w:cs="Consolas"/>
              </w:rPr>
              <w:t>19 31</w:t>
            </w:r>
          </w:p>
          <w:p w14:paraId="31F2CCBA" w14:textId="77777777" w:rsidR="003F1CD2" w:rsidRDefault="003F1CD2" w:rsidP="00B12EAD">
            <w:pPr>
              <w:rPr>
                <w:rFonts w:ascii="Consolas" w:hAnsi="Consolas" w:cs="Consolas"/>
              </w:rPr>
            </w:pPr>
            <w:r>
              <w:rPr>
                <w:rFonts w:ascii="Consolas" w:hAnsi="Consolas" w:cs="Consolas"/>
              </w:rPr>
              <w:t>14 23</w:t>
            </w:r>
          </w:p>
          <w:p w14:paraId="4AA4CF6A" w14:textId="77777777" w:rsidR="003F1CD2" w:rsidRDefault="003F1CD2" w:rsidP="00B12EAD">
            <w:pPr>
              <w:rPr>
                <w:rFonts w:ascii="Consolas" w:hAnsi="Consolas" w:cs="Consolas"/>
              </w:rPr>
            </w:pPr>
            <w:r>
              <w:rPr>
                <w:rFonts w:ascii="Consolas" w:hAnsi="Consolas" w:cs="Consolas"/>
              </w:rPr>
              <w:t>14 6</w:t>
            </w:r>
          </w:p>
          <w:p w14:paraId="2FB5F92A" w14:textId="77777777" w:rsidR="003F1CD2" w:rsidRPr="00C95B78" w:rsidRDefault="003F1CD2" w:rsidP="00B12EAD">
            <w:pPr>
              <w:rPr>
                <w:rFonts w:ascii="Consolas" w:hAnsi="Consolas" w:cs="Consolas"/>
              </w:rPr>
            </w:pPr>
            <w:r>
              <w:rPr>
                <w:rFonts w:ascii="Consolas" w:hAnsi="Consolas" w:cs="Consolas"/>
              </w:rPr>
              <w:t>43</w:t>
            </w:r>
          </w:p>
        </w:tc>
        <w:tc>
          <w:tcPr>
            <w:tcW w:w="2649" w:type="dxa"/>
          </w:tcPr>
          <w:p w14:paraId="73248A0F" w14:textId="77777777" w:rsidR="003F1CD2" w:rsidRDefault="003F1CD2" w:rsidP="00B12EAD">
            <w:pPr>
              <w:rPr>
                <w:rFonts w:ascii="Consolas" w:hAnsi="Consolas" w:cs="Consolas"/>
                <w:noProof/>
              </w:rPr>
            </w:pPr>
            <w:r w:rsidRPr="00CC0A3E">
              <w:rPr>
                <w:rFonts w:ascii="Consolas" w:hAnsi="Consolas" w:cs="Consolas"/>
                <w:noProof/>
              </w:rPr>
              <w:t xml:space="preserve">Subtrees of sum </w:t>
            </w:r>
            <w:r>
              <w:rPr>
                <w:rFonts w:ascii="Consolas" w:hAnsi="Consolas" w:cs="Consolas"/>
                <w:noProof/>
              </w:rPr>
              <w:t>43</w:t>
            </w:r>
            <w:r w:rsidRPr="00CC0A3E">
              <w:rPr>
                <w:rFonts w:ascii="Consolas" w:hAnsi="Consolas" w:cs="Consolas"/>
                <w:noProof/>
              </w:rPr>
              <w:t>:</w:t>
            </w:r>
          </w:p>
          <w:p w14:paraId="5BD15E6E" w14:textId="77777777" w:rsidR="003F1CD2" w:rsidRDefault="003F1CD2" w:rsidP="00B12EAD">
            <w:pPr>
              <w:rPr>
                <w:rFonts w:ascii="Consolas" w:hAnsi="Consolas" w:cs="Consolas"/>
              </w:rPr>
            </w:pPr>
            <w:r>
              <w:rPr>
                <w:rFonts w:ascii="Consolas" w:hAnsi="Consolas" w:cs="Consolas"/>
                <w:noProof/>
              </w:rPr>
              <w:t>14 23 6</w:t>
            </w:r>
          </w:p>
        </w:tc>
        <w:tc>
          <w:tcPr>
            <w:tcW w:w="3291" w:type="dxa"/>
          </w:tcPr>
          <w:p w14:paraId="0A207AE8"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4ED3A9A0" wp14:editId="291F373E">
                  <wp:extent cx="1898355" cy="1492301"/>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55FFE5F9" w14:textId="6EE8EC6E" w:rsidR="003D4098" w:rsidRDefault="003D4098" w:rsidP="003F1CD2">
      <w:pPr>
        <w:pStyle w:val="Heading2"/>
        <w:numPr>
          <w:ilvl w:val="0"/>
          <w:numId w:val="0"/>
        </w:numPr>
      </w:pPr>
    </w:p>
    <w:p w14:paraId="78C32607" w14:textId="18F917DE" w:rsidR="00B86B43" w:rsidRDefault="00B86B43" w:rsidP="00B86B43"/>
    <w:p w14:paraId="27155958" w14:textId="25CE20F7" w:rsidR="00B86B43" w:rsidRDefault="00B86B43" w:rsidP="00B86B43"/>
    <w:p w14:paraId="6FD378FF" w14:textId="2871CB2A" w:rsidR="00B86B43" w:rsidRDefault="00B86B43" w:rsidP="00B86B43"/>
    <w:p w14:paraId="308BC2AE" w14:textId="2FD3EF2A" w:rsidR="00B86B43" w:rsidRDefault="00B86B43" w:rsidP="00B86B43"/>
    <w:p w14:paraId="708AF759" w14:textId="7DE65102" w:rsidR="00B86B43" w:rsidRDefault="00B86B43" w:rsidP="00B86B43"/>
    <w:p w14:paraId="07BEA69A" w14:textId="5C6E8BDE" w:rsidR="00B86B43" w:rsidRDefault="00B86B43" w:rsidP="00B86B43"/>
    <w:p w14:paraId="17F89ACB" w14:textId="16ED9439" w:rsidR="00B86B43" w:rsidRDefault="00B86B43" w:rsidP="00B86B43"/>
    <w:p w14:paraId="335C04E2" w14:textId="125D2589" w:rsidR="00B86B43" w:rsidRDefault="00B86B43" w:rsidP="00B86B43"/>
    <w:p w14:paraId="1A75ACFF" w14:textId="084C04DA" w:rsidR="00B86B43" w:rsidRDefault="00B86B43" w:rsidP="00B86B43"/>
    <w:p w14:paraId="6762E6E6" w14:textId="6C67421C" w:rsidR="00B86B43" w:rsidRDefault="00B86B43" w:rsidP="00B86B43"/>
    <w:p w14:paraId="5060178B" w14:textId="1CAA0E3A" w:rsidR="00B86B43" w:rsidRDefault="00B86B43" w:rsidP="00B86B43"/>
    <w:p w14:paraId="42F08722" w14:textId="625A8A5D" w:rsidR="00B86B43" w:rsidRDefault="00B86B43" w:rsidP="00B86B43"/>
    <w:p w14:paraId="467AEDF2" w14:textId="6CC47103" w:rsidR="00B86B43" w:rsidRDefault="00B86B43" w:rsidP="00B86B43"/>
    <w:p w14:paraId="4730628C" w14:textId="5B992574" w:rsidR="00B86B43" w:rsidRDefault="00B86B43" w:rsidP="00B86B43"/>
    <w:p w14:paraId="1D3EC230" w14:textId="5431C217" w:rsidR="00B86B43" w:rsidRDefault="00B86B43" w:rsidP="00B86B43"/>
    <w:p w14:paraId="13EFC2C0" w14:textId="13249BBC" w:rsidR="00B86B43" w:rsidRDefault="00B86B43" w:rsidP="00B86B43"/>
    <w:p w14:paraId="7E773E21" w14:textId="41915AB3" w:rsidR="00B86B43" w:rsidRDefault="00B86B43" w:rsidP="00B86B43"/>
    <w:p w14:paraId="00514FE3" w14:textId="7A40F320" w:rsidR="00B86B43" w:rsidRDefault="00B86B43" w:rsidP="00B86B43"/>
    <w:p w14:paraId="28BC1AEC" w14:textId="26B9043C" w:rsidR="00B86B43" w:rsidRDefault="00B86B43" w:rsidP="00B86B43"/>
    <w:p w14:paraId="22E431F0" w14:textId="08104C0D" w:rsidR="00B86B43" w:rsidRDefault="00B86B43" w:rsidP="00B86B43"/>
    <w:p w14:paraId="756AF8A7" w14:textId="55ED7F8B" w:rsidR="00B86B43" w:rsidRDefault="00B86B43" w:rsidP="00B86B43"/>
    <w:p w14:paraId="07A2A396" w14:textId="08712CEA" w:rsidR="00B86B43" w:rsidRPr="00B86B43" w:rsidRDefault="00B86B43" w:rsidP="00B86B43">
      <w:pPr>
        <w:jc w:val="center"/>
      </w:pPr>
      <w:r>
        <w:t>"In the beginning there was nothing, which exploded." ― Terry Pratchett, Lords and Ladies</w:t>
      </w:r>
    </w:p>
    <w:sectPr w:rsidR="00B86B43" w:rsidRPr="00B86B43" w:rsidSect="009254B7">
      <w:headerReference w:type="default" r:id="rId20"/>
      <w:footerReference w:type="default" r:id="rId2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C54D3" w14:textId="77777777" w:rsidR="00AB5441" w:rsidRDefault="00AB5441" w:rsidP="008068A2">
      <w:pPr>
        <w:spacing w:after="0" w:line="240" w:lineRule="auto"/>
      </w:pPr>
      <w:r>
        <w:separator/>
      </w:r>
    </w:p>
  </w:endnote>
  <w:endnote w:type="continuationSeparator" w:id="0">
    <w:p w14:paraId="6E081B2D" w14:textId="77777777" w:rsidR="00AB5441" w:rsidRDefault="00AB544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B13900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07459">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B13900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07459">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444F7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0745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0745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2444F7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0745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07459">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C3883" w14:textId="77777777" w:rsidR="00AB5441" w:rsidRDefault="00AB5441" w:rsidP="008068A2">
      <w:pPr>
        <w:spacing w:after="0" w:line="240" w:lineRule="auto"/>
      </w:pPr>
      <w:r>
        <w:separator/>
      </w:r>
    </w:p>
  </w:footnote>
  <w:footnote w:type="continuationSeparator" w:id="0">
    <w:p w14:paraId="01F8C3E6" w14:textId="77777777" w:rsidR="00AB5441" w:rsidRDefault="00AB544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7257C"/>
    <w:multiLevelType w:val="hybridMultilevel"/>
    <w:tmpl w:val="98E03232"/>
    <w:lvl w:ilvl="0" w:tplc="E85C9DF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3A00DEC"/>
    <w:multiLevelType w:val="hybridMultilevel"/>
    <w:tmpl w:val="BD4CBA74"/>
    <w:lvl w:ilvl="0" w:tplc="A0E28166">
      <w:start w:val="1"/>
      <w:numFmt w:val="decimal"/>
      <w:pStyle w:val="Heading2"/>
      <w:lvlText w:val="%1."/>
      <w:lvlJc w:val="left"/>
      <w:pPr>
        <w:ind w:left="36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64E65D2"/>
    <w:multiLevelType w:val="hybridMultilevel"/>
    <w:tmpl w:val="CD5A78DA"/>
    <w:lvl w:ilvl="0" w:tplc="D7069342">
      <w:numFmt w:val="decimal"/>
      <w:lvlText w:val="Problem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8603F"/>
    <w:multiLevelType w:val="hybridMultilevel"/>
    <w:tmpl w:val="E95AD1E0"/>
    <w:lvl w:ilvl="0" w:tplc="0C2EAF60">
      <w:start w:val="1"/>
      <w:numFmt w:val="decimal"/>
      <w:lvlText w:val="%1."/>
      <w:lvlJc w:val="left"/>
      <w:pPr>
        <w:ind w:left="1170" w:hanging="360"/>
      </w:pPr>
      <w:rPr>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6EE3830"/>
    <w:multiLevelType w:val="hybridMultilevel"/>
    <w:tmpl w:val="3362BAD2"/>
    <w:lvl w:ilvl="0" w:tplc="3F225B7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1"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3A90B99"/>
    <w:multiLevelType w:val="hybridMultilevel"/>
    <w:tmpl w:val="732026FA"/>
    <w:lvl w:ilvl="0" w:tplc="6534F69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6"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3E1F641C"/>
    <w:multiLevelType w:val="hybridMultilevel"/>
    <w:tmpl w:val="915C014E"/>
    <w:lvl w:ilvl="0" w:tplc="8D58D48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5B20EA"/>
    <w:multiLevelType w:val="multilevel"/>
    <w:tmpl w:val="A9E40BD8"/>
    <w:lvl w:ilvl="0">
      <w:start w:val="1"/>
      <w:numFmt w:val="decimal"/>
      <w:lvlText w:val="%1."/>
      <w:lvlJc w:val="left"/>
      <w:pPr>
        <w:ind w:left="36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08023B"/>
    <w:multiLevelType w:val="hybridMultilevel"/>
    <w:tmpl w:val="9276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819224838">
    <w:abstractNumId w:val="5"/>
  </w:num>
  <w:num w:numId="2" w16cid:durableId="841819971">
    <w:abstractNumId w:val="15"/>
  </w:num>
  <w:num w:numId="3" w16cid:durableId="1608780637">
    <w:abstractNumId w:val="16"/>
  </w:num>
  <w:num w:numId="4" w16cid:durableId="150489644">
    <w:abstractNumId w:val="11"/>
  </w:num>
  <w:num w:numId="5" w16cid:durableId="45371336">
    <w:abstractNumId w:val="27"/>
  </w:num>
  <w:num w:numId="6" w16cid:durableId="1126434520">
    <w:abstractNumId w:val="4"/>
  </w:num>
  <w:num w:numId="7" w16cid:durableId="446581623">
    <w:abstractNumId w:val="13"/>
  </w:num>
  <w:num w:numId="8" w16cid:durableId="1316565745">
    <w:abstractNumId w:val="20"/>
  </w:num>
  <w:num w:numId="9" w16cid:durableId="2049601207">
    <w:abstractNumId w:val="24"/>
  </w:num>
  <w:num w:numId="10" w16cid:durableId="1191869531">
    <w:abstractNumId w:val="1"/>
  </w:num>
  <w:num w:numId="11" w16cid:durableId="1864249151">
    <w:abstractNumId w:val="3"/>
  </w:num>
  <w:num w:numId="12" w16cid:durableId="1018002351">
    <w:abstractNumId w:val="7"/>
  </w:num>
  <w:num w:numId="13" w16cid:durableId="1134174069">
    <w:abstractNumId w:val="22"/>
  </w:num>
  <w:num w:numId="14" w16cid:durableId="421420200">
    <w:abstractNumId w:val="12"/>
  </w:num>
  <w:num w:numId="15" w16cid:durableId="912930238">
    <w:abstractNumId w:val="18"/>
  </w:num>
  <w:num w:numId="16" w16cid:durableId="552889736">
    <w:abstractNumId w:val="23"/>
  </w:num>
  <w:num w:numId="17" w16cid:durableId="14891961">
    <w:abstractNumId w:val="26"/>
  </w:num>
  <w:num w:numId="18" w16cid:durableId="930049840">
    <w:abstractNumId w:val="8"/>
  </w:num>
  <w:num w:numId="19" w16cid:durableId="815220617">
    <w:abstractNumId w:val="10"/>
  </w:num>
  <w:num w:numId="20" w16cid:durableId="1965502157">
    <w:abstractNumId w:val="0"/>
  </w:num>
  <w:num w:numId="21" w16cid:durableId="612328862">
    <w:abstractNumId w:val="25"/>
  </w:num>
  <w:num w:numId="22" w16cid:durableId="1158695818">
    <w:abstractNumId w:val="21"/>
  </w:num>
  <w:num w:numId="23" w16cid:durableId="2099053727">
    <w:abstractNumId w:val="6"/>
  </w:num>
  <w:num w:numId="24" w16cid:durableId="394207516">
    <w:abstractNumId w:val="2"/>
  </w:num>
  <w:num w:numId="25" w16cid:durableId="2088115279">
    <w:abstractNumId w:val="5"/>
  </w:num>
  <w:num w:numId="26" w16cid:durableId="1713991369">
    <w:abstractNumId w:val="5"/>
  </w:num>
  <w:num w:numId="27" w16cid:durableId="1125345949">
    <w:abstractNumId w:val="5"/>
  </w:num>
  <w:num w:numId="28" w16cid:durableId="1332903038">
    <w:abstractNumId w:val="5"/>
  </w:num>
  <w:num w:numId="29" w16cid:durableId="800726497">
    <w:abstractNumId w:val="5"/>
  </w:num>
  <w:num w:numId="30" w16cid:durableId="1073087723">
    <w:abstractNumId w:val="5"/>
  </w:num>
  <w:num w:numId="31" w16cid:durableId="1411082841">
    <w:abstractNumId w:val="19"/>
  </w:num>
  <w:num w:numId="32" w16cid:durableId="1889953352">
    <w:abstractNumId w:val="9"/>
  </w:num>
  <w:num w:numId="33" w16cid:durableId="1563365566">
    <w:abstractNumId w:val="14"/>
  </w:num>
  <w:num w:numId="34" w16cid:durableId="1757510255">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cwNLIwMjExMjVT0lEKTi0uzszPAykwrAUA73QdMSwAAAA="/>
  </w:docVars>
  <w:rsids>
    <w:rsidRoot w:val="008068A2"/>
    <w:rsid w:val="000006BB"/>
    <w:rsid w:val="00001312"/>
    <w:rsid w:val="000029B4"/>
    <w:rsid w:val="00002C1C"/>
    <w:rsid w:val="00007044"/>
    <w:rsid w:val="0001451E"/>
    <w:rsid w:val="00023DC6"/>
    <w:rsid w:val="00025F04"/>
    <w:rsid w:val="000440A3"/>
    <w:rsid w:val="00060562"/>
    <w:rsid w:val="00063A9A"/>
    <w:rsid w:val="00064D15"/>
    <w:rsid w:val="00073953"/>
    <w:rsid w:val="0008559D"/>
    <w:rsid w:val="00086727"/>
    <w:rsid w:val="0009209B"/>
    <w:rsid w:val="000A1705"/>
    <w:rsid w:val="000A1D29"/>
    <w:rsid w:val="000A6794"/>
    <w:rsid w:val="000B39E6"/>
    <w:rsid w:val="000B56F0"/>
    <w:rsid w:val="000C4A11"/>
    <w:rsid w:val="000C5361"/>
    <w:rsid w:val="000D16E4"/>
    <w:rsid w:val="000F4E6E"/>
    <w:rsid w:val="00103906"/>
    <w:rsid w:val="00107459"/>
    <w:rsid w:val="00120682"/>
    <w:rsid w:val="001275B9"/>
    <w:rsid w:val="00130FBC"/>
    <w:rsid w:val="001411AA"/>
    <w:rsid w:val="00142839"/>
    <w:rsid w:val="00142C75"/>
    <w:rsid w:val="001449E8"/>
    <w:rsid w:val="001619DF"/>
    <w:rsid w:val="00164CDC"/>
    <w:rsid w:val="00167CF1"/>
    <w:rsid w:val="00171021"/>
    <w:rsid w:val="00175E1D"/>
    <w:rsid w:val="001760BC"/>
    <w:rsid w:val="001801D8"/>
    <w:rsid w:val="001837BD"/>
    <w:rsid w:val="00183A2C"/>
    <w:rsid w:val="00183C4F"/>
    <w:rsid w:val="001A6728"/>
    <w:rsid w:val="001B6280"/>
    <w:rsid w:val="001B7060"/>
    <w:rsid w:val="001C1FCD"/>
    <w:rsid w:val="001C6C0E"/>
    <w:rsid w:val="001D2464"/>
    <w:rsid w:val="001D50AE"/>
    <w:rsid w:val="001E1161"/>
    <w:rsid w:val="001E3FEF"/>
    <w:rsid w:val="00202683"/>
    <w:rsid w:val="00215FCE"/>
    <w:rsid w:val="0021603E"/>
    <w:rsid w:val="00222A89"/>
    <w:rsid w:val="002326A7"/>
    <w:rsid w:val="00232E7D"/>
    <w:rsid w:val="002354A5"/>
    <w:rsid w:val="00264287"/>
    <w:rsid w:val="0026589D"/>
    <w:rsid w:val="002664E1"/>
    <w:rsid w:val="002674C4"/>
    <w:rsid w:val="002819B5"/>
    <w:rsid w:val="00284C76"/>
    <w:rsid w:val="002853F4"/>
    <w:rsid w:val="002A2D2D"/>
    <w:rsid w:val="002B5D67"/>
    <w:rsid w:val="002C539D"/>
    <w:rsid w:val="002C71C6"/>
    <w:rsid w:val="002D07CA"/>
    <w:rsid w:val="002D25BB"/>
    <w:rsid w:val="00305122"/>
    <w:rsid w:val="0032105F"/>
    <w:rsid w:val="003230CF"/>
    <w:rsid w:val="0033212E"/>
    <w:rsid w:val="00333F56"/>
    <w:rsid w:val="003340F7"/>
    <w:rsid w:val="0033490F"/>
    <w:rsid w:val="00334F6E"/>
    <w:rsid w:val="003548A7"/>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3F1CD2"/>
    <w:rsid w:val="0041081C"/>
    <w:rsid w:val="004311CA"/>
    <w:rsid w:val="004314A4"/>
    <w:rsid w:val="004502AA"/>
    <w:rsid w:val="00457F5A"/>
    <w:rsid w:val="0047128D"/>
    <w:rsid w:val="0047331A"/>
    <w:rsid w:val="0047640B"/>
    <w:rsid w:val="0047644B"/>
    <w:rsid w:val="00476D4B"/>
    <w:rsid w:val="00491748"/>
    <w:rsid w:val="00494D87"/>
    <w:rsid w:val="004A7E77"/>
    <w:rsid w:val="004B0253"/>
    <w:rsid w:val="004B4EC1"/>
    <w:rsid w:val="004C0A80"/>
    <w:rsid w:val="004D03E1"/>
    <w:rsid w:val="004D29A9"/>
    <w:rsid w:val="004E0D4F"/>
    <w:rsid w:val="004E4C1E"/>
    <w:rsid w:val="004F667A"/>
    <w:rsid w:val="0050017E"/>
    <w:rsid w:val="00503820"/>
    <w:rsid w:val="005054C7"/>
    <w:rsid w:val="00507F81"/>
    <w:rsid w:val="00514899"/>
    <w:rsid w:val="005172E9"/>
    <w:rsid w:val="00517B12"/>
    <w:rsid w:val="00524789"/>
    <w:rsid w:val="00527BE8"/>
    <w:rsid w:val="00532329"/>
    <w:rsid w:val="005416D7"/>
    <w:rsid w:val="005439C9"/>
    <w:rsid w:val="00553CCB"/>
    <w:rsid w:val="00563DC7"/>
    <w:rsid w:val="00564029"/>
    <w:rsid w:val="00564D7B"/>
    <w:rsid w:val="0056527D"/>
    <w:rsid w:val="0056786B"/>
    <w:rsid w:val="0057138C"/>
    <w:rsid w:val="00574B6C"/>
    <w:rsid w:val="005803E5"/>
    <w:rsid w:val="00584EDB"/>
    <w:rsid w:val="0058723E"/>
    <w:rsid w:val="00590B62"/>
    <w:rsid w:val="00594821"/>
    <w:rsid w:val="00596357"/>
    <w:rsid w:val="00596AA5"/>
    <w:rsid w:val="005B0164"/>
    <w:rsid w:val="005C131C"/>
    <w:rsid w:val="005C44A8"/>
    <w:rsid w:val="005C6A24"/>
    <w:rsid w:val="005E04CE"/>
    <w:rsid w:val="005E648F"/>
    <w:rsid w:val="005E6CC9"/>
    <w:rsid w:val="005F56A3"/>
    <w:rsid w:val="00600083"/>
    <w:rsid w:val="00604363"/>
    <w:rsid w:val="006078E6"/>
    <w:rsid w:val="00624212"/>
    <w:rsid w:val="006242A9"/>
    <w:rsid w:val="00624DCF"/>
    <w:rsid w:val="0063342B"/>
    <w:rsid w:val="00634330"/>
    <w:rsid w:val="00640502"/>
    <w:rsid w:val="00644D27"/>
    <w:rsid w:val="00660A5F"/>
    <w:rsid w:val="006640AE"/>
    <w:rsid w:val="00670041"/>
    <w:rsid w:val="00671FE2"/>
    <w:rsid w:val="00675F58"/>
    <w:rsid w:val="00686C0C"/>
    <w:rsid w:val="00687EDF"/>
    <w:rsid w:val="00695634"/>
    <w:rsid w:val="006A2531"/>
    <w:rsid w:val="006C02E7"/>
    <w:rsid w:val="006C4261"/>
    <w:rsid w:val="006C4D2E"/>
    <w:rsid w:val="006D239A"/>
    <w:rsid w:val="006E1302"/>
    <w:rsid w:val="006E2245"/>
    <w:rsid w:val="006E55B4"/>
    <w:rsid w:val="006E7E50"/>
    <w:rsid w:val="006F02FE"/>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C5392"/>
    <w:rsid w:val="007D742F"/>
    <w:rsid w:val="007E0960"/>
    <w:rsid w:val="007E4E4F"/>
    <w:rsid w:val="007F04BF"/>
    <w:rsid w:val="007F177C"/>
    <w:rsid w:val="007F5F65"/>
    <w:rsid w:val="008001D0"/>
    <w:rsid w:val="00801502"/>
    <w:rsid w:val="00803217"/>
    <w:rsid w:val="008063E1"/>
    <w:rsid w:val="008068A2"/>
    <w:rsid w:val="008105A0"/>
    <w:rsid w:val="008105D7"/>
    <w:rsid w:val="008138B0"/>
    <w:rsid w:val="008326C8"/>
    <w:rsid w:val="00833AB4"/>
    <w:rsid w:val="00836CA4"/>
    <w:rsid w:val="00845096"/>
    <w:rsid w:val="0085184F"/>
    <w:rsid w:val="00853265"/>
    <w:rsid w:val="00861625"/>
    <w:rsid w:val="008617B5"/>
    <w:rsid w:val="00870828"/>
    <w:rsid w:val="0088080B"/>
    <w:rsid w:val="00883406"/>
    <w:rsid w:val="008835B1"/>
    <w:rsid w:val="008B07D7"/>
    <w:rsid w:val="008B557F"/>
    <w:rsid w:val="008C2344"/>
    <w:rsid w:val="008C2B83"/>
    <w:rsid w:val="008C3929"/>
    <w:rsid w:val="008C5930"/>
    <w:rsid w:val="008D1CF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F7269"/>
    <w:rsid w:val="00A02545"/>
    <w:rsid w:val="00A025E6"/>
    <w:rsid w:val="00A05555"/>
    <w:rsid w:val="00A06D89"/>
    <w:rsid w:val="00A326C8"/>
    <w:rsid w:val="00A35790"/>
    <w:rsid w:val="00A45A89"/>
    <w:rsid w:val="00A47F12"/>
    <w:rsid w:val="00A66DE2"/>
    <w:rsid w:val="00A70227"/>
    <w:rsid w:val="00A847D3"/>
    <w:rsid w:val="00AA0B87"/>
    <w:rsid w:val="00AA3772"/>
    <w:rsid w:val="00AB106E"/>
    <w:rsid w:val="00AB2224"/>
    <w:rsid w:val="00AB5441"/>
    <w:rsid w:val="00AC36D6"/>
    <w:rsid w:val="00AC60FE"/>
    <w:rsid w:val="00AC77AD"/>
    <w:rsid w:val="00AD3214"/>
    <w:rsid w:val="00AE05D3"/>
    <w:rsid w:val="00AE355A"/>
    <w:rsid w:val="00AF68C5"/>
    <w:rsid w:val="00B01B16"/>
    <w:rsid w:val="00B05BD8"/>
    <w:rsid w:val="00B148DD"/>
    <w:rsid w:val="00B15F78"/>
    <w:rsid w:val="00B2472A"/>
    <w:rsid w:val="00B3431C"/>
    <w:rsid w:val="00B34CB9"/>
    <w:rsid w:val="00B52FDF"/>
    <w:rsid w:val="00B567F6"/>
    <w:rsid w:val="00B56DF3"/>
    <w:rsid w:val="00B57A5C"/>
    <w:rsid w:val="00B6185B"/>
    <w:rsid w:val="00B638EB"/>
    <w:rsid w:val="00B63DED"/>
    <w:rsid w:val="00B753E7"/>
    <w:rsid w:val="00B84235"/>
    <w:rsid w:val="00B86AF3"/>
    <w:rsid w:val="00B86B4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725CF"/>
    <w:rsid w:val="00C82862"/>
    <w:rsid w:val="00C84E4D"/>
    <w:rsid w:val="00CA2FD0"/>
    <w:rsid w:val="00CB2F48"/>
    <w:rsid w:val="00CB626D"/>
    <w:rsid w:val="00CC2E7E"/>
    <w:rsid w:val="00CC3C3B"/>
    <w:rsid w:val="00CD5181"/>
    <w:rsid w:val="00CD7485"/>
    <w:rsid w:val="00CE2360"/>
    <w:rsid w:val="00CE236C"/>
    <w:rsid w:val="00CE7980"/>
    <w:rsid w:val="00CF0047"/>
    <w:rsid w:val="00CF24E1"/>
    <w:rsid w:val="00D04B88"/>
    <w:rsid w:val="00D2102B"/>
    <w:rsid w:val="00D22895"/>
    <w:rsid w:val="00D3404A"/>
    <w:rsid w:val="00D34F16"/>
    <w:rsid w:val="00D4354E"/>
    <w:rsid w:val="00D43F69"/>
    <w:rsid w:val="00D479B5"/>
    <w:rsid w:val="00D50F79"/>
    <w:rsid w:val="00D566BA"/>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4549"/>
    <w:rsid w:val="00EB7421"/>
    <w:rsid w:val="00EC36F5"/>
    <w:rsid w:val="00EC5A4D"/>
    <w:rsid w:val="00ED0DEA"/>
    <w:rsid w:val="00ED73C4"/>
    <w:rsid w:val="00EF608D"/>
    <w:rsid w:val="00F20B48"/>
    <w:rsid w:val="00F258BA"/>
    <w:rsid w:val="00F27E9C"/>
    <w:rsid w:val="00F31940"/>
    <w:rsid w:val="00F41F41"/>
    <w:rsid w:val="00F46918"/>
    <w:rsid w:val="00F46DDE"/>
    <w:rsid w:val="00F655ED"/>
    <w:rsid w:val="00F668AB"/>
    <w:rsid w:val="00F7033C"/>
    <w:rsid w:val="00F95F9A"/>
    <w:rsid w:val="00F96D0D"/>
    <w:rsid w:val="00F976AD"/>
    <w:rsid w:val="00FA03D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8C3929"/>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2728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9096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891152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121275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31928628">
      <w:bodyDiv w:val="1"/>
      <w:marLeft w:val="0"/>
      <w:marRight w:val="0"/>
      <w:marTop w:val="0"/>
      <w:marBottom w:val="0"/>
      <w:divBdr>
        <w:top w:val="none" w:sz="0" w:space="0" w:color="auto"/>
        <w:left w:val="none" w:sz="0" w:space="0" w:color="auto"/>
        <w:bottom w:val="none" w:sz="0" w:space="0" w:color="auto"/>
        <w:right w:val="none" w:sz="0" w:space="0" w:color="auto"/>
      </w:divBdr>
    </w:div>
    <w:div w:id="1578399504">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5/data-structures-fundamentals-with-java-september-2023"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openjdk.java.net/projects/code-tools/jmh/"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judge.softuni.bg/Contests/2199/04-Trees-Representation-and-Traversal-BFS-and-DFS-Exercises" TargetMode="Externa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3" Type="http://schemas.openxmlformats.org/officeDocument/2006/relationships/image" Target="media/image9.png"/><Relationship Id="rId21" Type="http://schemas.openxmlformats.org/officeDocument/2006/relationships/hyperlink" Target="about.softuni.bg"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88B591-0A15-4209-92FF-77371BF8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6</TotalTime>
  <Pages>10</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Exercise for Data Structures Fundamentals with Java couresat SoftUni</vt:lpstr>
    </vt:vector>
  </TitlesOfParts>
  <Company>SoftUni – https://softuni.org</Company>
  <LinksUpToDate>false</LinksUpToDate>
  <CharactersWithSpaces>9537</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rasimir Tsaneff</cp:lastModifiedBy>
  <cp:revision>89</cp:revision>
  <cp:lastPrinted>2015-10-26T22:35:00Z</cp:lastPrinted>
  <dcterms:created xsi:type="dcterms:W3CDTF">2019-11-12T12:29:00Z</dcterms:created>
  <dcterms:modified xsi:type="dcterms:W3CDTF">2023-08-31T03:57:00Z</dcterms:modified>
  <cp:category>programming; education; software engineering; software development</cp:category>
</cp:coreProperties>
</file>